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5EABE" w14:textId="2B25A3A2" w:rsidR="009B785B" w:rsidRPr="000320DD" w:rsidRDefault="009B785B" w:rsidP="003B256D">
      <w:pPr>
        <w:pStyle w:val="Title"/>
        <w:jc w:val="center"/>
        <w:rPr>
          <w:color w:val="2F5496" w:themeColor="accent1" w:themeShade="BF"/>
          <w:sz w:val="44"/>
          <w:szCs w:val="44"/>
        </w:rPr>
      </w:pPr>
      <w:r w:rsidRPr="000320DD">
        <w:rPr>
          <w:color w:val="2F5496" w:themeColor="accent1" w:themeShade="BF"/>
          <w:sz w:val="44"/>
          <w:szCs w:val="44"/>
        </w:rPr>
        <w:t xml:space="preserve">Food Consumption </w:t>
      </w:r>
      <w:r>
        <w:rPr>
          <w:color w:val="2F5496" w:themeColor="accent1" w:themeShade="BF"/>
          <w:sz w:val="44"/>
          <w:szCs w:val="44"/>
        </w:rPr>
        <w:t>Score</w:t>
      </w:r>
      <w:r w:rsidR="00954056">
        <w:rPr>
          <w:color w:val="2F5496" w:themeColor="accent1" w:themeShade="BF"/>
          <w:sz w:val="44"/>
          <w:szCs w:val="44"/>
        </w:rPr>
        <w:t xml:space="preserve"> and Nutrition</w:t>
      </w:r>
      <w:r w:rsidR="00524E99">
        <w:rPr>
          <w:color w:val="2F5496" w:themeColor="accent1" w:themeShade="BF"/>
          <w:sz w:val="44"/>
          <w:szCs w:val="44"/>
        </w:rPr>
        <w:t xml:space="preserve"> Modules</w:t>
      </w:r>
    </w:p>
    <w:p w14:paraId="744B7022" w14:textId="77777777" w:rsidR="009B785B" w:rsidRDefault="009B785B" w:rsidP="00CC05FC">
      <w:r>
        <w:t xml:space="preserve">Below you can find two modules based on the food consumption indicators you need to collect </w:t>
      </w:r>
    </w:p>
    <w:tbl>
      <w:tblPr>
        <w:tblpPr w:leftFromText="180" w:rightFromText="180" w:vertAnchor="page" w:horzAnchor="margin" w:tblpXSpec="center" w:tblpY="2398"/>
        <w:tblW w:w="10890" w:type="dxa"/>
        <w:tblLayout w:type="fixed"/>
        <w:tblLook w:val="0000" w:firstRow="0" w:lastRow="0" w:firstColumn="0" w:lastColumn="0" w:noHBand="0" w:noVBand="0"/>
      </w:tblPr>
      <w:tblGrid>
        <w:gridCol w:w="630"/>
        <w:gridCol w:w="3420"/>
        <w:gridCol w:w="1530"/>
        <w:gridCol w:w="1155"/>
        <w:gridCol w:w="2175"/>
        <w:gridCol w:w="1980"/>
      </w:tblGrid>
      <w:tr w:rsidR="003B256D" w:rsidRPr="003C10BC" w14:paraId="56A59920" w14:textId="77777777" w:rsidTr="003B256D">
        <w:trPr>
          <w:trHeight w:val="406"/>
        </w:trPr>
        <w:tc>
          <w:tcPr>
            <w:tcW w:w="8910" w:type="dxa"/>
            <w:gridSpan w:val="5"/>
            <w:tcBorders>
              <w:bottom w:val="single" w:sz="4" w:space="0" w:color="auto"/>
            </w:tcBorders>
          </w:tcPr>
          <w:p w14:paraId="5BD4DD95" w14:textId="77777777" w:rsidR="003B256D" w:rsidRPr="00E85BF5" w:rsidRDefault="003B256D" w:rsidP="003B256D">
            <w:pPr>
              <w:autoSpaceDE w:val="0"/>
              <w:autoSpaceDN w:val="0"/>
              <w:adjustRightInd w:val="0"/>
              <w:rPr>
                <w:rFonts w:eastAsia="Times New Roman" w:cstheme="minorHAnsi"/>
                <w:b/>
                <w:bCs/>
                <w:sz w:val="2"/>
                <w:szCs w:val="2"/>
              </w:rPr>
            </w:pPr>
          </w:p>
          <w:p w14:paraId="10457F4A" w14:textId="6EC65567" w:rsidR="003B256D" w:rsidRDefault="003B256D" w:rsidP="003B256D">
            <w:pPr>
              <w:autoSpaceDE w:val="0"/>
              <w:autoSpaceDN w:val="0"/>
              <w:adjustRightInd w:val="0"/>
              <w:rPr>
                <w:rFonts w:eastAsia="Times New Roman" w:cstheme="minorHAnsi"/>
                <w:b/>
                <w:bCs/>
              </w:rPr>
            </w:pPr>
            <w:r w:rsidRPr="006D5467">
              <w:rPr>
                <w:rFonts w:eastAsia="Times New Roman" w:cstheme="minorHAnsi"/>
                <w:b/>
                <w:bCs/>
              </w:rPr>
              <w:t xml:space="preserve">Module </w:t>
            </w:r>
            <w:r>
              <w:rPr>
                <w:rFonts w:eastAsia="Times New Roman" w:cstheme="minorHAnsi"/>
                <w:b/>
                <w:bCs/>
              </w:rPr>
              <w:t>1</w:t>
            </w:r>
            <w:r w:rsidRPr="006D5467">
              <w:rPr>
                <w:rFonts w:eastAsia="Times New Roman" w:cstheme="minorHAnsi"/>
                <w:b/>
                <w:bCs/>
              </w:rPr>
              <w:t>: Food Consumption Score</w:t>
            </w:r>
            <w:r>
              <w:rPr>
                <w:rFonts w:eastAsia="Times New Roman" w:cstheme="minorHAnsi"/>
                <w:b/>
                <w:bCs/>
              </w:rPr>
              <w:t xml:space="preserve"> </w:t>
            </w:r>
          </w:p>
          <w:p w14:paraId="5530EB69" w14:textId="1E754B8E" w:rsidR="003B256D" w:rsidRDefault="003B256D" w:rsidP="003B256D">
            <w:r>
              <w:t xml:space="preserve">This module will allow you to collect </w:t>
            </w:r>
            <w:r w:rsidR="00A63F5A">
              <w:t xml:space="preserve">the </w:t>
            </w:r>
            <w:r>
              <w:t xml:space="preserve">information needed to compute the FCS </w:t>
            </w:r>
          </w:p>
          <w:p w14:paraId="50C3F775" w14:textId="77777777" w:rsidR="003B256D" w:rsidRPr="006D5467" w:rsidRDefault="003B256D" w:rsidP="003B256D">
            <w:pPr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F914F4" w14:textId="77777777" w:rsidR="003B256D" w:rsidRPr="006D5467" w:rsidRDefault="003B256D" w:rsidP="003B256D">
            <w:pPr>
              <w:autoSpaceDE w:val="0"/>
              <w:autoSpaceDN w:val="0"/>
              <w:adjustRightInd w:val="0"/>
              <w:rPr>
                <w:rFonts w:eastAsia="Times New Roman" w:cstheme="minorHAnsi"/>
                <w:b/>
                <w:bCs/>
              </w:rPr>
            </w:pPr>
          </w:p>
        </w:tc>
      </w:tr>
      <w:tr w:rsidR="003B256D" w:rsidRPr="003C10BC" w14:paraId="5F257236" w14:textId="77777777" w:rsidTr="003B256D">
        <w:trPr>
          <w:trHeight w:val="692"/>
        </w:trPr>
        <w:tc>
          <w:tcPr>
            <w:tcW w:w="10890" w:type="dxa"/>
            <w:gridSpan w:val="6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29F03B37" w14:textId="77413B22" w:rsidR="003B256D" w:rsidRPr="00783982" w:rsidRDefault="003B256D" w:rsidP="003B256D">
            <w:pPr>
              <w:autoSpaceDE w:val="0"/>
              <w:autoSpaceDN w:val="0"/>
              <w:adjustRightInd w:val="0"/>
              <w:rPr>
                <w:rFonts w:ascii="Tw Cen MT" w:hAnsi="Tw Cen MT" w:cs="Tw Cen MT"/>
                <w:sz w:val="18"/>
                <w:szCs w:val="18"/>
              </w:rPr>
            </w:pPr>
            <w:r w:rsidRPr="73CE3F5D">
              <w:rPr>
                <w:rFonts w:eastAsia="Times New Roman"/>
                <w:sz w:val="18"/>
                <w:szCs w:val="18"/>
              </w:rPr>
              <w:t xml:space="preserve">How many days over the last 7 days, did </w:t>
            </w:r>
            <w:r>
              <w:rPr>
                <w:rFonts w:eastAsia="Times New Roman"/>
                <w:sz w:val="18"/>
                <w:szCs w:val="18"/>
              </w:rPr>
              <w:t xml:space="preserve">most </w:t>
            </w:r>
            <w:r w:rsidRPr="73CE3F5D">
              <w:rPr>
                <w:rFonts w:eastAsia="Times New Roman"/>
                <w:sz w:val="18"/>
                <w:szCs w:val="18"/>
              </w:rPr>
              <w:t xml:space="preserve">members of your household </w:t>
            </w:r>
            <w:r>
              <w:rPr>
                <w:rFonts w:eastAsia="Times New Roman"/>
                <w:sz w:val="18"/>
                <w:szCs w:val="18"/>
              </w:rPr>
              <w:t xml:space="preserve">(50% +) </w:t>
            </w:r>
            <w:r w:rsidRPr="73CE3F5D">
              <w:rPr>
                <w:rFonts w:eastAsia="Times New Roman"/>
                <w:sz w:val="18"/>
                <w:szCs w:val="18"/>
              </w:rPr>
              <w:t>eat the following food items</w:t>
            </w:r>
            <w:r w:rsidR="00586290">
              <w:rPr>
                <w:rFonts w:eastAsia="Times New Roman"/>
                <w:sz w:val="18"/>
                <w:szCs w:val="18"/>
              </w:rPr>
              <w:t>,</w:t>
            </w:r>
            <w:r w:rsidR="005660CB">
              <w:rPr>
                <w:rFonts w:eastAsia="Times New Roman"/>
                <w:i/>
                <w:iCs/>
                <w:sz w:val="18"/>
                <w:szCs w:val="18"/>
              </w:rPr>
              <w:t xml:space="preserve"> </w:t>
            </w:r>
            <w:r w:rsidR="005660CB" w:rsidRPr="005660CB">
              <w:rPr>
                <w:rFonts w:eastAsia="Times New Roman"/>
                <w:sz w:val="18"/>
                <w:szCs w:val="18"/>
              </w:rPr>
              <w:t>inside or outside the home</w:t>
            </w:r>
            <w:r w:rsidR="00586290">
              <w:rPr>
                <w:rFonts w:eastAsia="Times New Roman"/>
                <w:sz w:val="18"/>
                <w:szCs w:val="18"/>
              </w:rPr>
              <w:t>? A</w:t>
            </w:r>
            <w:r w:rsidRPr="005660CB">
              <w:rPr>
                <w:rFonts w:eastAsia="Times New Roman"/>
                <w:sz w:val="18"/>
                <w:szCs w:val="18"/>
              </w:rPr>
              <w:t>nd</w:t>
            </w:r>
            <w:r w:rsidRPr="73CE3F5D">
              <w:rPr>
                <w:rFonts w:eastAsia="Times New Roman"/>
                <w:sz w:val="18"/>
                <w:szCs w:val="18"/>
              </w:rPr>
              <w:t xml:space="preserve"> what was their source?</w:t>
            </w:r>
            <w:r w:rsidRPr="73CE3F5D">
              <w:rPr>
                <w:rFonts w:ascii="Tw Cen MT" w:hAnsi="Tw Cen MT" w:cs="Tw Cen MT"/>
                <w:sz w:val="18"/>
                <w:szCs w:val="18"/>
              </w:rPr>
              <w:t xml:space="preserve"> </w:t>
            </w:r>
            <w:r w:rsidRPr="73CE3F5D">
              <w:rPr>
                <w:rFonts w:eastAsia="Times New Roman"/>
                <w:i/>
                <w:iCs/>
                <w:sz w:val="18"/>
                <w:szCs w:val="18"/>
              </w:rPr>
              <w:t xml:space="preserve">(Use codes below, write 0 if not consumed in </w:t>
            </w:r>
            <w:r w:rsidR="00586290">
              <w:rPr>
                <w:rFonts w:eastAsia="Times New Roman"/>
                <w:i/>
                <w:iCs/>
                <w:sz w:val="18"/>
                <w:szCs w:val="18"/>
              </w:rPr>
              <w:t xml:space="preserve">the </w:t>
            </w:r>
            <w:r w:rsidRPr="73CE3F5D">
              <w:rPr>
                <w:rFonts w:eastAsia="Times New Roman"/>
                <w:i/>
                <w:iCs/>
                <w:sz w:val="18"/>
                <w:szCs w:val="18"/>
              </w:rPr>
              <w:t>last 7 days)</w:t>
            </w:r>
            <w:r w:rsidR="005660CB">
              <w:rPr>
                <w:rFonts w:eastAsia="Times New Roman"/>
                <w:i/>
                <w:iCs/>
                <w:sz w:val="18"/>
                <w:szCs w:val="18"/>
              </w:rPr>
              <w:t xml:space="preserve"> </w:t>
            </w:r>
          </w:p>
          <w:p w14:paraId="001C779D" w14:textId="1C867367" w:rsidR="003B256D" w:rsidRPr="003C10BC" w:rsidRDefault="003B256D" w:rsidP="003B256D">
            <w:pPr>
              <w:spacing w:line="276" w:lineRule="auto"/>
              <w:jc w:val="center"/>
              <w:rPr>
                <w:b/>
                <w:bCs/>
                <w:sz w:val="16"/>
                <w:szCs w:val="16"/>
              </w:rPr>
            </w:pPr>
            <w:r w:rsidRPr="006D5467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</w:rPr>
              <w:t xml:space="preserve">Note for enumerator:  Determine whether </w:t>
            </w:r>
            <w:r w:rsidR="00586290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</w:rPr>
              <w:t xml:space="preserve">the </w:t>
            </w:r>
            <w:r w:rsidRPr="006D5467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</w:rPr>
              <w:t>consumption of fish, milk was only in small quantities.</w:t>
            </w:r>
          </w:p>
        </w:tc>
      </w:tr>
      <w:tr w:rsidR="003B256D" w:rsidRPr="003C10BC" w14:paraId="6151E932" w14:textId="77777777" w:rsidTr="003B256D">
        <w:trPr>
          <w:trHeight w:val="689"/>
        </w:trPr>
        <w:tc>
          <w:tcPr>
            <w:tcW w:w="630" w:type="dxa"/>
            <w:tcBorders>
              <w:top w:val="single" w:sz="4" w:space="0" w:color="auto"/>
              <w:left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9B79F4" w14:textId="77777777" w:rsidR="003B256D" w:rsidRPr="003C10BC" w:rsidRDefault="003B256D" w:rsidP="003B256D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A262EC" w14:textId="77777777" w:rsidR="003B256D" w:rsidRPr="003C10BC" w:rsidRDefault="003B256D" w:rsidP="003B256D">
            <w:pPr>
              <w:jc w:val="center"/>
              <w:rPr>
                <w:rFonts w:cstheme="minorHAnsi"/>
                <w:sz w:val="16"/>
                <w:szCs w:val="16"/>
                <w:lang w:val="fr-FR"/>
              </w:rPr>
            </w:pPr>
            <w:r w:rsidRPr="003C10BC">
              <w:rPr>
                <w:rFonts w:eastAsia="Times New Roman" w:cstheme="minorHAnsi"/>
                <w:sz w:val="16"/>
                <w:szCs w:val="16"/>
                <w:lang w:val="fr-FR"/>
              </w:rPr>
              <w:t>Food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9FD68" w14:textId="5B950DED" w:rsidR="003B256D" w:rsidRPr="006D5467" w:rsidRDefault="003B256D" w:rsidP="003B256D">
            <w:pPr>
              <w:jc w:val="center"/>
              <w:rPr>
                <w:iCs/>
                <w:sz w:val="16"/>
                <w:szCs w:val="16"/>
              </w:rPr>
            </w:pPr>
            <w:r w:rsidRPr="006D5467">
              <w:rPr>
                <w:iCs/>
                <w:sz w:val="16"/>
                <w:szCs w:val="16"/>
              </w:rPr>
              <w:t>Number of days</w:t>
            </w:r>
          </w:p>
          <w:p w14:paraId="2B3B5A6C" w14:textId="5C387C25" w:rsidR="003B256D" w:rsidRPr="006D5467" w:rsidRDefault="003B256D" w:rsidP="003B256D">
            <w:pPr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6D5467">
              <w:rPr>
                <w:iCs/>
                <w:sz w:val="16"/>
                <w:szCs w:val="16"/>
              </w:rPr>
              <w:t xml:space="preserve">eaten in </w:t>
            </w:r>
            <w:r w:rsidR="00937119">
              <w:rPr>
                <w:iCs/>
                <w:sz w:val="16"/>
                <w:szCs w:val="16"/>
              </w:rPr>
              <w:t xml:space="preserve">the </w:t>
            </w:r>
            <w:r w:rsidRPr="006D5467">
              <w:rPr>
                <w:iCs/>
                <w:sz w:val="16"/>
                <w:szCs w:val="16"/>
              </w:rPr>
              <w:t xml:space="preserve">past </w:t>
            </w:r>
            <w:r w:rsidRPr="006D5467">
              <w:rPr>
                <w:b/>
                <w:iCs/>
                <w:sz w:val="16"/>
                <w:szCs w:val="16"/>
              </w:rPr>
              <w:t>7 days</w:t>
            </w:r>
            <w:r w:rsidRPr="006D5467">
              <w:rPr>
                <w:rFonts w:cstheme="minorHAnsi"/>
                <w:i/>
                <w:sz w:val="16"/>
                <w:szCs w:val="16"/>
              </w:rPr>
              <w:t xml:space="preserve"> </w:t>
            </w:r>
          </w:p>
          <w:p w14:paraId="1F089A55" w14:textId="77777777" w:rsidR="003B256D" w:rsidRPr="003C10BC" w:rsidRDefault="003B256D" w:rsidP="003B256D">
            <w:pPr>
              <w:jc w:val="center"/>
              <w:rPr>
                <w:rFonts w:cstheme="minorHAnsi"/>
                <w:i/>
                <w:sz w:val="16"/>
                <w:szCs w:val="16"/>
              </w:rPr>
            </w:pPr>
          </w:p>
          <w:p w14:paraId="28157217" w14:textId="77777777" w:rsidR="003B256D" w:rsidRPr="003C10BC" w:rsidRDefault="003B256D" w:rsidP="003B256D">
            <w:pPr>
              <w:jc w:val="center"/>
              <w:rPr>
                <w:rFonts w:cstheme="minorHAnsi"/>
                <w:sz w:val="16"/>
                <w:szCs w:val="16"/>
              </w:rPr>
            </w:pPr>
            <w:r w:rsidRPr="003C10BC">
              <w:rPr>
                <w:rFonts w:cstheme="minorHAnsi"/>
                <w:i/>
                <w:sz w:val="16"/>
                <w:szCs w:val="16"/>
              </w:rPr>
              <w:t>If 0 days, do not specify the main source.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8" w:space="0" w:color="000000" w:themeColor="text1"/>
              <w:right w:val="single" w:sz="8" w:space="0" w:color="000000" w:themeColor="text1"/>
            </w:tcBorders>
          </w:tcPr>
          <w:p w14:paraId="59C6B392" w14:textId="77777777" w:rsidR="003B256D" w:rsidRPr="00E0146C" w:rsidRDefault="003B256D" w:rsidP="003B256D">
            <w:pPr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</w:p>
          <w:p w14:paraId="36E3D25D" w14:textId="77777777" w:rsidR="003B256D" w:rsidRPr="00E0146C" w:rsidRDefault="003B256D" w:rsidP="003B256D">
            <w:pPr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</w:p>
          <w:p w14:paraId="5D0A09F5" w14:textId="77777777" w:rsidR="003B256D" w:rsidRPr="00E0146C" w:rsidRDefault="003B256D" w:rsidP="003B256D">
            <w:pPr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</w:p>
          <w:p w14:paraId="652CE37A" w14:textId="77777777" w:rsidR="003B256D" w:rsidRPr="00E0146C" w:rsidRDefault="003B256D" w:rsidP="003B256D">
            <w:pPr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</w:p>
          <w:p w14:paraId="061FB99B" w14:textId="77777777" w:rsidR="003B256D" w:rsidRPr="00E0146C" w:rsidRDefault="003B256D" w:rsidP="003B256D">
            <w:pPr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E0146C">
              <w:rPr>
                <w:rFonts w:cstheme="minorHAnsi"/>
                <w:color w:val="7F7F7F" w:themeColor="text1" w:themeTint="80"/>
                <w:sz w:val="18"/>
                <w:szCs w:val="20"/>
              </w:rPr>
              <w:t>FCS</w:t>
            </w:r>
          </w:p>
        </w:tc>
        <w:tc>
          <w:tcPr>
            <w:tcW w:w="4155" w:type="dxa"/>
            <w:gridSpan w:val="2"/>
            <w:tcBorders>
              <w:top w:val="single" w:sz="4" w:space="0" w:color="auto"/>
              <w:left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A203392" w14:textId="3CC7FC3B" w:rsidR="003B256D" w:rsidRPr="006D5467" w:rsidRDefault="003B256D" w:rsidP="00756B3B">
            <w:pPr>
              <w:jc w:val="center"/>
              <w:rPr>
                <w:iCs/>
                <w:sz w:val="16"/>
                <w:szCs w:val="16"/>
              </w:rPr>
            </w:pPr>
            <w:r w:rsidRPr="006D5467">
              <w:rPr>
                <w:iCs/>
                <w:sz w:val="16"/>
                <w:szCs w:val="16"/>
              </w:rPr>
              <w:t>How was this food acquired?</w:t>
            </w:r>
          </w:p>
          <w:p w14:paraId="10672DBA" w14:textId="6D0C7146" w:rsidR="003B256D" w:rsidRPr="003C10BC" w:rsidRDefault="003B256D" w:rsidP="003B256D">
            <w:pPr>
              <w:jc w:val="center"/>
              <w:rPr>
                <w:rFonts w:cstheme="minorHAnsi"/>
                <w:sz w:val="16"/>
                <w:szCs w:val="16"/>
              </w:rPr>
            </w:pPr>
            <w:r w:rsidRPr="006D5467">
              <w:rPr>
                <w:b/>
                <w:iCs/>
                <w:sz w:val="16"/>
                <w:szCs w:val="16"/>
              </w:rPr>
              <w:t>Write the main source of</w:t>
            </w:r>
            <w:r w:rsidR="00A75A48">
              <w:rPr>
                <w:b/>
                <w:iCs/>
                <w:sz w:val="16"/>
                <w:szCs w:val="16"/>
              </w:rPr>
              <w:t xml:space="preserve"> these</w:t>
            </w:r>
            <w:r w:rsidRPr="006D5467">
              <w:rPr>
                <w:b/>
                <w:iCs/>
                <w:sz w:val="16"/>
                <w:szCs w:val="16"/>
              </w:rPr>
              <w:t xml:space="preserve"> food</w:t>
            </w:r>
            <w:r w:rsidR="00A75A48">
              <w:rPr>
                <w:b/>
                <w:iCs/>
                <w:sz w:val="16"/>
                <w:szCs w:val="16"/>
              </w:rPr>
              <w:t>s consumed</w:t>
            </w:r>
            <w:r w:rsidRPr="006D5467">
              <w:rPr>
                <w:b/>
                <w:iCs/>
                <w:sz w:val="16"/>
                <w:szCs w:val="16"/>
              </w:rPr>
              <w:t xml:space="preserve"> </w:t>
            </w:r>
            <w:r w:rsidR="00A75A48">
              <w:rPr>
                <w:b/>
                <w:iCs/>
                <w:sz w:val="16"/>
                <w:szCs w:val="16"/>
              </w:rPr>
              <w:t>over</w:t>
            </w:r>
            <w:r w:rsidR="00A75A48" w:rsidRPr="006D5467">
              <w:rPr>
                <w:b/>
                <w:iCs/>
                <w:sz w:val="16"/>
                <w:szCs w:val="16"/>
              </w:rPr>
              <w:t xml:space="preserve"> </w:t>
            </w:r>
            <w:r w:rsidRPr="006D5467">
              <w:rPr>
                <w:b/>
                <w:iCs/>
                <w:sz w:val="16"/>
                <w:szCs w:val="16"/>
              </w:rPr>
              <w:t>the past 7 days</w:t>
            </w:r>
          </w:p>
        </w:tc>
      </w:tr>
      <w:tr w:rsidR="003B256D" w:rsidRPr="003C10BC" w14:paraId="29C44F8D" w14:textId="77777777" w:rsidTr="00586290">
        <w:trPr>
          <w:trHeight w:val="298"/>
        </w:trPr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6C1EF3" w14:textId="77777777" w:rsidR="003B256D" w:rsidRPr="00907FB2" w:rsidRDefault="003B256D" w:rsidP="003B256D">
            <w:pPr>
              <w:numPr>
                <w:ilvl w:val="0"/>
                <w:numId w:val="1"/>
              </w:numPr>
              <w:ind w:hanging="360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C0674" w14:textId="783B3989" w:rsidR="003B256D" w:rsidRPr="003C10BC" w:rsidRDefault="003B256D" w:rsidP="003B256D">
            <w:pPr>
              <w:rPr>
                <w:rFonts w:cstheme="minorHAnsi"/>
                <w:bCs/>
                <w:iCs/>
                <w:sz w:val="16"/>
                <w:szCs w:val="16"/>
              </w:rPr>
            </w:pPr>
            <w:r w:rsidRPr="003C10BC">
              <w:rPr>
                <w:rFonts w:cstheme="minorHAnsi"/>
                <w:b/>
                <w:iCs/>
                <w:sz w:val="16"/>
                <w:szCs w:val="16"/>
              </w:rPr>
              <w:t>Cereals</w:t>
            </w:r>
            <w:r>
              <w:rPr>
                <w:rFonts w:cstheme="minorHAnsi"/>
                <w:b/>
                <w:iCs/>
                <w:sz w:val="16"/>
                <w:szCs w:val="16"/>
              </w:rPr>
              <w:t>, grains, roots and tubers</w:t>
            </w:r>
            <w:r w:rsidR="00287354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287354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 w:rsidR="00287354">
              <w:rPr>
                <w:rFonts w:cstheme="minorHAnsi"/>
                <w:b/>
                <w:iCs/>
                <w:sz w:val="16"/>
                <w:szCs w:val="16"/>
              </w:rPr>
              <w:t xml:space="preserve"> </w:t>
            </w:r>
            <w:r>
              <w:rPr>
                <w:rFonts w:cstheme="minorHAnsi"/>
                <w:bCs/>
                <w:iCs/>
                <w:sz w:val="16"/>
                <w:szCs w:val="16"/>
              </w:rPr>
              <w:t>Rice, pasta, bread</w:t>
            </w:r>
            <w:r w:rsidRPr="003C10BC">
              <w:rPr>
                <w:rFonts w:cstheme="minorHAnsi"/>
                <w:bCs/>
                <w:iCs/>
                <w:sz w:val="16"/>
                <w:szCs w:val="16"/>
              </w:rPr>
              <w:t xml:space="preserve">, </w:t>
            </w:r>
            <w:r w:rsidRPr="003C10BC">
              <w:rPr>
                <w:rFonts w:cstheme="minorHAnsi"/>
                <w:iCs/>
                <w:sz w:val="16"/>
                <w:szCs w:val="16"/>
              </w:rPr>
              <w:t>sorghum, millet, maize</w:t>
            </w:r>
            <w:r>
              <w:rPr>
                <w:rFonts w:cstheme="minorHAnsi"/>
                <w:iCs/>
                <w:sz w:val="16"/>
                <w:szCs w:val="16"/>
              </w:rPr>
              <w:t>, potato, yam, cassava, white sweet potato</w:t>
            </w:r>
            <w:r w:rsidR="00A75A48">
              <w:rPr>
                <w:rFonts w:cstheme="minorHAnsi"/>
                <w:iCs/>
                <w:sz w:val="16"/>
                <w:szCs w:val="16"/>
              </w:rPr>
              <w:t>, plantain</w:t>
            </w: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C05021" w14:textId="77777777" w:rsidR="003B256D" w:rsidRPr="003C10BC" w:rsidRDefault="003B256D" w:rsidP="003B256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  <w:tc>
          <w:tcPr>
            <w:tcW w:w="115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35CEE079" w14:textId="77777777" w:rsidR="003B256D" w:rsidRPr="00E0146C" w:rsidRDefault="003B256D" w:rsidP="003B256D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E0146C">
              <w:rPr>
                <w:rFonts w:cstheme="minorHAnsi"/>
                <w:color w:val="7F7F7F" w:themeColor="text1" w:themeTint="80"/>
                <w:sz w:val="18"/>
                <w:szCs w:val="20"/>
              </w:rPr>
              <w:t>FCSStap</w:t>
            </w:r>
          </w:p>
        </w:tc>
        <w:tc>
          <w:tcPr>
            <w:tcW w:w="415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865DAB" w14:textId="77777777" w:rsidR="003B256D" w:rsidRPr="003C10BC" w:rsidRDefault="003B256D" w:rsidP="003B256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3B256D" w:rsidRPr="003C10BC" w14:paraId="511DDC7F" w14:textId="77777777" w:rsidTr="00586290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C934F" w14:textId="77777777" w:rsidR="003B256D" w:rsidRPr="00907FB2" w:rsidRDefault="003B256D" w:rsidP="003B256D">
            <w:pPr>
              <w:numPr>
                <w:ilvl w:val="0"/>
                <w:numId w:val="1"/>
              </w:numPr>
              <w:ind w:hanging="360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1C3BA8" w14:textId="256DA777" w:rsidR="003B256D" w:rsidRPr="003C10BC" w:rsidRDefault="003B256D" w:rsidP="003B256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b/>
                <w:bCs/>
                <w:iCs/>
                <w:sz w:val="16"/>
                <w:szCs w:val="16"/>
              </w:rPr>
              <w:t>Pulses/</w:t>
            </w:r>
            <w:r w:rsidR="00937119">
              <w:rPr>
                <w:rFonts w:cstheme="minorHAnsi"/>
                <w:b/>
                <w:bCs/>
                <w:iCs/>
                <w:sz w:val="16"/>
                <w:szCs w:val="16"/>
              </w:rPr>
              <w:t>legumes</w:t>
            </w:r>
            <w:r w:rsidR="00A75A48">
              <w:rPr>
                <w:rFonts w:cstheme="minorHAnsi"/>
                <w:b/>
                <w:bCs/>
                <w:iCs/>
                <w:sz w:val="16"/>
                <w:szCs w:val="16"/>
              </w:rPr>
              <w:t xml:space="preserve">, </w:t>
            </w:r>
            <w:r w:rsidRPr="003C10BC">
              <w:rPr>
                <w:rFonts w:cstheme="minorHAnsi"/>
                <w:b/>
                <w:bCs/>
                <w:iCs/>
                <w:sz w:val="16"/>
                <w:szCs w:val="16"/>
              </w:rPr>
              <w:t>nuts</w:t>
            </w:r>
            <w:r w:rsidR="00A75A48">
              <w:rPr>
                <w:rFonts w:cstheme="minorHAnsi"/>
                <w:b/>
                <w:bCs/>
                <w:iCs/>
                <w:sz w:val="16"/>
                <w:szCs w:val="16"/>
              </w:rPr>
              <w:t xml:space="preserve"> and seeds</w:t>
            </w:r>
            <w:r w:rsidR="00287354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287354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 w:rsidRPr="003C10BC">
              <w:rPr>
                <w:rFonts w:cstheme="minorHAnsi"/>
                <w:b/>
                <w:bCs/>
                <w:iCs/>
                <w:sz w:val="16"/>
                <w:szCs w:val="16"/>
              </w:rPr>
              <w:t xml:space="preserve"> </w:t>
            </w:r>
            <w:r w:rsidRPr="003C10BC">
              <w:rPr>
                <w:rFonts w:cstheme="minorHAnsi"/>
                <w:iCs/>
                <w:sz w:val="16"/>
                <w:szCs w:val="16"/>
              </w:rPr>
              <w:t>beans, cowpeas, lentils, soy, pigeon pea</w:t>
            </w:r>
            <w:r w:rsidR="00A75A48">
              <w:rPr>
                <w:rFonts w:cstheme="minorHAnsi"/>
                <w:iCs/>
                <w:sz w:val="16"/>
                <w:szCs w:val="16"/>
              </w:rPr>
              <w:t xml:space="preserve">, </w:t>
            </w:r>
            <w:r w:rsidR="00A75A48" w:rsidRPr="003C10BC">
              <w:rPr>
                <w:rFonts w:cstheme="minorHAnsi"/>
                <w:iCs/>
                <w:sz w:val="16"/>
                <w:szCs w:val="16"/>
              </w:rPr>
              <w:t xml:space="preserve"> </w:t>
            </w:r>
            <w:r w:rsidR="00A75A48" w:rsidRPr="003C10BC">
              <w:rPr>
                <w:rFonts w:cstheme="minorHAnsi"/>
                <w:iCs/>
                <w:sz w:val="16"/>
                <w:szCs w:val="16"/>
              </w:rPr>
              <w:t xml:space="preserve">peanuts, </w:t>
            </w:r>
            <w:r w:rsidRPr="003C10BC">
              <w:rPr>
                <w:rFonts w:cstheme="minorHAnsi"/>
                <w:iCs/>
                <w:sz w:val="16"/>
                <w:szCs w:val="16"/>
              </w:rPr>
              <w:t xml:space="preserve"> or other nuts</w:t>
            </w: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295C8B" w14:textId="77777777" w:rsidR="003B256D" w:rsidRPr="003C10BC" w:rsidRDefault="003B256D" w:rsidP="003B256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  <w:tc>
          <w:tcPr>
            <w:tcW w:w="115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73D02965" w14:textId="77777777" w:rsidR="003B256D" w:rsidRPr="00E0146C" w:rsidRDefault="003B256D" w:rsidP="003B256D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E0146C">
              <w:rPr>
                <w:rFonts w:cstheme="minorHAnsi"/>
                <w:color w:val="7F7F7F" w:themeColor="text1" w:themeTint="80"/>
                <w:sz w:val="18"/>
                <w:szCs w:val="20"/>
              </w:rPr>
              <w:t>FCSPulse</w:t>
            </w:r>
          </w:p>
        </w:tc>
        <w:tc>
          <w:tcPr>
            <w:tcW w:w="415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D0ECEC" w14:textId="77777777" w:rsidR="003B256D" w:rsidRPr="003C10BC" w:rsidRDefault="003B256D" w:rsidP="003B256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3B256D" w:rsidRPr="003C10BC" w14:paraId="481F453C" w14:textId="77777777" w:rsidTr="00586290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0C7E9" w14:textId="77777777" w:rsidR="003B256D" w:rsidRPr="00907FB2" w:rsidRDefault="003B256D" w:rsidP="003B256D">
            <w:pPr>
              <w:numPr>
                <w:ilvl w:val="0"/>
                <w:numId w:val="1"/>
              </w:numPr>
              <w:ind w:hanging="360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1EBF9" w14:textId="708FD8DE" w:rsidR="003B256D" w:rsidRPr="003C10BC" w:rsidRDefault="003B256D" w:rsidP="003B256D">
            <w:pPr>
              <w:rPr>
                <w:rFonts w:cstheme="minorHAnsi"/>
                <w:sz w:val="16"/>
                <w:szCs w:val="16"/>
              </w:rPr>
            </w:pPr>
            <w:r w:rsidRPr="003C10BC">
              <w:rPr>
                <w:rFonts w:cstheme="minorHAnsi"/>
                <w:b/>
                <w:bCs/>
                <w:sz w:val="16"/>
                <w:szCs w:val="16"/>
              </w:rPr>
              <w:t>Milk and other dairy products</w:t>
            </w:r>
            <w:r w:rsidR="00287354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287354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 w:rsidRPr="003C10BC">
              <w:rPr>
                <w:rFonts w:cstheme="minorHAnsi"/>
                <w:sz w:val="16"/>
                <w:szCs w:val="16"/>
              </w:rPr>
              <w:t xml:space="preserve"> milk, yog</w:t>
            </w:r>
            <w:r w:rsidR="00937119">
              <w:rPr>
                <w:rFonts w:cstheme="minorHAnsi"/>
                <w:sz w:val="16"/>
                <w:szCs w:val="16"/>
              </w:rPr>
              <w:t>h</w:t>
            </w:r>
            <w:r w:rsidRPr="003C10BC">
              <w:rPr>
                <w:rFonts w:cstheme="minorHAnsi"/>
                <w:sz w:val="16"/>
                <w:szCs w:val="16"/>
              </w:rPr>
              <w:t xml:space="preserve">urt, cheese, </w:t>
            </w:r>
            <w:r w:rsidR="00937119">
              <w:rPr>
                <w:rFonts w:cstheme="minorHAnsi"/>
                <w:sz w:val="16"/>
                <w:szCs w:val="16"/>
              </w:rPr>
              <w:t xml:space="preserve">and </w:t>
            </w:r>
            <w:r w:rsidRPr="003C10BC">
              <w:rPr>
                <w:rFonts w:cstheme="minorHAnsi"/>
                <w:sz w:val="16"/>
                <w:szCs w:val="16"/>
              </w:rPr>
              <w:t xml:space="preserve">other dairy products </w:t>
            </w:r>
          </w:p>
          <w:p w14:paraId="00665706" w14:textId="77777777" w:rsidR="003B256D" w:rsidRPr="003C10BC" w:rsidRDefault="003B256D" w:rsidP="003B256D">
            <w:pPr>
              <w:rPr>
                <w:rFonts w:cstheme="minorHAnsi"/>
                <w:sz w:val="16"/>
                <w:szCs w:val="16"/>
              </w:rPr>
            </w:pPr>
          </w:p>
          <w:p w14:paraId="71253C8F" w14:textId="133AD76E" w:rsidR="003B256D" w:rsidRPr="003C10BC" w:rsidRDefault="00A75A48" w:rsidP="003B256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[</w:t>
            </w:r>
            <w:r w:rsidR="003B256D" w:rsidRPr="003C10BC">
              <w:rPr>
                <w:rFonts w:cstheme="minorHAnsi"/>
                <w:sz w:val="16"/>
                <w:szCs w:val="16"/>
              </w:rPr>
              <w:t>Exclude margarine</w:t>
            </w:r>
            <w:r w:rsidR="00937119">
              <w:rPr>
                <w:rFonts w:cstheme="minorHAnsi"/>
                <w:sz w:val="16"/>
                <w:szCs w:val="16"/>
              </w:rPr>
              <w:t>/</w:t>
            </w:r>
            <w:r w:rsidR="003B256D" w:rsidRPr="003C10BC">
              <w:rPr>
                <w:rFonts w:cstheme="minorHAnsi"/>
                <w:sz w:val="16"/>
                <w:szCs w:val="16"/>
              </w:rPr>
              <w:t>butter or small amounts of milk for tea</w:t>
            </w:r>
            <w:r w:rsidR="00937119">
              <w:rPr>
                <w:rFonts w:cstheme="minorHAnsi"/>
                <w:sz w:val="16"/>
                <w:szCs w:val="16"/>
              </w:rPr>
              <w:t>/</w:t>
            </w:r>
            <w:r w:rsidR="003B256D" w:rsidRPr="003C10BC">
              <w:rPr>
                <w:rFonts w:cstheme="minorHAnsi"/>
                <w:sz w:val="16"/>
                <w:szCs w:val="16"/>
              </w:rPr>
              <w:t>coffee</w:t>
            </w:r>
            <w:r>
              <w:rPr>
                <w:rFonts w:cstheme="minorHAnsi"/>
                <w:sz w:val="16"/>
                <w:szCs w:val="16"/>
              </w:rPr>
              <w:t>]</w:t>
            </w: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12510" w14:textId="77777777" w:rsidR="003B256D" w:rsidRPr="003C10BC" w:rsidRDefault="003B256D" w:rsidP="003B256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  <w:tc>
          <w:tcPr>
            <w:tcW w:w="115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27479EAC" w14:textId="77777777" w:rsidR="003B256D" w:rsidRPr="00E0146C" w:rsidRDefault="003B256D" w:rsidP="003B256D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E0146C">
              <w:rPr>
                <w:rFonts w:cstheme="minorHAnsi"/>
                <w:color w:val="7F7F7F" w:themeColor="text1" w:themeTint="80"/>
                <w:sz w:val="18"/>
                <w:szCs w:val="20"/>
              </w:rPr>
              <w:t>FCSDairy</w:t>
            </w:r>
          </w:p>
        </w:tc>
        <w:tc>
          <w:tcPr>
            <w:tcW w:w="415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9EE762" w14:textId="77777777" w:rsidR="003B256D" w:rsidRPr="003C10BC" w:rsidRDefault="003B256D" w:rsidP="003B256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3B256D" w:rsidRPr="003C10BC" w14:paraId="614BCD2B" w14:textId="77777777" w:rsidTr="00586290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AFF632" w14:textId="77777777" w:rsidR="003B256D" w:rsidRPr="00907FB2" w:rsidRDefault="003B256D" w:rsidP="003B256D">
            <w:pPr>
              <w:numPr>
                <w:ilvl w:val="0"/>
                <w:numId w:val="1"/>
              </w:numPr>
              <w:ind w:hanging="360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4DAF1" w14:textId="2BC7498D" w:rsidR="003B256D" w:rsidRPr="003C10BC" w:rsidRDefault="003B256D" w:rsidP="003B256D">
            <w:pPr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Meat, fish and eggs</w:t>
            </w:r>
            <w:r w:rsidR="007B36C4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7B36C4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r w:rsidRPr="003C10BC">
              <w:rPr>
                <w:rFonts w:cstheme="minorHAnsi"/>
                <w:iCs/>
                <w:sz w:val="16"/>
                <w:szCs w:val="16"/>
              </w:rPr>
              <w:t xml:space="preserve"> goat, beef, chicken, pork</w:t>
            </w:r>
            <w:r>
              <w:rPr>
                <w:rFonts w:cstheme="minorHAnsi"/>
                <w:iCs/>
                <w:sz w:val="16"/>
                <w:szCs w:val="16"/>
              </w:rPr>
              <w:t xml:space="preserve">, </w:t>
            </w:r>
            <w:r w:rsidRPr="003C10BC">
              <w:rPr>
                <w:rFonts w:cstheme="minorHAnsi"/>
                <w:iCs/>
                <w:sz w:val="16"/>
                <w:szCs w:val="16"/>
              </w:rPr>
              <w:t>fish, including canned tuna,</w:t>
            </w:r>
            <w:r w:rsidR="00A75A48">
              <w:rPr>
                <w:rFonts w:cstheme="minorHAnsi"/>
                <w:iCs/>
                <w:sz w:val="16"/>
                <w:szCs w:val="16"/>
              </w:rPr>
              <w:t xml:space="preserve"> insects,</w:t>
            </w:r>
            <w:r w:rsidRPr="003C10BC">
              <w:rPr>
                <w:rFonts w:cstheme="minorHAnsi"/>
                <w:iCs/>
                <w:sz w:val="16"/>
                <w:szCs w:val="16"/>
              </w:rPr>
              <w:t xml:space="preserve"> escargot, and</w:t>
            </w:r>
            <w:r w:rsidR="00937119">
              <w:rPr>
                <w:rFonts w:cstheme="minorHAnsi"/>
                <w:iCs/>
                <w:sz w:val="16"/>
                <w:szCs w:val="16"/>
              </w:rPr>
              <w:t>/</w:t>
            </w:r>
            <w:r w:rsidRPr="003C10BC">
              <w:rPr>
                <w:rFonts w:cstheme="minorHAnsi"/>
                <w:iCs/>
                <w:sz w:val="16"/>
                <w:szCs w:val="16"/>
              </w:rPr>
              <w:t>or other seafood</w:t>
            </w:r>
            <w:r>
              <w:rPr>
                <w:rFonts w:cstheme="minorHAnsi"/>
                <w:iCs/>
                <w:sz w:val="16"/>
                <w:szCs w:val="16"/>
              </w:rPr>
              <w:t>, eggs (meat and fish consumed in large quantities and not as a condiment)</w:t>
            </w: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D03646" w14:textId="77777777" w:rsidR="003B256D" w:rsidRPr="003C10BC" w:rsidRDefault="003B256D" w:rsidP="003B256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  <w:tc>
          <w:tcPr>
            <w:tcW w:w="115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20BF1CC2" w14:textId="77777777" w:rsidR="003B256D" w:rsidRPr="00E0146C" w:rsidRDefault="003B256D" w:rsidP="003B256D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E0146C">
              <w:rPr>
                <w:rFonts w:cstheme="minorHAnsi"/>
                <w:color w:val="7F7F7F" w:themeColor="text1" w:themeTint="80"/>
                <w:sz w:val="18"/>
                <w:szCs w:val="20"/>
              </w:rPr>
              <w:t>FCSPr</w:t>
            </w:r>
          </w:p>
        </w:tc>
        <w:tc>
          <w:tcPr>
            <w:tcW w:w="415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BF05BB" w14:textId="77777777" w:rsidR="003B256D" w:rsidRPr="003C10BC" w:rsidRDefault="003B256D" w:rsidP="003B256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3B256D" w:rsidRPr="003C10BC" w14:paraId="026EA620" w14:textId="77777777" w:rsidTr="00586290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0ADC97" w14:textId="77777777" w:rsidR="003B256D" w:rsidRPr="003C10BC" w:rsidRDefault="003B256D" w:rsidP="003B256D">
            <w:pPr>
              <w:numPr>
                <w:ilvl w:val="0"/>
                <w:numId w:val="1"/>
              </w:numPr>
              <w:ind w:hanging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D4AE6" w14:textId="1418A2F8" w:rsidR="003B256D" w:rsidRPr="00301B40" w:rsidRDefault="003B256D" w:rsidP="003B256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Vegetables and leaves</w:t>
            </w:r>
            <w:r w:rsidR="007B36C4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7B36C4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>spinach, onion, tomatoes, carrots, peppers, green beans, lettuce, etc</w:t>
            </w: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EF1C51" w14:textId="77777777" w:rsidR="003B256D" w:rsidRPr="003C10BC" w:rsidRDefault="003B256D" w:rsidP="003B256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  <w:tc>
          <w:tcPr>
            <w:tcW w:w="115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5F1E2332" w14:textId="77777777" w:rsidR="003B256D" w:rsidRPr="00E0146C" w:rsidRDefault="003B256D" w:rsidP="003B256D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E0146C">
              <w:rPr>
                <w:rFonts w:cstheme="minorHAnsi"/>
                <w:color w:val="7F7F7F" w:themeColor="text1" w:themeTint="80"/>
                <w:sz w:val="18"/>
                <w:szCs w:val="20"/>
              </w:rPr>
              <w:t>FCSVeg</w:t>
            </w:r>
          </w:p>
        </w:tc>
        <w:tc>
          <w:tcPr>
            <w:tcW w:w="415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911DA" w14:textId="77777777" w:rsidR="003B256D" w:rsidRPr="003C10BC" w:rsidRDefault="003B256D" w:rsidP="003B256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3B256D" w:rsidRPr="003C10BC" w14:paraId="069A70B1" w14:textId="77777777" w:rsidTr="00586290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7C980" w14:textId="77777777" w:rsidR="003B256D" w:rsidRPr="003C10BC" w:rsidRDefault="003B256D" w:rsidP="003B256D">
            <w:pPr>
              <w:numPr>
                <w:ilvl w:val="0"/>
                <w:numId w:val="1"/>
              </w:numPr>
              <w:ind w:hanging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A3653" w14:textId="61FE4956" w:rsidR="003B256D" w:rsidRPr="00301B40" w:rsidRDefault="003B256D" w:rsidP="003B256D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Fruits</w:t>
            </w:r>
            <w:r w:rsidR="007B36C4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7B36C4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>
              <w:rPr>
                <w:rFonts w:cstheme="minorHAnsi"/>
                <w:b/>
                <w:sz w:val="16"/>
                <w:szCs w:val="16"/>
              </w:rPr>
              <w:t xml:space="preserve"> </w:t>
            </w:r>
            <w:r>
              <w:rPr>
                <w:rFonts w:cstheme="minorHAnsi"/>
                <w:bCs/>
                <w:sz w:val="16"/>
                <w:szCs w:val="16"/>
              </w:rPr>
              <w:t>banana</w:t>
            </w:r>
            <w:r w:rsidR="00937119">
              <w:rPr>
                <w:rFonts w:cstheme="minorHAnsi"/>
                <w:bCs/>
                <w:sz w:val="16"/>
                <w:szCs w:val="16"/>
              </w:rPr>
              <w:t>s</w:t>
            </w:r>
            <w:r>
              <w:rPr>
                <w:rFonts w:cstheme="minorHAnsi"/>
                <w:bCs/>
                <w:sz w:val="16"/>
                <w:szCs w:val="16"/>
              </w:rPr>
              <w:t>, apple</w:t>
            </w:r>
            <w:r w:rsidR="00937119">
              <w:rPr>
                <w:rFonts w:cstheme="minorHAnsi"/>
                <w:bCs/>
                <w:sz w:val="16"/>
                <w:szCs w:val="16"/>
              </w:rPr>
              <w:t>s</w:t>
            </w:r>
            <w:r>
              <w:rPr>
                <w:rFonts w:cstheme="minorHAnsi"/>
                <w:bCs/>
                <w:sz w:val="16"/>
                <w:szCs w:val="16"/>
              </w:rPr>
              <w:t>, lemon, mango, papaya, apricot, peach, etc</w:t>
            </w: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730489" w14:textId="77777777" w:rsidR="003B256D" w:rsidRPr="003C10BC" w:rsidRDefault="003B256D" w:rsidP="003B256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  <w:tc>
          <w:tcPr>
            <w:tcW w:w="115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2981FBAC" w14:textId="77777777" w:rsidR="003B256D" w:rsidRPr="00E0146C" w:rsidRDefault="003B256D" w:rsidP="003B256D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E0146C">
              <w:rPr>
                <w:rFonts w:cstheme="minorHAnsi"/>
                <w:color w:val="7F7F7F" w:themeColor="text1" w:themeTint="80"/>
                <w:sz w:val="18"/>
                <w:szCs w:val="20"/>
              </w:rPr>
              <w:t>FCSFruit</w:t>
            </w:r>
          </w:p>
        </w:tc>
        <w:tc>
          <w:tcPr>
            <w:tcW w:w="415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0D1B8" w14:textId="77777777" w:rsidR="003B256D" w:rsidRPr="003C10BC" w:rsidRDefault="003B256D" w:rsidP="003B256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3B256D" w:rsidRPr="003C10BC" w14:paraId="76FC4FB6" w14:textId="77777777" w:rsidTr="00586290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E1D8B1" w14:textId="77777777" w:rsidR="003B256D" w:rsidRPr="003C10BC" w:rsidRDefault="003B256D" w:rsidP="003B256D">
            <w:pPr>
              <w:numPr>
                <w:ilvl w:val="0"/>
                <w:numId w:val="1"/>
              </w:numPr>
              <w:ind w:hanging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42E674" w14:textId="5162F406" w:rsidR="003B256D" w:rsidRPr="003C10BC" w:rsidRDefault="003B256D" w:rsidP="003B256D">
            <w:pPr>
              <w:rPr>
                <w:rFonts w:cstheme="minorHAnsi"/>
                <w:bCs/>
                <w:iCs/>
                <w:sz w:val="16"/>
                <w:szCs w:val="16"/>
              </w:rPr>
            </w:pPr>
            <w:r w:rsidRPr="003C10BC">
              <w:rPr>
                <w:rFonts w:cstheme="minorHAnsi"/>
                <w:b/>
                <w:bCs/>
                <w:iCs/>
                <w:sz w:val="16"/>
                <w:szCs w:val="16"/>
              </w:rPr>
              <w:t>Oil</w:t>
            </w:r>
            <w:r w:rsidR="00937119">
              <w:rPr>
                <w:rFonts w:cstheme="minorHAnsi"/>
                <w:b/>
                <w:bCs/>
                <w:iCs/>
                <w:sz w:val="16"/>
                <w:szCs w:val="16"/>
              </w:rPr>
              <w:t>/</w:t>
            </w:r>
            <w:r w:rsidRPr="003C10BC">
              <w:rPr>
                <w:rFonts w:cstheme="minorHAnsi"/>
                <w:b/>
                <w:bCs/>
                <w:iCs/>
                <w:sz w:val="16"/>
                <w:szCs w:val="16"/>
              </w:rPr>
              <w:t>fat</w:t>
            </w:r>
            <w:r w:rsidR="00937119">
              <w:rPr>
                <w:rFonts w:cstheme="minorHAnsi"/>
                <w:b/>
                <w:bCs/>
                <w:iCs/>
                <w:sz w:val="16"/>
                <w:szCs w:val="16"/>
              </w:rPr>
              <w:t>/</w:t>
            </w:r>
            <w:r w:rsidRPr="003C10BC">
              <w:rPr>
                <w:rFonts w:cstheme="minorHAnsi"/>
                <w:b/>
                <w:bCs/>
                <w:iCs/>
                <w:sz w:val="16"/>
                <w:szCs w:val="16"/>
              </w:rPr>
              <w:t>butter</w:t>
            </w:r>
            <w:r w:rsidR="007B36C4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7B36C4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 w:rsidRPr="003C10BC">
              <w:rPr>
                <w:rFonts w:cstheme="minorHAnsi"/>
                <w:b/>
                <w:bCs/>
                <w:iCs/>
                <w:sz w:val="16"/>
                <w:szCs w:val="16"/>
              </w:rPr>
              <w:t xml:space="preserve"> </w:t>
            </w:r>
            <w:r w:rsidRPr="003C10BC">
              <w:rPr>
                <w:rFonts w:cstheme="minorHAnsi"/>
                <w:iCs/>
                <w:sz w:val="16"/>
                <w:szCs w:val="16"/>
              </w:rPr>
              <w:t xml:space="preserve">vegetable oil, palm oil, shea butter, margarine, </w:t>
            </w:r>
            <w:r w:rsidR="00937119">
              <w:rPr>
                <w:rFonts w:cstheme="minorHAnsi"/>
                <w:iCs/>
                <w:sz w:val="16"/>
                <w:szCs w:val="16"/>
              </w:rPr>
              <w:t xml:space="preserve">and </w:t>
            </w:r>
            <w:r w:rsidRPr="003C10BC">
              <w:rPr>
                <w:rFonts w:cstheme="minorHAnsi"/>
                <w:iCs/>
                <w:sz w:val="16"/>
                <w:szCs w:val="16"/>
              </w:rPr>
              <w:t>other fats</w:t>
            </w:r>
            <w:r w:rsidR="00937119">
              <w:rPr>
                <w:rFonts w:cstheme="minorHAnsi"/>
                <w:iCs/>
                <w:sz w:val="16"/>
                <w:szCs w:val="16"/>
              </w:rPr>
              <w:t>/</w:t>
            </w:r>
            <w:r w:rsidRPr="003C10BC">
              <w:rPr>
                <w:rFonts w:cstheme="minorHAnsi"/>
                <w:iCs/>
                <w:sz w:val="16"/>
                <w:szCs w:val="16"/>
              </w:rPr>
              <w:t>oil</w:t>
            </w: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FB632" w14:textId="77777777" w:rsidR="003B256D" w:rsidRPr="003C10BC" w:rsidRDefault="003B256D" w:rsidP="003B256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  <w:tc>
          <w:tcPr>
            <w:tcW w:w="115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0D4D9600" w14:textId="77777777" w:rsidR="003B256D" w:rsidRPr="00E0146C" w:rsidRDefault="003B256D" w:rsidP="003B256D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E0146C">
              <w:rPr>
                <w:rFonts w:cstheme="minorHAnsi"/>
                <w:color w:val="7F7F7F" w:themeColor="text1" w:themeTint="80"/>
                <w:sz w:val="18"/>
                <w:szCs w:val="20"/>
              </w:rPr>
              <w:t>FCSFat</w:t>
            </w:r>
          </w:p>
        </w:tc>
        <w:tc>
          <w:tcPr>
            <w:tcW w:w="415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03EF6" w14:textId="77777777" w:rsidR="003B256D" w:rsidRPr="003C10BC" w:rsidRDefault="003B256D" w:rsidP="003B256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3B256D" w:rsidRPr="003C10BC" w14:paraId="1D2BD5C2" w14:textId="77777777" w:rsidTr="00586290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AEC22" w14:textId="77777777" w:rsidR="003B256D" w:rsidRPr="003C10BC" w:rsidRDefault="003B256D" w:rsidP="003B256D">
            <w:pPr>
              <w:numPr>
                <w:ilvl w:val="0"/>
                <w:numId w:val="1"/>
              </w:numPr>
              <w:ind w:hanging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91A74D" w14:textId="175D74AD" w:rsidR="003B256D" w:rsidRPr="003C10BC" w:rsidRDefault="003B256D" w:rsidP="003B256D">
            <w:pPr>
              <w:rPr>
                <w:rFonts w:cstheme="minorHAnsi"/>
                <w:b/>
                <w:bCs/>
                <w:iCs/>
                <w:sz w:val="16"/>
                <w:szCs w:val="16"/>
              </w:rPr>
            </w:pPr>
            <w:r w:rsidRPr="003C10BC">
              <w:rPr>
                <w:rFonts w:cstheme="minorHAnsi"/>
                <w:b/>
                <w:bCs/>
                <w:iCs/>
                <w:sz w:val="16"/>
                <w:szCs w:val="16"/>
              </w:rPr>
              <w:t>Sugar, or sweet</w:t>
            </w:r>
            <w:r w:rsidR="007B36C4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7B36C4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 w:rsidRPr="003C10BC">
              <w:rPr>
                <w:rFonts w:cstheme="minorHAnsi"/>
                <w:b/>
                <w:bCs/>
                <w:iCs/>
                <w:sz w:val="16"/>
                <w:szCs w:val="16"/>
              </w:rPr>
              <w:t xml:space="preserve"> </w:t>
            </w:r>
            <w:r w:rsidRPr="003C10BC">
              <w:rPr>
                <w:rFonts w:cstheme="minorHAnsi"/>
                <w:iCs/>
                <w:sz w:val="16"/>
                <w:szCs w:val="16"/>
              </w:rPr>
              <w:t>sugar, honey, jam, candy, cookies, pastries, cakes and other sweet (sugary drinks)</w:t>
            </w: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CBEB5F" w14:textId="77777777" w:rsidR="003B256D" w:rsidRPr="003C10BC" w:rsidRDefault="003B256D" w:rsidP="003B256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  <w:tc>
          <w:tcPr>
            <w:tcW w:w="115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54117068" w14:textId="77777777" w:rsidR="003B256D" w:rsidRPr="00E0146C" w:rsidRDefault="003B256D" w:rsidP="003B256D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E0146C">
              <w:rPr>
                <w:rFonts w:cstheme="minorHAnsi"/>
                <w:color w:val="7F7F7F" w:themeColor="text1" w:themeTint="80"/>
                <w:sz w:val="18"/>
                <w:szCs w:val="20"/>
              </w:rPr>
              <w:t>FCSSugar</w:t>
            </w:r>
          </w:p>
        </w:tc>
        <w:tc>
          <w:tcPr>
            <w:tcW w:w="415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1217E7" w14:textId="77777777" w:rsidR="003B256D" w:rsidRPr="003C10BC" w:rsidRDefault="003B256D" w:rsidP="003B256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3B256D" w:rsidRPr="003C10BC" w14:paraId="604BC422" w14:textId="77777777" w:rsidTr="00586290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428FA" w14:textId="77777777" w:rsidR="003B256D" w:rsidRPr="003C10BC" w:rsidRDefault="003B256D" w:rsidP="003B256D">
            <w:pPr>
              <w:numPr>
                <w:ilvl w:val="0"/>
                <w:numId w:val="1"/>
              </w:numPr>
              <w:ind w:hanging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4CCD2" w14:textId="373FACC2" w:rsidR="003B256D" w:rsidRPr="003C10BC" w:rsidRDefault="003B256D" w:rsidP="003B256D">
            <w:pPr>
              <w:rPr>
                <w:rFonts w:cstheme="minorHAnsi"/>
                <w:bCs/>
                <w:sz w:val="16"/>
                <w:szCs w:val="16"/>
              </w:rPr>
            </w:pPr>
            <w:r w:rsidRPr="003C10BC">
              <w:rPr>
                <w:rFonts w:cstheme="minorHAnsi"/>
                <w:b/>
                <w:sz w:val="16"/>
                <w:szCs w:val="16"/>
              </w:rPr>
              <w:t>Condiments / Spices</w:t>
            </w:r>
            <w:r w:rsidR="007B36C4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7B36C4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 w:rsidRPr="003C10BC">
              <w:rPr>
                <w:rFonts w:cstheme="minorHAnsi"/>
                <w:b/>
                <w:sz w:val="16"/>
                <w:szCs w:val="16"/>
              </w:rPr>
              <w:t xml:space="preserve"> </w:t>
            </w:r>
            <w:r w:rsidRPr="003C10BC">
              <w:rPr>
                <w:rFonts w:cstheme="minorHAnsi"/>
                <w:bCs/>
                <w:sz w:val="16"/>
                <w:szCs w:val="16"/>
              </w:rPr>
              <w:t>tea, coffee</w:t>
            </w:r>
            <w:r w:rsidR="00A75A48">
              <w:rPr>
                <w:rFonts w:cstheme="minorHAnsi"/>
                <w:bCs/>
                <w:sz w:val="16"/>
                <w:szCs w:val="16"/>
              </w:rPr>
              <w:t xml:space="preserve">, </w:t>
            </w:r>
            <w:r w:rsidRPr="003C10BC">
              <w:rPr>
                <w:rFonts w:cstheme="minorHAnsi"/>
                <w:bCs/>
                <w:sz w:val="16"/>
                <w:szCs w:val="16"/>
              </w:rPr>
              <w:t>cocoa</w:t>
            </w:r>
            <w:r w:rsidR="00A75A48">
              <w:rPr>
                <w:rFonts w:cstheme="minorHAnsi"/>
                <w:bCs/>
                <w:sz w:val="16"/>
                <w:szCs w:val="16"/>
              </w:rPr>
              <w:t xml:space="preserve"> powder</w:t>
            </w:r>
            <w:r w:rsidRPr="003C10BC">
              <w:rPr>
                <w:rFonts w:cstheme="minorHAnsi"/>
                <w:bCs/>
                <w:sz w:val="16"/>
                <w:szCs w:val="16"/>
              </w:rPr>
              <w:t>, salt, garlic, spices, yeast</w:t>
            </w:r>
            <w:r w:rsidR="00937119">
              <w:rPr>
                <w:rFonts w:cstheme="minorHAnsi"/>
                <w:bCs/>
                <w:sz w:val="16"/>
                <w:szCs w:val="16"/>
              </w:rPr>
              <w:t>/</w:t>
            </w:r>
            <w:r w:rsidRPr="003C10BC">
              <w:rPr>
                <w:rFonts w:cstheme="minorHAnsi"/>
                <w:bCs/>
                <w:sz w:val="16"/>
                <w:szCs w:val="16"/>
              </w:rPr>
              <w:t>baking powder,  tomato</w:t>
            </w:r>
            <w:r w:rsidR="00A75A48">
              <w:rPr>
                <w:rFonts w:cstheme="minorHAnsi"/>
                <w:bCs/>
                <w:sz w:val="16"/>
                <w:szCs w:val="16"/>
              </w:rPr>
              <w:t xml:space="preserve"> paste or </w:t>
            </w:r>
            <w:r w:rsidRPr="003C10BC">
              <w:rPr>
                <w:rFonts w:cstheme="minorHAnsi"/>
                <w:bCs/>
                <w:sz w:val="16"/>
                <w:szCs w:val="16"/>
              </w:rPr>
              <w:t xml:space="preserve">sauce, </w:t>
            </w:r>
            <w:r w:rsidR="00A75A48">
              <w:rPr>
                <w:rFonts w:cstheme="minorHAnsi"/>
                <w:bCs/>
                <w:sz w:val="16"/>
                <w:szCs w:val="16"/>
              </w:rPr>
              <w:t xml:space="preserve">and small amounts of </w:t>
            </w:r>
            <w:r w:rsidRPr="003C10BC">
              <w:rPr>
                <w:rFonts w:cstheme="minorHAnsi"/>
                <w:bCs/>
                <w:sz w:val="16"/>
                <w:szCs w:val="16"/>
              </w:rPr>
              <w:t>meat</w:t>
            </w:r>
            <w:r w:rsidR="00A75A48">
              <w:rPr>
                <w:rFonts w:cstheme="minorHAnsi"/>
                <w:bCs/>
                <w:sz w:val="16"/>
                <w:szCs w:val="16"/>
              </w:rPr>
              <w:t>,</w:t>
            </w:r>
            <w:r w:rsidRPr="003C10BC">
              <w:rPr>
                <w:rFonts w:cstheme="minorHAnsi"/>
                <w:bCs/>
                <w:sz w:val="16"/>
                <w:szCs w:val="16"/>
              </w:rPr>
              <w:t xml:space="preserve"> fish</w:t>
            </w:r>
            <w:r w:rsidR="00A75A48">
              <w:rPr>
                <w:rFonts w:cstheme="minorHAnsi"/>
                <w:bCs/>
                <w:sz w:val="16"/>
                <w:szCs w:val="16"/>
              </w:rPr>
              <w:t xml:space="preserve">, milk or other food items consumed </w:t>
            </w:r>
            <w:r w:rsidRPr="003C10BC">
              <w:rPr>
                <w:rFonts w:cstheme="minorHAnsi"/>
                <w:bCs/>
                <w:sz w:val="16"/>
                <w:szCs w:val="16"/>
              </w:rPr>
              <w:t xml:space="preserve"> as </w:t>
            </w:r>
            <w:r w:rsidR="00937119">
              <w:rPr>
                <w:rFonts w:cstheme="minorHAnsi"/>
                <w:bCs/>
                <w:sz w:val="16"/>
                <w:szCs w:val="16"/>
              </w:rPr>
              <w:t xml:space="preserve">a </w:t>
            </w:r>
            <w:r w:rsidRPr="003C10BC">
              <w:rPr>
                <w:rFonts w:cstheme="minorHAnsi"/>
                <w:bCs/>
                <w:sz w:val="16"/>
                <w:szCs w:val="16"/>
              </w:rPr>
              <w:t>condiment</w:t>
            </w:r>
          </w:p>
          <w:p w14:paraId="7682717F" w14:textId="77777777" w:rsidR="003B256D" w:rsidRPr="00D27744" w:rsidRDefault="003B256D" w:rsidP="003B256D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913D8" w14:textId="77777777" w:rsidR="003B256D" w:rsidRPr="003C10BC" w:rsidRDefault="003B256D" w:rsidP="003B256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  <w:tc>
          <w:tcPr>
            <w:tcW w:w="115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5F8AFEF0" w14:textId="77777777" w:rsidR="003B256D" w:rsidRPr="00E0146C" w:rsidRDefault="003B256D" w:rsidP="003B256D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E0146C">
              <w:rPr>
                <w:rFonts w:cstheme="minorHAnsi"/>
                <w:color w:val="7F7F7F" w:themeColor="text1" w:themeTint="80"/>
                <w:sz w:val="18"/>
                <w:szCs w:val="20"/>
              </w:rPr>
              <w:t>FCSCond</w:t>
            </w:r>
          </w:p>
        </w:tc>
        <w:tc>
          <w:tcPr>
            <w:tcW w:w="415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63233D" w14:textId="77777777" w:rsidR="003B256D" w:rsidRPr="003C10BC" w:rsidRDefault="003B256D" w:rsidP="003B256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3B256D" w:rsidRPr="00131730" w14:paraId="006110F5" w14:textId="77777777" w:rsidTr="003B256D">
        <w:tc>
          <w:tcPr>
            <w:tcW w:w="405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0389F" w14:textId="5D35886A" w:rsidR="003B256D" w:rsidRPr="006D5467" w:rsidRDefault="003B256D" w:rsidP="003B256D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Code</w:t>
            </w:r>
            <w:r w:rsidR="00D116B0">
              <w:rPr>
                <w:rFonts w:eastAsia="Times New Roman" w:cstheme="minorHAnsi"/>
                <w:sz w:val="16"/>
                <w:szCs w:val="16"/>
              </w:rPr>
              <w:t>b</w:t>
            </w:r>
            <w:r>
              <w:rPr>
                <w:rFonts w:eastAsia="Times New Roman" w:cstheme="minorHAnsi"/>
                <w:sz w:val="16"/>
                <w:szCs w:val="16"/>
              </w:rPr>
              <w:t>ook list name: SRf</w:t>
            </w:r>
          </w:p>
        </w:tc>
        <w:tc>
          <w:tcPr>
            <w:tcW w:w="684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647917A8" w14:textId="77777777" w:rsidR="003B256D" w:rsidRPr="006D5467" w:rsidRDefault="003B256D" w:rsidP="003B256D">
            <w:pPr>
              <w:autoSpaceDE w:val="0"/>
              <w:autoSpaceDN w:val="0"/>
              <w:adjustRightInd w:val="0"/>
              <w:rPr>
                <w:rFonts w:eastAsia="Times New Roman" w:cstheme="minorHAnsi"/>
                <w:b/>
                <w:bCs/>
                <w:sz w:val="16"/>
                <w:szCs w:val="16"/>
                <w:u w:val="single"/>
              </w:rPr>
            </w:pPr>
            <w:r w:rsidRPr="006D5467">
              <w:rPr>
                <w:rFonts w:eastAsia="Times New Roman" w:cstheme="minorHAnsi"/>
                <w:b/>
                <w:bCs/>
                <w:sz w:val="16"/>
                <w:szCs w:val="16"/>
                <w:u w:val="single"/>
              </w:rPr>
              <w:t>Food acquisition codes</w:t>
            </w:r>
          </w:p>
          <w:p w14:paraId="148D7774" w14:textId="77777777" w:rsidR="003B256D" w:rsidRPr="006D5467" w:rsidRDefault="003B256D" w:rsidP="003B256D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</w:rPr>
            </w:pPr>
            <w:r w:rsidRPr="006D5467">
              <w:rPr>
                <w:rFonts w:eastAsia="Times New Roman" w:cstheme="minorHAnsi"/>
                <w:sz w:val="16"/>
                <w:szCs w:val="16"/>
              </w:rPr>
              <w:t>1</w:t>
            </w:r>
            <w:r>
              <w:rPr>
                <w:rFonts w:eastAsia="Times New Roman" w:cstheme="minorHAnsi"/>
                <w:sz w:val="16"/>
                <w:szCs w:val="16"/>
              </w:rPr>
              <w:t>00</w:t>
            </w:r>
            <w:r w:rsidRPr="006D5467">
              <w:rPr>
                <w:rFonts w:eastAsia="Times New Roman" w:cstheme="minorHAnsi"/>
                <w:sz w:val="16"/>
                <w:szCs w:val="16"/>
              </w:rPr>
              <w:t xml:space="preserve"> = Own production (crops, animal)</w:t>
            </w:r>
          </w:p>
          <w:p w14:paraId="122C5471" w14:textId="77777777" w:rsidR="003B256D" w:rsidRPr="00980C42" w:rsidRDefault="003B256D" w:rsidP="003B256D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  <w:lang w:val="en-US"/>
              </w:rPr>
            </w:pPr>
            <w:r w:rsidRPr="006D5467">
              <w:rPr>
                <w:rFonts w:eastAsia="Times New Roman" w:cstheme="minorHAnsi"/>
                <w:sz w:val="16"/>
                <w:szCs w:val="16"/>
              </w:rPr>
              <w:t>2</w:t>
            </w:r>
            <w:r>
              <w:rPr>
                <w:rFonts w:eastAsia="Times New Roman" w:cstheme="minorHAnsi"/>
                <w:sz w:val="16"/>
                <w:szCs w:val="16"/>
              </w:rPr>
              <w:t>00</w:t>
            </w:r>
            <w:r w:rsidRPr="006D5467">
              <w:rPr>
                <w:rFonts w:eastAsia="Times New Roman" w:cstheme="minorHAnsi"/>
                <w:sz w:val="16"/>
                <w:szCs w:val="16"/>
              </w:rPr>
              <w:t xml:space="preserve"> = </w:t>
            </w:r>
            <w:r w:rsidRPr="006D5467">
              <w:rPr>
                <w:rFonts w:cstheme="minorHAnsi"/>
                <w:sz w:val="16"/>
                <w:szCs w:val="16"/>
              </w:rPr>
              <w:t>Fishing / Hunting</w:t>
            </w:r>
            <w:r w:rsidRPr="00980C42">
              <w:rPr>
                <w:rFonts w:eastAsia="Times New Roman" w:cstheme="minorHAnsi"/>
                <w:sz w:val="16"/>
                <w:szCs w:val="16"/>
                <w:lang w:val="en-US"/>
              </w:rPr>
              <w:t xml:space="preserve"> </w:t>
            </w:r>
          </w:p>
          <w:p w14:paraId="49B02879" w14:textId="77777777" w:rsidR="003B256D" w:rsidRPr="00FA2792" w:rsidRDefault="003B256D" w:rsidP="003B256D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  <w:lang w:val="en-US"/>
              </w:rPr>
            </w:pPr>
            <w:r w:rsidRPr="00980C42">
              <w:rPr>
                <w:rFonts w:eastAsia="Times New Roman" w:cstheme="minorHAnsi"/>
                <w:sz w:val="16"/>
                <w:szCs w:val="16"/>
                <w:lang w:val="en-US"/>
              </w:rPr>
              <w:t xml:space="preserve">300 = </w:t>
            </w:r>
            <w:r w:rsidRPr="00FA2792">
              <w:rPr>
                <w:rFonts w:eastAsia="Times New Roman" w:cstheme="minorHAnsi"/>
                <w:sz w:val="16"/>
                <w:szCs w:val="16"/>
                <w:lang w:val="en-US"/>
              </w:rPr>
              <w:t>Gathering</w:t>
            </w:r>
          </w:p>
          <w:p w14:paraId="060D975B" w14:textId="77777777" w:rsidR="003B256D" w:rsidRPr="00FA2792" w:rsidRDefault="003B256D" w:rsidP="003B256D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  <w:lang w:val="en-US"/>
              </w:rPr>
            </w:pPr>
            <w:r w:rsidRPr="00FA2792">
              <w:rPr>
                <w:rFonts w:eastAsia="Times New Roman" w:cstheme="minorHAnsi"/>
                <w:sz w:val="16"/>
                <w:szCs w:val="16"/>
                <w:lang w:val="en-US"/>
              </w:rPr>
              <w:t>400 = Loan</w:t>
            </w:r>
          </w:p>
          <w:p w14:paraId="52743907" w14:textId="20D36638" w:rsidR="003B256D" w:rsidRPr="00FA2792" w:rsidRDefault="003B256D" w:rsidP="003B256D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</w:rPr>
            </w:pPr>
            <w:r w:rsidRPr="00FA2792">
              <w:rPr>
                <w:rFonts w:eastAsia="Times New Roman" w:cstheme="minorHAnsi"/>
                <w:sz w:val="16"/>
                <w:szCs w:val="16"/>
              </w:rPr>
              <w:t xml:space="preserve">500 = </w:t>
            </w:r>
            <w:r w:rsidR="008816E6">
              <w:rPr>
                <w:rFonts w:cstheme="minorHAnsi"/>
                <w:sz w:val="16"/>
                <w:szCs w:val="16"/>
              </w:rPr>
              <w:t>M</w:t>
            </w:r>
            <w:r w:rsidRPr="00FA2792">
              <w:rPr>
                <w:rFonts w:cstheme="minorHAnsi"/>
                <w:sz w:val="16"/>
                <w:szCs w:val="16"/>
              </w:rPr>
              <w:t>arket (purchase with cash)</w:t>
            </w:r>
          </w:p>
          <w:p w14:paraId="4FBC9982" w14:textId="690540B7" w:rsidR="003B256D" w:rsidRPr="00FA2792" w:rsidRDefault="003B256D" w:rsidP="003B256D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</w:rPr>
            </w:pPr>
            <w:r w:rsidRPr="00FA2792">
              <w:rPr>
                <w:rFonts w:eastAsia="Times New Roman" w:cstheme="minorHAnsi"/>
                <w:sz w:val="16"/>
                <w:szCs w:val="16"/>
              </w:rPr>
              <w:t xml:space="preserve">600 = </w:t>
            </w:r>
            <w:r w:rsidR="008816E6">
              <w:rPr>
                <w:rFonts w:cstheme="minorHAnsi"/>
                <w:sz w:val="16"/>
                <w:szCs w:val="16"/>
              </w:rPr>
              <w:t>M</w:t>
            </w:r>
            <w:r w:rsidRPr="00FA2792">
              <w:rPr>
                <w:rFonts w:cstheme="minorHAnsi"/>
                <w:sz w:val="16"/>
                <w:szCs w:val="16"/>
              </w:rPr>
              <w:t>arket (purchase on credit)</w:t>
            </w:r>
          </w:p>
          <w:p w14:paraId="1159F382" w14:textId="0990AC89" w:rsidR="003B256D" w:rsidRPr="00FA2792" w:rsidRDefault="003B256D" w:rsidP="003B256D">
            <w:pPr>
              <w:autoSpaceDE w:val="0"/>
              <w:autoSpaceDN w:val="0"/>
              <w:adjustRightInd w:val="0"/>
              <w:rPr>
                <w:rFonts w:cstheme="minorHAnsi"/>
                <w:sz w:val="16"/>
                <w:szCs w:val="16"/>
              </w:rPr>
            </w:pPr>
            <w:r w:rsidRPr="00FA2792">
              <w:rPr>
                <w:rFonts w:eastAsia="Times New Roman" w:cstheme="minorHAnsi"/>
                <w:sz w:val="16"/>
                <w:szCs w:val="16"/>
              </w:rPr>
              <w:t xml:space="preserve">700 = </w:t>
            </w:r>
            <w:r w:rsidR="008816E6">
              <w:rPr>
                <w:rFonts w:cstheme="minorHAnsi"/>
                <w:sz w:val="16"/>
                <w:szCs w:val="16"/>
              </w:rPr>
              <w:t>B</w:t>
            </w:r>
            <w:r w:rsidRPr="00FA2792">
              <w:rPr>
                <w:rFonts w:cstheme="minorHAnsi"/>
                <w:sz w:val="16"/>
                <w:szCs w:val="16"/>
              </w:rPr>
              <w:t>egging for food</w:t>
            </w:r>
          </w:p>
          <w:p w14:paraId="42DF8F8D" w14:textId="0E37C782" w:rsidR="003B256D" w:rsidRPr="00FA2792" w:rsidRDefault="003B256D" w:rsidP="003B256D">
            <w:pPr>
              <w:autoSpaceDE w:val="0"/>
              <w:autoSpaceDN w:val="0"/>
              <w:adjustRightInd w:val="0"/>
              <w:rPr>
                <w:rFonts w:cstheme="minorHAnsi"/>
                <w:sz w:val="16"/>
                <w:szCs w:val="16"/>
              </w:rPr>
            </w:pPr>
            <w:r w:rsidRPr="00FA2792">
              <w:rPr>
                <w:rFonts w:eastAsia="Times New Roman" w:cstheme="minorHAnsi"/>
                <w:sz w:val="16"/>
                <w:szCs w:val="16"/>
              </w:rPr>
              <w:t xml:space="preserve">800 = </w:t>
            </w:r>
            <w:r w:rsidR="008816E6">
              <w:rPr>
                <w:rFonts w:cstheme="minorHAnsi"/>
                <w:sz w:val="16"/>
                <w:szCs w:val="16"/>
              </w:rPr>
              <w:t>E</w:t>
            </w:r>
            <w:r w:rsidRPr="00FA2792">
              <w:rPr>
                <w:rFonts w:cstheme="minorHAnsi"/>
                <w:sz w:val="16"/>
                <w:szCs w:val="16"/>
              </w:rPr>
              <w:t>xchange labor or items for food</w:t>
            </w:r>
          </w:p>
          <w:p w14:paraId="1592FF73" w14:textId="0CED8180" w:rsidR="003B256D" w:rsidRDefault="003B256D" w:rsidP="003B256D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</w:rPr>
            </w:pPr>
            <w:r w:rsidRPr="00FA2792">
              <w:rPr>
                <w:rFonts w:eastAsia="Times New Roman" w:cstheme="minorHAnsi"/>
                <w:sz w:val="16"/>
                <w:szCs w:val="16"/>
              </w:rPr>
              <w:t xml:space="preserve">900 = </w:t>
            </w:r>
            <w:r w:rsidR="008816E6">
              <w:rPr>
                <w:rFonts w:cstheme="minorHAnsi"/>
                <w:sz w:val="16"/>
                <w:szCs w:val="16"/>
              </w:rPr>
              <w:t>G</w:t>
            </w:r>
            <w:r w:rsidRPr="00FA2792">
              <w:rPr>
                <w:rFonts w:cstheme="minorHAnsi"/>
                <w:sz w:val="16"/>
                <w:szCs w:val="16"/>
              </w:rPr>
              <w:t>ift (food) from family relatives or friends</w:t>
            </w:r>
            <w:r w:rsidRPr="00FA2792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  <w:p w14:paraId="265723F1" w14:textId="3CBF5041" w:rsidR="00F604EB" w:rsidRPr="00FA2792" w:rsidRDefault="00F604EB" w:rsidP="003B256D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999 = Other</w:t>
            </w:r>
          </w:p>
          <w:p w14:paraId="435E8F7B" w14:textId="0E8DB29E" w:rsidR="003B256D" w:rsidRPr="006D5467" w:rsidRDefault="003B256D" w:rsidP="003B256D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</w:rPr>
            </w:pPr>
            <w:r w:rsidRPr="00FA2792">
              <w:rPr>
                <w:rFonts w:eastAsia="Times New Roman" w:cstheme="minorHAnsi"/>
                <w:sz w:val="16"/>
                <w:szCs w:val="16"/>
              </w:rPr>
              <w:t>1000 =</w:t>
            </w:r>
            <w:r w:rsidRPr="00FA2792">
              <w:rPr>
                <w:rFonts w:cstheme="minorHAnsi"/>
                <w:sz w:val="16"/>
                <w:szCs w:val="16"/>
              </w:rPr>
              <w:t xml:space="preserve"> </w:t>
            </w:r>
            <w:r w:rsidR="008816E6">
              <w:rPr>
                <w:rFonts w:cstheme="minorHAnsi"/>
                <w:sz w:val="16"/>
                <w:szCs w:val="16"/>
              </w:rPr>
              <w:t>F</w:t>
            </w:r>
            <w:r w:rsidRPr="00FA2792">
              <w:rPr>
                <w:rFonts w:cstheme="minorHAnsi"/>
                <w:sz w:val="16"/>
                <w:szCs w:val="16"/>
              </w:rPr>
              <w:t>ood aid from civil society, NGOs, government, WFP etc.</w:t>
            </w:r>
          </w:p>
          <w:p w14:paraId="1DB33E13" w14:textId="77777777" w:rsidR="003B256D" w:rsidRPr="006D5467" w:rsidRDefault="003B256D" w:rsidP="003B256D">
            <w:pPr>
              <w:autoSpaceDE w:val="0"/>
              <w:autoSpaceDN w:val="0"/>
              <w:adjustRightInd w:val="0"/>
              <w:rPr>
                <w:rFonts w:cstheme="minorHAnsi"/>
                <w:sz w:val="16"/>
                <w:szCs w:val="16"/>
              </w:rPr>
            </w:pPr>
          </w:p>
        </w:tc>
      </w:tr>
    </w:tbl>
    <w:p w14:paraId="5F5076D5" w14:textId="015E7689" w:rsidR="004B217C" w:rsidRDefault="004B217C" w:rsidP="004B217C">
      <w:pPr>
        <w:pStyle w:val="Title"/>
      </w:pPr>
    </w:p>
    <w:tbl>
      <w:tblPr>
        <w:tblpPr w:leftFromText="180" w:rightFromText="180" w:vertAnchor="page" w:horzAnchor="margin" w:tblpX="-630" w:tblpY="1144"/>
        <w:tblW w:w="10890" w:type="dxa"/>
        <w:tblLayout w:type="fixed"/>
        <w:tblLook w:val="0000" w:firstRow="0" w:lastRow="0" w:firstColumn="0" w:lastColumn="0" w:noHBand="0" w:noVBand="0"/>
      </w:tblPr>
      <w:tblGrid>
        <w:gridCol w:w="630"/>
        <w:gridCol w:w="3420"/>
        <w:gridCol w:w="1530"/>
        <w:gridCol w:w="1260"/>
        <w:gridCol w:w="2520"/>
        <w:gridCol w:w="1530"/>
      </w:tblGrid>
      <w:tr w:rsidR="004B217C" w:rsidRPr="006D5467" w14:paraId="3D8AEF36" w14:textId="77777777" w:rsidTr="227278E4">
        <w:trPr>
          <w:gridAfter w:val="1"/>
          <w:wAfter w:w="1530" w:type="dxa"/>
          <w:trHeight w:val="406"/>
        </w:trPr>
        <w:tc>
          <w:tcPr>
            <w:tcW w:w="9360" w:type="dxa"/>
            <w:gridSpan w:val="5"/>
            <w:tcBorders>
              <w:bottom w:val="single" w:sz="4" w:space="0" w:color="auto"/>
            </w:tcBorders>
          </w:tcPr>
          <w:p w14:paraId="7BF80598" w14:textId="77777777" w:rsidR="004B217C" w:rsidRDefault="004B217C" w:rsidP="008152BD">
            <w:pPr>
              <w:autoSpaceDE w:val="0"/>
              <w:autoSpaceDN w:val="0"/>
              <w:adjustRightInd w:val="0"/>
              <w:rPr>
                <w:rFonts w:eastAsia="Times New Roman" w:cstheme="minorHAnsi"/>
                <w:b/>
                <w:bCs/>
              </w:rPr>
            </w:pPr>
            <w:r w:rsidRPr="006D5467">
              <w:rPr>
                <w:rFonts w:eastAsia="Times New Roman" w:cstheme="minorHAnsi"/>
                <w:b/>
                <w:bCs/>
              </w:rPr>
              <w:lastRenderedPageBreak/>
              <w:t xml:space="preserve">Module </w:t>
            </w:r>
            <w:r>
              <w:rPr>
                <w:rFonts w:eastAsia="Times New Roman" w:cstheme="minorHAnsi"/>
                <w:b/>
                <w:bCs/>
              </w:rPr>
              <w:t>2</w:t>
            </w:r>
            <w:r w:rsidRPr="006D5467">
              <w:rPr>
                <w:rFonts w:eastAsia="Times New Roman" w:cstheme="minorHAnsi"/>
                <w:b/>
                <w:bCs/>
              </w:rPr>
              <w:t>: Food Consumption Score</w:t>
            </w:r>
            <w:r>
              <w:rPr>
                <w:rFonts w:eastAsia="Times New Roman" w:cstheme="minorHAnsi"/>
                <w:b/>
                <w:bCs/>
              </w:rPr>
              <w:t xml:space="preserve"> and Food Consumption Score Nutrition</w:t>
            </w:r>
          </w:p>
          <w:p w14:paraId="74FB9A11" w14:textId="77777777" w:rsidR="004B217C" w:rsidRDefault="004B217C" w:rsidP="008152BD">
            <w:r>
              <w:t xml:space="preserve">This module will allow you to collect information needed to compute the FCS and the FCSN </w:t>
            </w:r>
          </w:p>
          <w:p w14:paraId="47D68A0A" w14:textId="77777777" w:rsidR="004B217C" w:rsidRDefault="004B217C" w:rsidP="008152BD">
            <w:pPr>
              <w:autoSpaceDE w:val="0"/>
              <w:autoSpaceDN w:val="0"/>
              <w:adjustRightInd w:val="0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 </w:t>
            </w:r>
          </w:p>
          <w:p w14:paraId="73527622" w14:textId="3CE211ED" w:rsidR="00D116B0" w:rsidRPr="006D5467" w:rsidRDefault="00D116B0" w:rsidP="008152BD">
            <w:pPr>
              <w:autoSpaceDE w:val="0"/>
              <w:autoSpaceDN w:val="0"/>
              <w:adjustRightInd w:val="0"/>
              <w:rPr>
                <w:rFonts w:eastAsia="Times New Roman" w:cstheme="minorHAnsi"/>
                <w:b/>
                <w:bCs/>
              </w:rPr>
            </w:pPr>
          </w:p>
        </w:tc>
      </w:tr>
      <w:tr w:rsidR="004B217C" w:rsidRPr="003C10BC" w14:paraId="249CB265" w14:textId="77777777" w:rsidTr="227278E4">
        <w:trPr>
          <w:trHeight w:val="692"/>
        </w:trPr>
        <w:tc>
          <w:tcPr>
            <w:tcW w:w="10890" w:type="dxa"/>
            <w:gridSpan w:val="6"/>
            <w:tcBorders>
              <w:top w:val="single" w:sz="4" w:space="0" w:color="auto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3E289B44" w14:textId="77777777" w:rsidR="00937119" w:rsidRPr="00783982" w:rsidRDefault="00937119" w:rsidP="00937119">
            <w:pPr>
              <w:autoSpaceDE w:val="0"/>
              <w:autoSpaceDN w:val="0"/>
              <w:adjustRightInd w:val="0"/>
              <w:rPr>
                <w:rFonts w:ascii="Tw Cen MT" w:hAnsi="Tw Cen MT" w:cs="Tw Cen MT"/>
                <w:sz w:val="18"/>
                <w:szCs w:val="18"/>
              </w:rPr>
            </w:pPr>
            <w:r w:rsidRPr="73CE3F5D">
              <w:rPr>
                <w:rFonts w:eastAsia="Times New Roman"/>
                <w:sz w:val="18"/>
                <w:szCs w:val="18"/>
              </w:rPr>
              <w:t xml:space="preserve">How many days over the last 7 days, did </w:t>
            </w:r>
            <w:r>
              <w:rPr>
                <w:rFonts w:eastAsia="Times New Roman"/>
                <w:sz w:val="18"/>
                <w:szCs w:val="18"/>
              </w:rPr>
              <w:t xml:space="preserve">most </w:t>
            </w:r>
            <w:r w:rsidRPr="73CE3F5D">
              <w:rPr>
                <w:rFonts w:eastAsia="Times New Roman"/>
                <w:sz w:val="18"/>
                <w:szCs w:val="18"/>
              </w:rPr>
              <w:t xml:space="preserve">members of your household </w:t>
            </w:r>
            <w:r>
              <w:rPr>
                <w:rFonts w:eastAsia="Times New Roman"/>
                <w:sz w:val="18"/>
                <w:szCs w:val="18"/>
              </w:rPr>
              <w:t xml:space="preserve">(50% +) </w:t>
            </w:r>
            <w:r w:rsidRPr="73CE3F5D">
              <w:rPr>
                <w:rFonts w:eastAsia="Times New Roman"/>
                <w:sz w:val="18"/>
                <w:szCs w:val="18"/>
              </w:rPr>
              <w:t>eat the following food items</w:t>
            </w:r>
            <w:r>
              <w:rPr>
                <w:rFonts w:eastAsia="Times New Roman"/>
                <w:sz w:val="18"/>
                <w:szCs w:val="18"/>
              </w:rPr>
              <w:t>,</w:t>
            </w:r>
            <w:r>
              <w:rPr>
                <w:rFonts w:eastAsia="Times New Roman"/>
                <w:i/>
                <w:iCs/>
                <w:sz w:val="18"/>
                <w:szCs w:val="18"/>
              </w:rPr>
              <w:t xml:space="preserve"> </w:t>
            </w:r>
            <w:r w:rsidRPr="005660CB">
              <w:rPr>
                <w:rFonts w:eastAsia="Times New Roman"/>
                <w:sz w:val="18"/>
                <w:szCs w:val="18"/>
              </w:rPr>
              <w:t>inside or outside the home</w:t>
            </w:r>
            <w:r>
              <w:rPr>
                <w:rFonts w:eastAsia="Times New Roman"/>
                <w:sz w:val="18"/>
                <w:szCs w:val="18"/>
              </w:rPr>
              <w:t>? A</w:t>
            </w:r>
            <w:r w:rsidRPr="005660CB">
              <w:rPr>
                <w:rFonts w:eastAsia="Times New Roman"/>
                <w:sz w:val="18"/>
                <w:szCs w:val="18"/>
              </w:rPr>
              <w:t>nd</w:t>
            </w:r>
            <w:r w:rsidRPr="73CE3F5D">
              <w:rPr>
                <w:rFonts w:eastAsia="Times New Roman"/>
                <w:sz w:val="18"/>
                <w:szCs w:val="18"/>
              </w:rPr>
              <w:t xml:space="preserve"> what was their source?</w:t>
            </w:r>
            <w:r w:rsidRPr="73CE3F5D">
              <w:rPr>
                <w:rFonts w:ascii="Tw Cen MT" w:hAnsi="Tw Cen MT" w:cs="Tw Cen MT"/>
                <w:sz w:val="18"/>
                <w:szCs w:val="18"/>
              </w:rPr>
              <w:t xml:space="preserve"> </w:t>
            </w:r>
            <w:r w:rsidRPr="73CE3F5D">
              <w:rPr>
                <w:rFonts w:eastAsia="Times New Roman"/>
                <w:i/>
                <w:iCs/>
                <w:sz w:val="18"/>
                <w:szCs w:val="18"/>
              </w:rPr>
              <w:t xml:space="preserve">(Use codes below, write 0 if not consumed in </w:t>
            </w:r>
            <w:r>
              <w:rPr>
                <w:rFonts w:eastAsia="Times New Roman"/>
                <w:i/>
                <w:iCs/>
                <w:sz w:val="18"/>
                <w:szCs w:val="18"/>
              </w:rPr>
              <w:t xml:space="preserve">the </w:t>
            </w:r>
            <w:r w:rsidRPr="73CE3F5D">
              <w:rPr>
                <w:rFonts w:eastAsia="Times New Roman"/>
                <w:i/>
                <w:iCs/>
                <w:sz w:val="18"/>
                <w:szCs w:val="18"/>
              </w:rPr>
              <w:t>last 7 days)</w:t>
            </w:r>
            <w:r>
              <w:rPr>
                <w:rFonts w:eastAsia="Times New Roman"/>
                <w:i/>
                <w:iCs/>
                <w:sz w:val="18"/>
                <w:szCs w:val="18"/>
              </w:rPr>
              <w:t xml:space="preserve"> </w:t>
            </w:r>
          </w:p>
          <w:p w14:paraId="42F74EF4" w14:textId="36D9648F" w:rsidR="004B217C" w:rsidRPr="003C10BC" w:rsidRDefault="00937119" w:rsidP="00937119">
            <w:pPr>
              <w:spacing w:line="276" w:lineRule="auto"/>
              <w:jc w:val="center"/>
              <w:rPr>
                <w:b/>
                <w:bCs/>
                <w:sz w:val="16"/>
                <w:szCs w:val="16"/>
              </w:rPr>
            </w:pPr>
            <w:r w:rsidRPr="006D5467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</w:rPr>
              <w:t xml:space="preserve">Note for enumerator:  Determine whether </w:t>
            </w:r>
            <w:r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</w:rPr>
              <w:t xml:space="preserve">the </w:t>
            </w:r>
            <w:r w:rsidRPr="006D5467">
              <w:rPr>
                <w:rFonts w:eastAsia="Times New Roman" w:cstheme="minorHAnsi"/>
                <w:b/>
                <w:bCs/>
                <w:i/>
                <w:iCs/>
                <w:sz w:val="18"/>
                <w:szCs w:val="18"/>
              </w:rPr>
              <w:t>consumption of fish, milk was only in small quantities.</w:t>
            </w:r>
          </w:p>
        </w:tc>
      </w:tr>
      <w:tr w:rsidR="004B217C" w:rsidRPr="003C10BC" w14:paraId="723172C4" w14:textId="77777777" w:rsidTr="00A8223A">
        <w:trPr>
          <w:trHeight w:val="689"/>
        </w:trPr>
        <w:tc>
          <w:tcPr>
            <w:tcW w:w="630" w:type="dxa"/>
            <w:tcBorders>
              <w:top w:val="single" w:sz="4" w:space="0" w:color="auto"/>
              <w:left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498AC" w14:textId="77777777" w:rsidR="004B217C" w:rsidRPr="003C10BC" w:rsidRDefault="004B217C" w:rsidP="008152BD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1B901" w14:textId="77777777" w:rsidR="004B217C" w:rsidRPr="003C10BC" w:rsidRDefault="004B217C" w:rsidP="008152BD">
            <w:pPr>
              <w:jc w:val="center"/>
              <w:rPr>
                <w:rFonts w:cstheme="minorHAnsi"/>
                <w:sz w:val="16"/>
                <w:szCs w:val="16"/>
                <w:lang w:val="fr-FR"/>
              </w:rPr>
            </w:pPr>
            <w:r w:rsidRPr="003C10BC">
              <w:rPr>
                <w:rFonts w:eastAsia="Times New Roman" w:cstheme="minorHAnsi"/>
                <w:sz w:val="16"/>
                <w:szCs w:val="16"/>
                <w:lang w:val="fr-FR"/>
              </w:rPr>
              <w:t>Food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32FE3" w14:textId="4B0F6DBD" w:rsidR="004B217C" w:rsidRPr="006D5467" w:rsidRDefault="004B217C" w:rsidP="008152BD">
            <w:pPr>
              <w:jc w:val="center"/>
              <w:rPr>
                <w:iCs/>
                <w:sz w:val="16"/>
                <w:szCs w:val="16"/>
              </w:rPr>
            </w:pPr>
            <w:r w:rsidRPr="006D5467">
              <w:rPr>
                <w:iCs/>
                <w:sz w:val="16"/>
                <w:szCs w:val="16"/>
              </w:rPr>
              <w:t>Number of days</w:t>
            </w:r>
          </w:p>
          <w:p w14:paraId="0C80C6C0" w14:textId="7DFF7BD8" w:rsidR="004B217C" w:rsidRPr="006D5467" w:rsidRDefault="004B217C" w:rsidP="008152BD">
            <w:pPr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6D5467">
              <w:rPr>
                <w:iCs/>
                <w:sz w:val="16"/>
                <w:szCs w:val="16"/>
              </w:rPr>
              <w:t xml:space="preserve">eaten in </w:t>
            </w:r>
            <w:r w:rsidR="00937119">
              <w:rPr>
                <w:iCs/>
                <w:sz w:val="16"/>
                <w:szCs w:val="16"/>
              </w:rPr>
              <w:t xml:space="preserve">the </w:t>
            </w:r>
            <w:r w:rsidRPr="006D5467">
              <w:rPr>
                <w:iCs/>
                <w:sz w:val="16"/>
                <w:szCs w:val="16"/>
              </w:rPr>
              <w:t xml:space="preserve">past </w:t>
            </w:r>
            <w:r w:rsidRPr="006D5467">
              <w:rPr>
                <w:b/>
                <w:iCs/>
                <w:sz w:val="16"/>
                <w:szCs w:val="16"/>
              </w:rPr>
              <w:t>7 days</w:t>
            </w:r>
            <w:r w:rsidRPr="006D5467">
              <w:rPr>
                <w:rFonts w:cstheme="minorHAnsi"/>
                <w:i/>
                <w:sz w:val="16"/>
                <w:szCs w:val="16"/>
              </w:rPr>
              <w:t xml:space="preserve"> </w:t>
            </w:r>
          </w:p>
          <w:p w14:paraId="43555877" w14:textId="77777777" w:rsidR="004B217C" w:rsidRPr="003C10BC" w:rsidRDefault="004B217C" w:rsidP="008152BD">
            <w:pPr>
              <w:jc w:val="center"/>
              <w:rPr>
                <w:rFonts w:cstheme="minorHAnsi"/>
                <w:i/>
                <w:sz w:val="16"/>
                <w:szCs w:val="16"/>
              </w:rPr>
            </w:pPr>
          </w:p>
          <w:p w14:paraId="3C2FB2B9" w14:textId="77777777" w:rsidR="004B217C" w:rsidRPr="003C10BC" w:rsidRDefault="004B217C" w:rsidP="008152BD">
            <w:pPr>
              <w:jc w:val="center"/>
              <w:rPr>
                <w:rFonts w:cstheme="minorHAnsi"/>
                <w:sz w:val="16"/>
                <w:szCs w:val="16"/>
              </w:rPr>
            </w:pPr>
            <w:r w:rsidRPr="003C10BC">
              <w:rPr>
                <w:rFonts w:cstheme="minorHAnsi"/>
                <w:i/>
                <w:sz w:val="16"/>
                <w:szCs w:val="16"/>
              </w:rPr>
              <w:t>If 0 days, do not specify the main source.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8" w:space="0" w:color="000000" w:themeColor="text1"/>
              <w:right w:val="single" w:sz="8" w:space="0" w:color="000000" w:themeColor="text1"/>
            </w:tcBorders>
          </w:tcPr>
          <w:p w14:paraId="0CE82B24" w14:textId="77777777" w:rsidR="004B217C" w:rsidRPr="00E0146C" w:rsidRDefault="004B217C" w:rsidP="008152BD">
            <w:pPr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</w:p>
          <w:p w14:paraId="41CBC5F1" w14:textId="77777777" w:rsidR="004B217C" w:rsidRPr="00E0146C" w:rsidRDefault="004B217C" w:rsidP="008152BD">
            <w:pPr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</w:p>
          <w:p w14:paraId="41757B6D" w14:textId="77777777" w:rsidR="004B217C" w:rsidRPr="00E0146C" w:rsidRDefault="004B217C" w:rsidP="008152BD">
            <w:pPr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</w:p>
          <w:p w14:paraId="530CEC5F" w14:textId="77777777" w:rsidR="004B217C" w:rsidRPr="00E0146C" w:rsidRDefault="004B217C" w:rsidP="008152BD">
            <w:pPr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</w:p>
          <w:p w14:paraId="31D4E84E" w14:textId="0C7BCD1B" w:rsidR="004B217C" w:rsidRPr="00E0146C" w:rsidRDefault="004B217C" w:rsidP="008152BD">
            <w:pPr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FE0D279" w14:textId="309E0EBC" w:rsidR="004B217C" w:rsidRPr="006D5467" w:rsidRDefault="004B217C" w:rsidP="008152BD">
            <w:pPr>
              <w:jc w:val="center"/>
              <w:rPr>
                <w:iCs/>
                <w:sz w:val="16"/>
                <w:szCs w:val="16"/>
              </w:rPr>
            </w:pPr>
            <w:r w:rsidRPr="006D5467">
              <w:rPr>
                <w:iCs/>
                <w:sz w:val="16"/>
                <w:szCs w:val="16"/>
              </w:rPr>
              <w:t>How was this food acquired?</w:t>
            </w:r>
          </w:p>
          <w:p w14:paraId="7EF75980" w14:textId="77777777" w:rsidR="004B217C" w:rsidRPr="003C10BC" w:rsidRDefault="004B217C" w:rsidP="008152BD">
            <w:pPr>
              <w:jc w:val="center"/>
              <w:rPr>
                <w:rFonts w:cstheme="minorHAnsi"/>
                <w:sz w:val="16"/>
                <w:szCs w:val="16"/>
              </w:rPr>
            </w:pPr>
            <w:r w:rsidRPr="006D5467">
              <w:rPr>
                <w:b/>
                <w:iCs/>
                <w:sz w:val="16"/>
                <w:szCs w:val="16"/>
              </w:rPr>
              <w:t>Write the main source of food for the past 7 days</w:t>
            </w:r>
          </w:p>
        </w:tc>
      </w:tr>
      <w:tr w:rsidR="004B217C" w:rsidRPr="003C10BC" w14:paraId="0277564A" w14:textId="77777777" w:rsidTr="00A8223A">
        <w:trPr>
          <w:trHeight w:val="298"/>
        </w:trPr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CBF5D" w14:textId="77777777" w:rsidR="004B217C" w:rsidRPr="00907FB2" w:rsidRDefault="004B217C" w:rsidP="00FB4BA6">
            <w:pPr>
              <w:numPr>
                <w:ilvl w:val="0"/>
                <w:numId w:val="3"/>
              </w:num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163DDB" w14:textId="23D0823F" w:rsidR="004B217C" w:rsidRPr="003C10BC" w:rsidRDefault="004B217C" w:rsidP="008152BD">
            <w:pPr>
              <w:rPr>
                <w:rFonts w:cstheme="minorHAnsi"/>
                <w:bCs/>
                <w:iCs/>
                <w:sz w:val="16"/>
                <w:szCs w:val="16"/>
              </w:rPr>
            </w:pPr>
            <w:r w:rsidRPr="003C10BC">
              <w:rPr>
                <w:rFonts w:cstheme="minorHAnsi"/>
                <w:b/>
                <w:iCs/>
                <w:sz w:val="16"/>
                <w:szCs w:val="16"/>
              </w:rPr>
              <w:t>Cereals</w:t>
            </w:r>
            <w:r>
              <w:rPr>
                <w:rFonts w:cstheme="minorHAnsi"/>
                <w:b/>
                <w:iCs/>
                <w:sz w:val="16"/>
                <w:szCs w:val="16"/>
              </w:rPr>
              <w:t>, grains, roots and tubers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D116B0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 w:rsidRPr="003C10BC">
              <w:rPr>
                <w:rFonts w:cstheme="minorHAnsi"/>
                <w:b/>
                <w:iCs/>
                <w:sz w:val="16"/>
                <w:szCs w:val="16"/>
              </w:rPr>
              <w:t xml:space="preserve"> </w:t>
            </w:r>
            <w:r>
              <w:rPr>
                <w:rFonts w:cstheme="minorHAnsi"/>
                <w:bCs/>
                <w:iCs/>
                <w:sz w:val="16"/>
                <w:szCs w:val="16"/>
              </w:rPr>
              <w:t>Rice, pasta, bread</w:t>
            </w:r>
            <w:r w:rsidRPr="003C10BC">
              <w:rPr>
                <w:rFonts w:cstheme="minorHAnsi"/>
                <w:bCs/>
                <w:iCs/>
                <w:sz w:val="16"/>
                <w:szCs w:val="16"/>
              </w:rPr>
              <w:t xml:space="preserve">, </w:t>
            </w:r>
            <w:r w:rsidRPr="003C10BC">
              <w:rPr>
                <w:rFonts w:cstheme="minorHAnsi"/>
                <w:iCs/>
                <w:sz w:val="16"/>
                <w:szCs w:val="16"/>
              </w:rPr>
              <w:t>sorghum, millet, maize</w:t>
            </w:r>
            <w:r>
              <w:rPr>
                <w:rFonts w:cstheme="minorHAnsi"/>
                <w:iCs/>
                <w:sz w:val="16"/>
                <w:szCs w:val="16"/>
              </w:rPr>
              <w:t>, potato, yam, cassava, white sweet potato</w:t>
            </w:r>
            <w:r w:rsidR="00A75A48">
              <w:rPr>
                <w:rFonts w:cstheme="minorHAnsi"/>
                <w:iCs/>
                <w:sz w:val="16"/>
                <w:szCs w:val="16"/>
              </w:rPr>
              <w:t>, plaintain</w:t>
            </w: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4FEA21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  <w:tc>
          <w:tcPr>
            <w:tcW w:w="1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0ED5B94D" w14:textId="5EB695DA" w:rsidR="004B217C" w:rsidRPr="00E0146C" w:rsidRDefault="004B217C" w:rsidP="008152BD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E0146C">
              <w:rPr>
                <w:rFonts w:cstheme="minorHAnsi"/>
                <w:color w:val="7F7F7F" w:themeColor="text1" w:themeTint="80"/>
                <w:sz w:val="18"/>
                <w:szCs w:val="20"/>
              </w:rPr>
              <w:t>FCSStap</w:t>
            </w:r>
          </w:p>
        </w:tc>
        <w:tc>
          <w:tcPr>
            <w:tcW w:w="405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327320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4B217C" w:rsidRPr="003C10BC" w14:paraId="43F65079" w14:textId="77777777" w:rsidTr="00A8223A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6092F" w14:textId="77777777" w:rsidR="004B217C" w:rsidRPr="00907FB2" w:rsidRDefault="004B217C" w:rsidP="00FB4BA6">
            <w:pPr>
              <w:numPr>
                <w:ilvl w:val="0"/>
                <w:numId w:val="3"/>
              </w:numPr>
              <w:ind w:hanging="360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B21AD" w14:textId="0CD83AE4" w:rsidR="004B217C" w:rsidRPr="003C10BC" w:rsidRDefault="007715A7" w:rsidP="008152B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b/>
                <w:bCs/>
                <w:iCs/>
                <w:sz w:val="16"/>
                <w:szCs w:val="16"/>
              </w:rPr>
              <w:t>Pulses/</w:t>
            </w:r>
            <w:r w:rsidR="009E34C3">
              <w:rPr>
                <w:rFonts w:cstheme="minorHAnsi"/>
                <w:b/>
                <w:bCs/>
                <w:iCs/>
                <w:sz w:val="16"/>
                <w:szCs w:val="16"/>
              </w:rPr>
              <w:t>legumes</w:t>
            </w:r>
            <w:r w:rsidR="00A75A48">
              <w:rPr>
                <w:rFonts w:cstheme="minorHAnsi"/>
                <w:b/>
                <w:bCs/>
                <w:iCs/>
                <w:sz w:val="16"/>
                <w:szCs w:val="16"/>
              </w:rPr>
              <w:t xml:space="preserve">, </w:t>
            </w:r>
            <w:r w:rsidR="004B217C" w:rsidRPr="003C10BC">
              <w:rPr>
                <w:rFonts w:cstheme="minorHAnsi"/>
                <w:b/>
                <w:bCs/>
                <w:iCs/>
                <w:sz w:val="16"/>
                <w:szCs w:val="16"/>
              </w:rPr>
              <w:t>nuts</w:t>
            </w:r>
            <w:r w:rsidR="00A75A48">
              <w:rPr>
                <w:rFonts w:cstheme="minorHAnsi"/>
                <w:b/>
                <w:bCs/>
                <w:iCs/>
                <w:sz w:val="16"/>
                <w:szCs w:val="16"/>
              </w:rPr>
              <w:t xml:space="preserve"> and seeds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D116B0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 w:rsidR="004B217C" w:rsidRPr="003C10BC">
              <w:rPr>
                <w:rFonts w:cstheme="minorHAnsi"/>
                <w:b/>
                <w:bCs/>
                <w:iCs/>
                <w:sz w:val="16"/>
                <w:szCs w:val="16"/>
              </w:rPr>
              <w:t xml:space="preserve"> </w:t>
            </w:r>
            <w:r w:rsidR="004B217C" w:rsidRPr="003C10BC">
              <w:rPr>
                <w:rFonts w:cstheme="minorHAnsi"/>
                <w:iCs/>
                <w:sz w:val="16"/>
                <w:szCs w:val="16"/>
              </w:rPr>
              <w:t>beans, cowpeas, lentils, soy, pigeon pea</w:t>
            </w:r>
            <w:r w:rsidR="00A75A48">
              <w:rPr>
                <w:rFonts w:cstheme="minorHAnsi"/>
                <w:iCs/>
                <w:sz w:val="16"/>
                <w:szCs w:val="16"/>
              </w:rPr>
              <w:t>,</w:t>
            </w:r>
            <w:r w:rsidR="004B217C" w:rsidRPr="003C10BC">
              <w:rPr>
                <w:rFonts w:cstheme="minorHAnsi"/>
                <w:iCs/>
                <w:sz w:val="16"/>
                <w:szCs w:val="16"/>
              </w:rPr>
              <w:t xml:space="preserve"> </w:t>
            </w:r>
            <w:r w:rsidR="00A75A48" w:rsidRPr="003C10BC">
              <w:rPr>
                <w:rFonts w:cstheme="minorHAnsi"/>
                <w:iCs/>
                <w:sz w:val="16"/>
                <w:szCs w:val="16"/>
              </w:rPr>
              <w:t xml:space="preserve">peanuts, </w:t>
            </w:r>
            <w:r w:rsidR="004B217C" w:rsidRPr="003C10BC">
              <w:rPr>
                <w:rFonts w:cstheme="minorHAnsi"/>
                <w:iCs/>
                <w:sz w:val="16"/>
                <w:szCs w:val="16"/>
              </w:rPr>
              <w:t>and</w:t>
            </w:r>
            <w:r w:rsidR="009E34C3">
              <w:rPr>
                <w:rFonts w:cstheme="minorHAnsi"/>
                <w:iCs/>
                <w:sz w:val="16"/>
                <w:szCs w:val="16"/>
              </w:rPr>
              <w:t>/</w:t>
            </w:r>
            <w:r w:rsidR="004B217C" w:rsidRPr="003C10BC">
              <w:rPr>
                <w:rFonts w:cstheme="minorHAnsi"/>
                <w:iCs/>
                <w:sz w:val="16"/>
                <w:szCs w:val="16"/>
              </w:rPr>
              <w:t>or other nuts</w:t>
            </w: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7ACE8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  <w:tc>
          <w:tcPr>
            <w:tcW w:w="1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7C512FEC" w14:textId="77777777" w:rsidR="004B217C" w:rsidRPr="00E0146C" w:rsidRDefault="004B217C" w:rsidP="008152BD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E0146C">
              <w:rPr>
                <w:rFonts w:cstheme="minorHAnsi"/>
                <w:color w:val="7F7F7F" w:themeColor="text1" w:themeTint="80"/>
                <w:sz w:val="18"/>
                <w:szCs w:val="20"/>
              </w:rPr>
              <w:t>FCSPulse</w:t>
            </w:r>
          </w:p>
        </w:tc>
        <w:tc>
          <w:tcPr>
            <w:tcW w:w="405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8634D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4B217C" w:rsidRPr="003C10BC" w14:paraId="39638014" w14:textId="77777777" w:rsidTr="00A8223A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A0114" w14:textId="77777777" w:rsidR="004B217C" w:rsidRPr="00907FB2" w:rsidRDefault="004B217C" w:rsidP="00FB4BA6">
            <w:pPr>
              <w:numPr>
                <w:ilvl w:val="0"/>
                <w:numId w:val="3"/>
              </w:numPr>
              <w:ind w:hanging="360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85546" w14:textId="6F658999" w:rsidR="004B217C" w:rsidRPr="003C10BC" w:rsidRDefault="004B217C" w:rsidP="008152BD">
            <w:pPr>
              <w:rPr>
                <w:rFonts w:cstheme="minorHAnsi"/>
                <w:sz w:val="16"/>
                <w:szCs w:val="16"/>
              </w:rPr>
            </w:pPr>
            <w:r w:rsidRPr="003C10BC">
              <w:rPr>
                <w:rFonts w:cstheme="minorHAnsi"/>
                <w:b/>
                <w:bCs/>
                <w:sz w:val="16"/>
                <w:szCs w:val="16"/>
              </w:rPr>
              <w:t>Milk and other dairy products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D116B0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 </w:t>
            </w:r>
            <w:r w:rsidRPr="003C10BC">
              <w:rPr>
                <w:rFonts w:cstheme="minorHAnsi"/>
                <w:sz w:val="16"/>
                <w:szCs w:val="16"/>
              </w:rPr>
              <w:t>milk, yog</w:t>
            </w:r>
            <w:r w:rsidR="009E34C3">
              <w:rPr>
                <w:rFonts w:cstheme="minorHAnsi"/>
                <w:sz w:val="16"/>
                <w:szCs w:val="16"/>
              </w:rPr>
              <w:t>h</w:t>
            </w:r>
            <w:r w:rsidRPr="003C10BC">
              <w:rPr>
                <w:rFonts w:cstheme="minorHAnsi"/>
                <w:sz w:val="16"/>
                <w:szCs w:val="16"/>
              </w:rPr>
              <w:t xml:space="preserve">urt, cheese, </w:t>
            </w:r>
            <w:r w:rsidR="009E34C3">
              <w:rPr>
                <w:rFonts w:cstheme="minorHAnsi"/>
                <w:sz w:val="16"/>
                <w:szCs w:val="16"/>
              </w:rPr>
              <w:t xml:space="preserve">and </w:t>
            </w:r>
            <w:r w:rsidRPr="003C10BC">
              <w:rPr>
                <w:rFonts w:cstheme="minorHAnsi"/>
                <w:sz w:val="16"/>
                <w:szCs w:val="16"/>
              </w:rPr>
              <w:t xml:space="preserve">other dairy products </w:t>
            </w:r>
          </w:p>
          <w:p w14:paraId="733C45AE" w14:textId="77777777" w:rsidR="004B217C" w:rsidRPr="003C10BC" w:rsidRDefault="004B217C" w:rsidP="008152BD">
            <w:pPr>
              <w:rPr>
                <w:rFonts w:cstheme="minorHAnsi"/>
                <w:sz w:val="16"/>
                <w:szCs w:val="16"/>
              </w:rPr>
            </w:pPr>
          </w:p>
          <w:p w14:paraId="6A4A09BD" w14:textId="704C3A73" w:rsidR="004B217C" w:rsidRPr="003C10BC" w:rsidRDefault="00A75A48" w:rsidP="008152B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[</w:t>
            </w:r>
            <w:r w:rsidR="004B217C" w:rsidRPr="003C10BC">
              <w:rPr>
                <w:rFonts w:cstheme="minorHAnsi"/>
                <w:sz w:val="16"/>
                <w:szCs w:val="16"/>
              </w:rPr>
              <w:t>Exclude margarine</w:t>
            </w:r>
            <w:r w:rsidR="009E34C3">
              <w:rPr>
                <w:rFonts w:cstheme="minorHAnsi"/>
                <w:sz w:val="16"/>
                <w:szCs w:val="16"/>
              </w:rPr>
              <w:t>/</w:t>
            </w:r>
            <w:r w:rsidR="004B217C" w:rsidRPr="003C10BC">
              <w:rPr>
                <w:rFonts w:cstheme="minorHAnsi"/>
                <w:sz w:val="16"/>
                <w:szCs w:val="16"/>
              </w:rPr>
              <w:t>butter or small amounts of milk for tea</w:t>
            </w:r>
            <w:r w:rsidR="009E34C3">
              <w:rPr>
                <w:rFonts w:cstheme="minorHAnsi"/>
                <w:sz w:val="16"/>
                <w:szCs w:val="16"/>
              </w:rPr>
              <w:t>/</w:t>
            </w:r>
            <w:r w:rsidR="004B217C" w:rsidRPr="003C10BC">
              <w:rPr>
                <w:rFonts w:cstheme="minorHAnsi"/>
                <w:sz w:val="16"/>
                <w:szCs w:val="16"/>
              </w:rPr>
              <w:t>coffee</w:t>
            </w:r>
            <w:r>
              <w:rPr>
                <w:rFonts w:cstheme="minorHAnsi"/>
                <w:sz w:val="16"/>
                <w:szCs w:val="16"/>
              </w:rPr>
              <w:t>]</w:t>
            </w: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64764C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  <w:tc>
          <w:tcPr>
            <w:tcW w:w="1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6A1B04E5" w14:textId="77777777" w:rsidR="004B217C" w:rsidRPr="00E0146C" w:rsidRDefault="004B217C" w:rsidP="008152BD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E0146C">
              <w:rPr>
                <w:rFonts w:cstheme="minorHAnsi"/>
                <w:color w:val="7F7F7F" w:themeColor="text1" w:themeTint="80"/>
                <w:sz w:val="18"/>
                <w:szCs w:val="20"/>
              </w:rPr>
              <w:t>FCSDairy</w:t>
            </w:r>
          </w:p>
        </w:tc>
        <w:tc>
          <w:tcPr>
            <w:tcW w:w="405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7A361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4B217C" w:rsidRPr="003C10BC" w14:paraId="5B00DE9A" w14:textId="77777777" w:rsidTr="00A8223A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354FD0" w14:textId="77777777" w:rsidR="004B217C" w:rsidRPr="00907FB2" w:rsidRDefault="004B217C" w:rsidP="00FB4BA6">
            <w:pPr>
              <w:numPr>
                <w:ilvl w:val="0"/>
                <w:numId w:val="3"/>
              </w:numPr>
              <w:ind w:hanging="360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3C284" w14:textId="376B4F1B" w:rsidR="004B217C" w:rsidRPr="003C10BC" w:rsidRDefault="004B217C" w:rsidP="008152BD">
            <w:pPr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Meat, fish and eggs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D116B0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 </w:t>
            </w:r>
            <w:r w:rsidRPr="003C10BC">
              <w:rPr>
                <w:rFonts w:cstheme="minorHAnsi"/>
                <w:iCs/>
                <w:sz w:val="16"/>
                <w:szCs w:val="16"/>
              </w:rPr>
              <w:t xml:space="preserve"> goat, beef, chicken, pork</w:t>
            </w:r>
            <w:r>
              <w:rPr>
                <w:rFonts w:cstheme="minorHAnsi"/>
                <w:iCs/>
                <w:sz w:val="16"/>
                <w:szCs w:val="16"/>
              </w:rPr>
              <w:t>,</w:t>
            </w:r>
            <w:r w:rsidRPr="003C10BC">
              <w:rPr>
                <w:rFonts w:cstheme="minorHAnsi"/>
                <w:iCs/>
                <w:sz w:val="16"/>
                <w:szCs w:val="16"/>
              </w:rPr>
              <w:t xml:space="preserve"> fish, including canned tuna, </w:t>
            </w:r>
            <w:r w:rsidR="00A75A48">
              <w:rPr>
                <w:rFonts w:cstheme="minorHAnsi"/>
                <w:iCs/>
                <w:sz w:val="16"/>
                <w:szCs w:val="16"/>
              </w:rPr>
              <w:t xml:space="preserve">insects, </w:t>
            </w:r>
            <w:r w:rsidRPr="003C10BC">
              <w:rPr>
                <w:rFonts w:cstheme="minorHAnsi"/>
                <w:iCs/>
                <w:sz w:val="16"/>
                <w:szCs w:val="16"/>
              </w:rPr>
              <w:t>escargot, and</w:t>
            </w:r>
            <w:r w:rsidR="009E34C3">
              <w:rPr>
                <w:rFonts w:cstheme="minorHAnsi"/>
                <w:iCs/>
                <w:sz w:val="16"/>
                <w:szCs w:val="16"/>
              </w:rPr>
              <w:t>/</w:t>
            </w:r>
            <w:r w:rsidRPr="003C10BC">
              <w:rPr>
                <w:rFonts w:cstheme="minorHAnsi"/>
                <w:iCs/>
                <w:sz w:val="16"/>
                <w:szCs w:val="16"/>
              </w:rPr>
              <w:t>or other seafood</w:t>
            </w:r>
            <w:r>
              <w:rPr>
                <w:rFonts w:cstheme="minorHAnsi"/>
                <w:iCs/>
                <w:sz w:val="16"/>
                <w:szCs w:val="16"/>
              </w:rPr>
              <w:t>, eggs (meat and fish consumed in large quantities and not as a condiment)</w:t>
            </w: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A27A2" w14:textId="63C00F4F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227278E4">
              <w:rPr>
                <w:sz w:val="16"/>
                <w:szCs w:val="16"/>
              </w:rPr>
              <w:t>|___|</w:t>
            </w:r>
          </w:p>
        </w:tc>
        <w:tc>
          <w:tcPr>
            <w:tcW w:w="1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3E1F37FC" w14:textId="77777777" w:rsidR="004B217C" w:rsidRPr="00E0146C" w:rsidRDefault="004B217C" w:rsidP="008152BD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E0146C">
              <w:rPr>
                <w:rFonts w:cstheme="minorHAnsi"/>
                <w:color w:val="7F7F7F" w:themeColor="text1" w:themeTint="80"/>
                <w:sz w:val="18"/>
                <w:szCs w:val="20"/>
              </w:rPr>
              <w:t>FCSPr</w:t>
            </w:r>
          </w:p>
        </w:tc>
        <w:tc>
          <w:tcPr>
            <w:tcW w:w="405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398FC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4B217C" w:rsidRPr="00A45183" w14:paraId="06B80F29" w14:textId="77777777" w:rsidTr="227278E4">
        <w:tc>
          <w:tcPr>
            <w:tcW w:w="1089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B6898BB" w14:textId="77777777" w:rsidR="004B217C" w:rsidRPr="00A45183" w:rsidRDefault="004B217C" w:rsidP="008152BD">
            <w:pPr>
              <w:jc w:val="center"/>
              <w:rPr>
                <w:rFonts w:cstheme="minorHAnsi"/>
                <w:sz w:val="16"/>
                <w:szCs w:val="16"/>
              </w:rPr>
            </w:pPr>
            <w:r w:rsidRPr="00A45183">
              <w:rPr>
                <w:rFonts w:cstheme="minorHAnsi"/>
                <w:sz w:val="16"/>
                <w:szCs w:val="16"/>
              </w:rPr>
              <w:t xml:space="preserve">If 0 </w:t>
            </w:r>
            <w:r w:rsidRPr="00A45183">
              <w:rPr>
                <w:rFonts w:eastAsia="Wingdings" w:cstheme="minorHAnsi"/>
                <w:sz w:val="16"/>
                <w:szCs w:val="16"/>
              </w:rPr>
              <w:t>à</w:t>
            </w:r>
            <w:r w:rsidRPr="00A45183">
              <w:rPr>
                <w:rFonts w:cstheme="minorHAnsi"/>
                <w:sz w:val="16"/>
                <w:szCs w:val="16"/>
              </w:rPr>
              <w:t xml:space="preserve"> skip to question 5</w:t>
            </w:r>
          </w:p>
        </w:tc>
      </w:tr>
      <w:tr w:rsidR="004B217C" w:rsidRPr="003C10BC" w14:paraId="3EA9E8D2" w14:textId="77777777" w:rsidTr="00A8223A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2A4779" w14:textId="77777777" w:rsidR="004B217C" w:rsidRPr="003C10BC" w:rsidRDefault="004B217C" w:rsidP="008152B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4.1</w:t>
            </w: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4D3E9" w14:textId="0EF97A0B" w:rsidR="004B217C" w:rsidRPr="003C10BC" w:rsidRDefault="004B217C" w:rsidP="008152BD">
            <w:pPr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Flesh meat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D116B0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>
              <w:rPr>
                <w:b/>
                <w:lang w:eastAsia="fr-FR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>beef, pork, lamb, goat, rabbit, chicken, duck, other birds, insects</w:t>
            </w: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425B27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  <w:tc>
          <w:tcPr>
            <w:tcW w:w="1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1FAFA1EA" w14:textId="6DCDAB40" w:rsidR="004B217C" w:rsidRPr="00E0146C" w:rsidRDefault="00A8223A" w:rsidP="00A8223A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A8223A">
              <w:rPr>
                <w:rFonts w:cstheme="minorHAnsi"/>
                <w:color w:val="7F7F7F" w:themeColor="text1" w:themeTint="80"/>
                <w:sz w:val="18"/>
                <w:szCs w:val="20"/>
                <w:lang w:val="en-US"/>
              </w:rPr>
              <w:t>FCSNPrMeatF</w:t>
            </w:r>
          </w:p>
        </w:tc>
        <w:tc>
          <w:tcPr>
            <w:tcW w:w="405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E35112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4B217C" w:rsidRPr="003C10BC" w14:paraId="7F865094" w14:textId="77777777" w:rsidTr="00A8223A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58C7E" w14:textId="77777777" w:rsidR="004B217C" w:rsidRDefault="004B217C" w:rsidP="008152B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4.2</w:t>
            </w: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FB8D33" w14:textId="3F54BB9D" w:rsidR="004B217C" w:rsidRDefault="004B217C" w:rsidP="008152BD">
            <w:pPr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Organ meat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D116B0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 </w:t>
            </w:r>
            <w:r w:rsidRPr="00301B40">
              <w:rPr>
                <w:rFonts w:cstheme="minorHAnsi"/>
                <w:sz w:val="16"/>
                <w:szCs w:val="16"/>
              </w:rPr>
              <w:t>liver, kidney, heart and</w:t>
            </w:r>
            <w:r w:rsidR="009E34C3">
              <w:rPr>
                <w:rFonts w:cstheme="minorHAnsi"/>
                <w:sz w:val="16"/>
                <w:szCs w:val="16"/>
              </w:rPr>
              <w:t>/</w:t>
            </w:r>
            <w:r w:rsidRPr="00301B40">
              <w:rPr>
                <w:rFonts w:cstheme="minorHAnsi"/>
                <w:sz w:val="16"/>
                <w:szCs w:val="16"/>
              </w:rPr>
              <w:t>or other organ meats</w:t>
            </w: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4A5B0" w14:textId="77777777" w:rsidR="004B217C" w:rsidRPr="003C10BC" w:rsidRDefault="004B217C" w:rsidP="008152BD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68350157" w14:textId="4610F8AA" w:rsidR="004B217C" w:rsidRPr="00E0146C" w:rsidRDefault="00055637" w:rsidP="00055637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055637">
              <w:rPr>
                <w:rFonts w:cstheme="minorHAnsi"/>
                <w:color w:val="7F7F7F" w:themeColor="text1" w:themeTint="80"/>
                <w:sz w:val="18"/>
                <w:szCs w:val="20"/>
                <w:lang w:val="en-US"/>
              </w:rPr>
              <w:t>FCSNPrMeatO</w:t>
            </w:r>
          </w:p>
        </w:tc>
        <w:tc>
          <w:tcPr>
            <w:tcW w:w="405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814D7B" w14:textId="77777777" w:rsidR="004B217C" w:rsidRPr="003C10BC" w:rsidRDefault="004B217C" w:rsidP="008152BD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B217C" w:rsidRPr="003C10BC" w14:paraId="31B604BF" w14:textId="77777777" w:rsidTr="00A8223A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E495B" w14:textId="77777777" w:rsidR="004B217C" w:rsidRPr="003C10BC" w:rsidRDefault="004B217C" w:rsidP="008152B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4.3</w:t>
            </w: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E1112F" w14:textId="5E6C79D9" w:rsidR="004B217C" w:rsidRPr="003C10BC" w:rsidRDefault="004B217C" w:rsidP="008152BD">
            <w:pPr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Fish/shellfish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D116B0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 </w:t>
            </w:r>
            <w:r w:rsidRPr="00301B40">
              <w:rPr>
                <w:rFonts w:cstheme="minorHAnsi"/>
                <w:sz w:val="16"/>
                <w:szCs w:val="16"/>
              </w:rPr>
              <w:t>fish, including canned tuna, escargot, and</w:t>
            </w:r>
            <w:r w:rsidR="009E34C3">
              <w:rPr>
                <w:rFonts w:cstheme="minorHAnsi"/>
                <w:sz w:val="16"/>
                <w:szCs w:val="16"/>
              </w:rPr>
              <w:t>/</w:t>
            </w:r>
            <w:r w:rsidRPr="00301B40">
              <w:rPr>
                <w:rFonts w:cstheme="minorHAnsi"/>
                <w:sz w:val="16"/>
                <w:szCs w:val="16"/>
              </w:rPr>
              <w:t>or other seafood (fish in large quantities and not as a condiment)</w:t>
            </w: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D0BD9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  <w:tc>
          <w:tcPr>
            <w:tcW w:w="1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679C3A27" w14:textId="54C268E8" w:rsidR="004B217C" w:rsidRPr="00E0146C" w:rsidRDefault="00510AD9" w:rsidP="00510AD9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510AD9">
              <w:rPr>
                <w:rFonts w:cstheme="minorHAnsi"/>
                <w:color w:val="7F7F7F" w:themeColor="text1" w:themeTint="80"/>
                <w:sz w:val="18"/>
                <w:szCs w:val="20"/>
                <w:lang w:val="en-US"/>
              </w:rPr>
              <w:t>FCSNPrFish</w:t>
            </w:r>
          </w:p>
        </w:tc>
        <w:tc>
          <w:tcPr>
            <w:tcW w:w="405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FDE74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4B217C" w:rsidRPr="003C10BC" w14:paraId="179B9456" w14:textId="77777777" w:rsidTr="00A8223A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0EFED" w14:textId="77777777" w:rsidR="004B217C" w:rsidRPr="003C10BC" w:rsidRDefault="004B217C" w:rsidP="008152B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4.4</w:t>
            </w: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11717" w14:textId="77777777" w:rsidR="004B217C" w:rsidRDefault="004B217C" w:rsidP="008152BD">
            <w:pPr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Eggs</w:t>
            </w: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F857A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  <w:tc>
          <w:tcPr>
            <w:tcW w:w="1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2F707509" w14:textId="1F599E01" w:rsidR="004B217C" w:rsidRPr="00E0146C" w:rsidRDefault="00E3438B" w:rsidP="00E3438B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E3438B">
              <w:rPr>
                <w:rFonts w:cstheme="minorHAnsi"/>
                <w:color w:val="7F7F7F" w:themeColor="text1" w:themeTint="80"/>
                <w:sz w:val="18"/>
                <w:szCs w:val="20"/>
                <w:lang w:val="en-US"/>
              </w:rPr>
              <w:t>FCSNPrEgg</w:t>
            </w:r>
            <w:r w:rsidR="00F1489B">
              <w:rPr>
                <w:rFonts w:cstheme="minorHAnsi"/>
                <w:color w:val="7F7F7F" w:themeColor="text1" w:themeTint="80"/>
                <w:sz w:val="18"/>
                <w:szCs w:val="20"/>
                <w:lang w:val="en-US"/>
              </w:rPr>
              <w:t>s</w:t>
            </w:r>
          </w:p>
        </w:tc>
        <w:tc>
          <w:tcPr>
            <w:tcW w:w="405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69A56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4B217C" w:rsidRPr="003C10BC" w14:paraId="06413A29" w14:textId="77777777" w:rsidTr="00A8223A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65878" w14:textId="77777777" w:rsidR="004B217C" w:rsidRPr="003C10BC" w:rsidRDefault="004B217C" w:rsidP="00FB4BA6">
            <w:pPr>
              <w:numPr>
                <w:ilvl w:val="0"/>
                <w:numId w:val="3"/>
              </w:numPr>
              <w:ind w:hanging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CCDA66" w14:textId="38A521AC" w:rsidR="004B217C" w:rsidRPr="00301B40" w:rsidRDefault="004B217C" w:rsidP="008152B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Vegetables and leaves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D116B0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>spinach, onion, tomatoes, carrots, peppers, green beans, lettuce, etc</w:t>
            </w: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336A0" w14:textId="05BAEB85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227278E4">
              <w:rPr>
                <w:sz w:val="16"/>
                <w:szCs w:val="16"/>
              </w:rPr>
              <w:t>|___|</w:t>
            </w:r>
          </w:p>
        </w:tc>
        <w:tc>
          <w:tcPr>
            <w:tcW w:w="1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30B35B1D" w14:textId="77777777" w:rsidR="004B217C" w:rsidRPr="00E0146C" w:rsidRDefault="004B217C" w:rsidP="008152BD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E0146C">
              <w:rPr>
                <w:rFonts w:cstheme="minorHAnsi"/>
                <w:color w:val="7F7F7F" w:themeColor="text1" w:themeTint="80"/>
                <w:sz w:val="18"/>
                <w:szCs w:val="20"/>
              </w:rPr>
              <w:t>FCSVeg</w:t>
            </w:r>
          </w:p>
        </w:tc>
        <w:tc>
          <w:tcPr>
            <w:tcW w:w="405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BB29D8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4B217C" w:rsidRPr="00A45183" w14:paraId="126E22CF" w14:textId="77777777" w:rsidTr="227278E4">
        <w:tc>
          <w:tcPr>
            <w:tcW w:w="1089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F60DF95" w14:textId="77777777" w:rsidR="004B217C" w:rsidRPr="00A45183" w:rsidRDefault="004B217C" w:rsidP="008152BD">
            <w:pPr>
              <w:jc w:val="center"/>
              <w:rPr>
                <w:rFonts w:cstheme="minorHAnsi"/>
                <w:sz w:val="16"/>
                <w:szCs w:val="16"/>
              </w:rPr>
            </w:pPr>
            <w:r w:rsidRPr="00A45183">
              <w:rPr>
                <w:rFonts w:cstheme="minorHAnsi"/>
                <w:sz w:val="16"/>
                <w:szCs w:val="16"/>
              </w:rPr>
              <w:t xml:space="preserve">If 0 </w:t>
            </w:r>
            <w:r w:rsidRPr="00A45183">
              <w:rPr>
                <w:rFonts w:eastAsia="Wingdings" w:cstheme="minorHAnsi"/>
                <w:sz w:val="16"/>
                <w:szCs w:val="16"/>
              </w:rPr>
              <w:t>à</w:t>
            </w:r>
            <w:r w:rsidRPr="00A45183">
              <w:rPr>
                <w:rFonts w:cstheme="minorHAnsi"/>
                <w:sz w:val="16"/>
                <w:szCs w:val="16"/>
              </w:rPr>
              <w:t xml:space="preserve"> skip to question 6</w:t>
            </w:r>
          </w:p>
        </w:tc>
      </w:tr>
      <w:tr w:rsidR="004B217C" w:rsidRPr="003C10BC" w14:paraId="32E57359" w14:textId="77777777" w:rsidTr="00A8223A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A2436" w14:textId="77777777" w:rsidR="004B217C" w:rsidRPr="003C10BC" w:rsidRDefault="004B217C" w:rsidP="008152B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5.1</w:t>
            </w: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BEA42" w14:textId="3E1B0374" w:rsidR="004B217C" w:rsidRPr="00D27744" w:rsidRDefault="004B217C" w:rsidP="008152BD">
            <w:pPr>
              <w:rPr>
                <w:rFonts w:cstheme="minorHAnsi"/>
                <w:bCs/>
                <w:iCs/>
                <w:sz w:val="16"/>
                <w:szCs w:val="16"/>
              </w:rPr>
            </w:pPr>
            <w:r w:rsidRPr="00D27744">
              <w:rPr>
                <w:rFonts w:cstheme="minorHAnsi"/>
                <w:b/>
                <w:bCs/>
                <w:iCs/>
                <w:sz w:val="16"/>
                <w:szCs w:val="16"/>
              </w:rPr>
              <w:t>Orange vegetables (vegetables rich in Vitamin A</w:t>
            </w:r>
            <w:r w:rsidRPr="006A0747">
              <w:rPr>
                <w:rFonts w:cstheme="minorHAnsi"/>
                <w:b/>
                <w:bCs/>
                <w:iCs/>
                <w:sz w:val="16"/>
                <w:szCs w:val="16"/>
              </w:rPr>
              <w:t>)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D116B0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 </w:t>
            </w:r>
            <w:r w:rsidRPr="006A0747">
              <w:rPr>
                <w:rFonts w:cstheme="minorHAnsi"/>
                <w:iCs/>
                <w:sz w:val="16"/>
                <w:szCs w:val="16"/>
              </w:rPr>
              <w:t>carrot, red pepper, pumpkin, orange sweet potatoes</w:t>
            </w: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6BA1F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  <w:tc>
          <w:tcPr>
            <w:tcW w:w="1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783F106C" w14:textId="6004E6BD" w:rsidR="004B217C" w:rsidRPr="00E0146C" w:rsidRDefault="00961D22" w:rsidP="00961D22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961D22">
              <w:rPr>
                <w:rFonts w:cstheme="minorHAnsi"/>
                <w:color w:val="7F7F7F" w:themeColor="text1" w:themeTint="80"/>
                <w:sz w:val="18"/>
                <w:szCs w:val="20"/>
                <w:lang w:val="en-US"/>
              </w:rPr>
              <w:t>FCSNVegOrg</w:t>
            </w:r>
          </w:p>
        </w:tc>
        <w:tc>
          <w:tcPr>
            <w:tcW w:w="405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60548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4B217C" w:rsidRPr="003C10BC" w14:paraId="5889F5AE" w14:textId="77777777" w:rsidTr="00A8223A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6EF28" w14:textId="77777777" w:rsidR="004B217C" w:rsidRPr="003C10BC" w:rsidRDefault="004B217C" w:rsidP="008152B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5.2</w:t>
            </w: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1927E" w14:textId="7F766B7B" w:rsidR="004B217C" w:rsidRPr="003C10BC" w:rsidRDefault="004B217C" w:rsidP="008152BD">
            <w:pPr>
              <w:rPr>
                <w:rFonts w:cstheme="minorHAnsi"/>
                <w:sz w:val="16"/>
                <w:szCs w:val="16"/>
              </w:rPr>
            </w:pPr>
            <w:r w:rsidRPr="003C10BC">
              <w:rPr>
                <w:rFonts w:cstheme="minorHAnsi"/>
                <w:b/>
                <w:sz w:val="16"/>
                <w:szCs w:val="16"/>
              </w:rPr>
              <w:t>Green leafy vegetables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D116B0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 </w:t>
            </w:r>
            <w:r w:rsidRPr="003C10BC">
              <w:rPr>
                <w:rFonts w:cstheme="minorHAnsi"/>
                <w:bCs/>
                <w:sz w:val="16"/>
                <w:szCs w:val="16"/>
              </w:rPr>
              <w:t>spinach, broccoli, amaranth and</w:t>
            </w:r>
            <w:r w:rsidR="009E34C3">
              <w:rPr>
                <w:rFonts w:cstheme="minorHAnsi"/>
                <w:bCs/>
                <w:sz w:val="16"/>
                <w:szCs w:val="16"/>
              </w:rPr>
              <w:t>/</w:t>
            </w:r>
            <w:r w:rsidRPr="003C10BC">
              <w:rPr>
                <w:rFonts w:cstheme="minorHAnsi"/>
                <w:bCs/>
                <w:sz w:val="16"/>
                <w:szCs w:val="16"/>
              </w:rPr>
              <w:t>or other dark green leaves, cassava leaves</w:t>
            </w: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DD81F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  <w:tc>
          <w:tcPr>
            <w:tcW w:w="1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7548E9E9" w14:textId="588AE57D" w:rsidR="004B217C" w:rsidRPr="00E0146C" w:rsidRDefault="002D147B" w:rsidP="002D147B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2D147B">
              <w:rPr>
                <w:rFonts w:cstheme="minorHAnsi"/>
                <w:color w:val="7F7F7F" w:themeColor="text1" w:themeTint="80"/>
                <w:sz w:val="18"/>
                <w:szCs w:val="20"/>
                <w:lang w:val="en-US"/>
              </w:rPr>
              <w:t>FCSNVegGre</w:t>
            </w:r>
          </w:p>
        </w:tc>
        <w:tc>
          <w:tcPr>
            <w:tcW w:w="405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288E2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4B217C" w:rsidRPr="003C10BC" w14:paraId="05C19FD2" w14:textId="77777777" w:rsidTr="00A8223A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2FB2A" w14:textId="77777777" w:rsidR="004B217C" w:rsidRPr="003C10BC" w:rsidRDefault="004B217C" w:rsidP="00FB4BA6">
            <w:pPr>
              <w:numPr>
                <w:ilvl w:val="0"/>
                <w:numId w:val="3"/>
              </w:numPr>
              <w:ind w:hanging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A43C3" w14:textId="3AECD6BD" w:rsidR="004B217C" w:rsidRPr="00301B40" w:rsidRDefault="004B217C" w:rsidP="008152BD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Fruits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D116B0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 </w:t>
            </w:r>
            <w:r>
              <w:rPr>
                <w:rFonts w:cstheme="minorHAnsi"/>
                <w:bCs/>
                <w:sz w:val="16"/>
                <w:szCs w:val="16"/>
              </w:rPr>
              <w:t>banana, apple, lemon, mango, papaya, apricot, peach, etc</w:t>
            </w: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670F2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  <w:tc>
          <w:tcPr>
            <w:tcW w:w="1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7037DD56" w14:textId="77777777" w:rsidR="004B217C" w:rsidRPr="00E0146C" w:rsidRDefault="004B217C" w:rsidP="008152BD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E0146C">
              <w:rPr>
                <w:rFonts w:cstheme="minorHAnsi"/>
                <w:color w:val="7F7F7F" w:themeColor="text1" w:themeTint="80"/>
                <w:sz w:val="18"/>
                <w:szCs w:val="20"/>
              </w:rPr>
              <w:t>FCSFruit</w:t>
            </w:r>
          </w:p>
        </w:tc>
        <w:tc>
          <w:tcPr>
            <w:tcW w:w="405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31BE3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4B217C" w:rsidRPr="006D5467" w14:paraId="2187C0CD" w14:textId="77777777" w:rsidTr="227278E4">
        <w:tc>
          <w:tcPr>
            <w:tcW w:w="1089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01CF249" w14:textId="77777777" w:rsidR="004B217C" w:rsidRPr="006D5467" w:rsidRDefault="004B217C" w:rsidP="008152BD">
            <w:pPr>
              <w:jc w:val="center"/>
              <w:rPr>
                <w:sz w:val="16"/>
                <w:szCs w:val="16"/>
              </w:rPr>
            </w:pPr>
            <w:r w:rsidRPr="006D5467">
              <w:rPr>
                <w:sz w:val="16"/>
                <w:szCs w:val="16"/>
              </w:rPr>
              <w:t xml:space="preserve">If 0 </w:t>
            </w:r>
            <w:r w:rsidRPr="006D5467">
              <w:rPr>
                <w:rFonts w:eastAsia="Wingdings" w:cstheme="minorHAnsi"/>
                <w:sz w:val="16"/>
                <w:szCs w:val="16"/>
              </w:rPr>
              <w:t>à</w:t>
            </w:r>
            <w:r w:rsidRPr="006D5467">
              <w:rPr>
                <w:sz w:val="16"/>
                <w:szCs w:val="16"/>
              </w:rPr>
              <w:t xml:space="preserve"> skip to question 7</w:t>
            </w:r>
          </w:p>
        </w:tc>
      </w:tr>
      <w:tr w:rsidR="004B217C" w:rsidRPr="003C10BC" w14:paraId="504541C7" w14:textId="77777777" w:rsidTr="00A8223A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FC29B3" w14:textId="77777777" w:rsidR="004B217C" w:rsidRPr="003C10BC" w:rsidRDefault="004B217C" w:rsidP="008152BD">
            <w:pPr>
              <w:rPr>
                <w:rFonts w:cstheme="minorHAnsi"/>
                <w:sz w:val="16"/>
                <w:szCs w:val="16"/>
                <w:lang w:val="fr-FR"/>
              </w:rPr>
            </w:pPr>
            <w:r>
              <w:rPr>
                <w:rFonts w:cstheme="minorHAnsi"/>
                <w:sz w:val="16"/>
                <w:szCs w:val="16"/>
                <w:lang w:val="fr-FR"/>
              </w:rPr>
              <w:t>6.1</w:t>
            </w: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CEC25" w14:textId="77777777" w:rsidR="00D116B0" w:rsidRDefault="004B217C" w:rsidP="008152BD">
            <w:pPr>
              <w:rPr>
                <w:rFonts w:cstheme="minorHAnsi"/>
                <w:iCs/>
                <w:sz w:val="16"/>
                <w:szCs w:val="16"/>
              </w:rPr>
            </w:pPr>
            <w:r w:rsidRPr="003C10BC">
              <w:rPr>
                <w:rFonts w:cstheme="minorHAnsi"/>
                <w:b/>
                <w:bCs/>
                <w:iCs/>
                <w:sz w:val="16"/>
                <w:szCs w:val="16"/>
              </w:rPr>
              <w:t>Orange fruits (Fruits rich in Vitamin A)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D116B0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 </w:t>
            </w:r>
            <w:r w:rsidRPr="003C10BC">
              <w:rPr>
                <w:rFonts w:cstheme="minorHAnsi"/>
                <w:b/>
                <w:bCs/>
                <w:iCs/>
                <w:sz w:val="16"/>
                <w:szCs w:val="16"/>
              </w:rPr>
              <w:t xml:space="preserve"> </w:t>
            </w:r>
            <w:r w:rsidRPr="003C10BC">
              <w:rPr>
                <w:rFonts w:cstheme="minorHAnsi"/>
                <w:iCs/>
                <w:sz w:val="16"/>
                <w:szCs w:val="16"/>
              </w:rPr>
              <w:t xml:space="preserve">mango, papaya, apricot, </w:t>
            </w:r>
            <w:r w:rsidR="00D116B0">
              <w:rPr>
                <w:rFonts w:cstheme="minorHAnsi"/>
                <w:iCs/>
                <w:sz w:val="16"/>
                <w:szCs w:val="16"/>
              </w:rPr>
              <w:t xml:space="preserve">and </w:t>
            </w:r>
            <w:r w:rsidRPr="003C10BC">
              <w:rPr>
                <w:rFonts w:cstheme="minorHAnsi"/>
                <w:iCs/>
                <w:sz w:val="16"/>
                <w:szCs w:val="16"/>
              </w:rPr>
              <w:t>peach</w:t>
            </w:r>
            <w:r w:rsidR="00F4046B">
              <w:rPr>
                <w:rFonts w:cstheme="minorHAnsi"/>
                <w:iCs/>
                <w:sz w:val="16"/>
                <w:szCs w:val="16"/>
              </w:rPr>
              <w:t xml:space="preserve"> </w:t>
            </w:r>
          </w:p>
          <w:p w14:paraId="37D89ED4" w14:textId="1856B9A7" w:rsidR="004B217C" w:rsidRPr="003C10BC" w:rsidRDefault="00F4046B" w:rsidP="008152BD">
            <w:pPr>
              <w:rPr>
                <w:rFonts w:cstheme="minorHAnsi"/>
                <w:bCs/>
                <w:iCs/>
                <w:sz w:val="16"/>
                <w:szCs w:val="16"/>
              </w:rPr>
            </w:pPr>
            <w:r>
              <w:rPr>
                <w:rFonts w:cstheme="minorHAnsi"/>
                <w:iCs/>
                <w:sz w:val="16"/>
                <w:szCs w:val="16"/>
              </w:rPr>
              <w:t>[Exclude oranges]</w:t>
            </w: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20CF3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  <w:tc>
          <w:tcPr>
            <w:tcW w:w="1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42C78943" w14:textId="4C0F3E44" w:rsidR="004B217C" w:rsidRPr="00E0146C" w:rsidRDefault="00C2524C" w:rsidP="00C2524C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C2524C">
              <w:rPr>
                <w:rFonts w:cstheme="minorHAnsi"/>
                <w:color w:val="7F7F7F" w:themeColor="text1" w:themeTint="80"/>
                <w:sz w:val="18"/>
                <w:szCs w:val="20"/>
                <w:lang w:val="en-US"/>
              </w:rPr>
              <w:t>FCSNFruiOrg</w:t>
            </w:r>
          </w:p>
        </w:tc>
        <w:tc>
          <w:tcPr>
            <w:tcW w:w="405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9B803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4B217C" w:rsidRPr="003C10BC" w14:paraId="10B948B8" w14:textId="77777777" w:rsidTr="00A8223A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93E59" w14:textId="77777777" w:rsidR="004B217C" w:rsidRPr="003C10BC" w:rsidRDefault="004B217C" w:rsidP="00FB4BA6">
            <w:pPr>
              <w:numPr>
                <w:ilvl w:val="0"/>
                <w:numId w:val="3"/>
              </w:numPr>
              <w:ind w:hanging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981A5" w14:textId="3A9C3549" w:rsidR="004B217C" w:rsidRPr="003C10BC" w:rsidRDefault="004B217C" w:rsidP="008152BD">
            <w:pPr>
              <w:rPr>
                <w:rFonts w:cstheme="minorHAnsi"/>
                <w:bCs/>
                <w:iCs/>
                <w:sz w:val="16"/>
                <w:szCs w:val="16"/>
              </w:rPr>
            </w:pPr>
            <w:r w:rsidRPr="003C10BC">
              <w:rPr>
                <w:rFonts w:cstheme="minorHAnsi"/>
                <w:b/>
                <w:bCs/>
                <w:iCs/>
                <w:sz w:val="16"/>
                <w:szCs w:val="16"/>
              </w:rPr>
              <w:t>Oil</w:t>
            </w:r>
            <w:r w:rsidR="00F4046B">
              <w:rPr>
                <w:rFonts w:cstheme="minorHAnsi"/>
                <w:b/>
                <w:bCs/>
                <w:iCs/>
                <w:sz w:val="16"/>
                <w:szCs w:val="16"/>
              </w:rPr>
              <w:t>/</w:t>
            </w:r>
            <w:r w:rsidRPr="003C10BC">
              <w:rPr>
                <w:rFonts w:cstheme="minorHAnsi"/>
                <w:b/>
                <w:bCs/>
                <w:iCs/>
                <w:sz w:val="16"/>
                <w:szCs w:val="16"/>
              </w:rPr>
              <w:t>fat</w:t>
            </w:r>
            <w:r w:rsidR="00F4046B">
              <w:rPr>
                <w:rFonts w:cstheme="minorHAnsi"/>
                <w:b/>
                <w:bCs/>
                <w:iCs/>
                <w:sz w:val="16"/>
                <w:szCs w:val="16"/>
              </w:rPr>
              <w:t>/</w:t>
            </w:r>
            <w:r w:rsidRPr="003C10BC">
              <w:rPr>
                <w:rFonts w:cstheme="minorHAnsi"/>
                <w:b/>
                <w:bCs/>
                <w:iCs/>
                <w:sz w:val="16"/>
                <w:szCs w:val="16"/>
              </w:rPr>
              <w:t>butter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D116B0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 </w:t>
            </w:r>
            <w:r w:rsidRPr="003C10BC">
              <w:rPr>
                <w:rFonts w:cstheme="minorHAnsi"/>
                <w:iCs/>
                <w:sz w:val="16"/>
                <w:szCs w:val="16"/>
              </w:rPr>
              <w:t xml:space="preserve">vegetable oil, palm oil, shea butter, margarine, </w:t>
            </w:r>
            <w:r w:rsidR="00D116B0">
              <w:rPr>
                <w:rFonts w:cstheme="minorHAnsi"/>
                <w:iCs/>
                <w:sz w:val="16"/>
                <w:szCs w:val="16"/>
              </w:rPr>
              <w:t xml:space="preserve">and </w:t>
            </w:r>
            <w:r w:rsidRPr="003C10BC">
              <w:rPr>
                <w:rFonts w:cstheme="minorHAnsi"/>
                <w:iCs/>
                <w:sz w:val="16"/>
                <w:szCs w:val="16"/>
              </w:rPr>
              <w:t>other fats</w:t>
            </w:r>
            <w:r w:rsidR="00F4046B">
              <w:rPr>
                <w:rFonts w:cstheme="minorHAnsi"/>
                <w:iCs/>
                <w:sz w:val="16"/>
                <w:szCs w:val="16"/>
              </w:rPr>
              <w:t>/</w:t>
            </w:r>
            <w:r w:rsidRPr="003C10BC">
              <w:rPr>
                <w:rFonts w:cstheme="minorHAnsi"/>
                <w:iCs/>
                <w:sz w:val="16"/>
                <w:szCs w:val="16"/>
              </w:rPr>
              <w:t>oil</w:t>
            </w: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F824F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  <w:tc>
          <w:tcPr>
            <w:tcW w:w="1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57471C24" w14:textId="77777777" w:rsidR="004B217C" w:rsidRPr="00E0146C" w:rsidRDefault="004B217C" w:rsidP="008152BD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E0146C">
              <w:rPr>
                <w:rFonts w:cstheme="minorHAnsi"/>
                <w:color w:val="7F7F7F" w:themeColor="text1" w:themeTint="80"/>
                <w:sz w:val="18"/>
                <w:szCs w:val="20"/>
              </w:rPr>
              <w:t>FCSFat</w:t>
            </w:r>
          </w:p>
        </w:tc>
        <w:tc>
          <w:tcPr>
            <w:tcW w:w="405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F6C44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4B217C" w:rsidRPr="003C10BC" w14:paraId="32CCA04D" w14:textId="77777777" w:rsidTr="00A8223A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7706B" w14:textId="77777777" w:rsidR="004B217C" w:rsidRPr="003C10BC" w:rsidRDefault="004B217C" w:rsidP="00FB4BA6">
            <w:pPr>
              <w:numPr>
                <w:ilvl w:val="0"/>
                <w:numId w:val="3"/>
              </w:numPr>
              <w:ind w:hanging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08DD8" w14:textId="2AC68611" w:rsidR="004B217C" w:rsidRPr="003C10BC" w:rsidRDefault="004B217C" w:rsidP="008152BD">
            <w:pPr>
              <w:rPr>
                <w:rFonts w:cstheme="minorHAnsi"/>
                <w:b/>
                <w:bCs/>
                <w:iCs/>
                <w:sz w:val="16"/>
                <w:szCs w:val="16"/>
              </w:rPr>
            </w:pPr>
            <w:r w:rsidRPr="003C10BC">
              <w:rPr>
                <w:rFonts w:cstheme="minorHAnsi"/>
                <w:b/>
                <w:bCs/>
                <w:iCs/>
                <w:sz w:val="16"/>
                <w:szCs w:val="16"/>
              </w:rPr>
              <w:t>Sugar, or sweet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D116B0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 </w:t>
            </w:r>
            <w:r w:rsidRPr="003C10BC">
              <w:rPr>
                <w:rFonts w:cstheme="minorHAnsi"/>
                <w:iCs/>
                <w:sz w:val="16"/>
                <w:szCs w:val="16"/>
              </w:rPr>
              <w:t>sugar, honey, jam, candy, cookies, pastries, cakes and other sweet (sugary drinks)</w:t>
            </w: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E4A31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  <w:tc>
          <w:tcPr>
            <w:tcW w:w="1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321138E1" w14:textId="77777777" w:rsidR="004B217C" w:rsidRPr="00E0146C" w:rsidRDefault="004B217C" w:rsidP="008152BD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E0146C">
              <w:rPr>
                <w:rFonts w:cstheme="minorHAnsi"/>
                <w:color w:val="7F7F7F" w:themeColor="text1" w:themeTint="80"/>
                <w:sz w:val="18"/>
                <w:szCs w:val="20"/>
              </w:rPr>
              <w:t>FCSSugar</w:t>
            </w:r>
          </w:p>
        </w:tc>
        <w:tc>
          <w:tcPr>
            <w:tcW w:w="405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BFEBF9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4B217C" w:rsidRPr="003C10BC" w14:paraId="78E24408" w14:textId="77777777" w:rsidTr="00A8223A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E7293" w14:textId="77777777" w:rsidR="004B217C" w:rsidRPr="003C10BC" w:rsidRDefault="004B217C" w:rsidP="00FB4BA6">
            <w:pPr>
              <w:numPr>
                <w:ilvl w:val="0"/>
                <w:numId w:val="3"/>
              </w:numPr>
              <w:ind w:hanging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EE71FA" w14:textId="4B10EE23" w:rsidR="004B217C" w:rsidRPr="003C10BC" w:rsidRDefault="004B217C" w:rsidP="008152BD">
            <w:pPr>
              <w:rPr>
                <w:rFonts w:cstheme="minorHAnsi"/>
                <w:bCs/>
                <w:sz w:val="16"/>
                <w:szCs w:val="16"/>
              </w:rPr>
            </w:pPr>
            <w:r w:rsidRPr="003C10BC">
              <w:rPr>
                <w:rFonts w:cstheme="minorHAnsi"/>
                <w:b/>
                <w:sz w:val="16"/>
                <w:szCs w:val="16"/>
              </w:rPr>
              <w:t>Condiments/</w:t>
            </w:r>
            <w:r w:rsidR="00D116B0">
              <w:rPr>
                <w:rFonts w:cstheme="minorHAnsi"/>
                <w:b/>
                <w:sz w:val="16"/>
                <w:szCs w:val="16"/>
              </w:rPr>
              <w:t>s</w:t>
            </w:r>
            <w:r w:rsidRPr="003C10BC">
              <w:rPr>
                <w:rFonts w:cstheme="minorHAnsi"/>
                <w:b/>
                <w:sz w:val="16"/>
                <w:szCs w:val="16"/>
              </w:rPr>
              <w:t>pices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, </w:t>
            </w:r>
            <w:r w:rsidR="00D116B0" w:rsidRPr="00287354">
              <w:rPr>
                <w:rFonts w:cstheme="minorHAnsi"/>
                <w:b/>
                <w:iCs/>
                <w:sz w:val="16"/>
                <w:szCs w:val="16"/>
              </w:rPr>
              <w:t>such as:</w:t>
            </w:r>
            <w:r w:rsidR="00D116B0">
              <w:rPr>
                <w:rFonts w:cstheme="minorHAnsi"/>
                <w:b/>
                <w:iCs/>
                <w:sz w:val="16"/>
                <w:szCs w:val="16"/>
              </w:rPr>
              <w:t xml:space="preserve"> </w:t>
            </w:r>
            <w:r w:rsidRPr="003C10BC">
              <w:rPr>
                <w:rFonts w:cstheme="minorHAnsi"/>
                <w:b/>
                <w:sz w:val="16"/>
                <w:szCs w:val="16"/>
              </w:rPr>
              <w:t xml:space="preserve"> </w:t>
            </w:r>
            <w:r w:rsidRPr="003C10BC">
              <w:rPr>
                <w:rFonts w:cstheme="minorHAnsi"/>
                <w:bCs/>
                <w:sz w:val="16"/>
                <w:szCs w:val="16"/>
              </w:rPr>
              <w:t>tea, coffee</w:t>
            </w:r>
            <w:r w:rsidR="00A75A48">
              <w:rPr>
                <w:rFonts w:cstheme="minorHAnsi"/>
                <w:bCs/>
                <w:sz w:val="16"/>
                <w:szCs w:val="16"/>
              </w:rPr>
              <w:t xml:space="preserve">, </w:t>
            </w:r>
            <w:r w:rsidRPr="003C10BC">
              <w:rPr>
                <w:rFonts w:cstheme="minorHAnsi"/>
                <w:bCs/>
                <w:sz w:val="16"/>
                <w:szCs w:val="16"/>
              </w:rPr>
              <w:t>cocoa</w:t>
            </w:r>
            <w:r w:rsidR="00A75A48">
              <w:rPr>
                <w:rFonts w:cstheme="minorHAnsi"/>
                <w:bCs/>
                <w:sz w:val="16"/>
                <w:szCs w:val="16"/>
              </w:rPr>
              <w:t xml:space="preserve"> powder</w:t>
            </w:r>
            <w:r w:rsidRPr="003C10BC">
              <w:rPr>
                <w:rFonts w:cstheme="minorHAnsi"/>
                <w:bCs/>
                <w:sz w:val="16"/>
                <w:szCs w:val="16"/>
              </w:rPr>
              <w:t>, salt, garlic, spices, yeast</w:t>
            </w:r>
            <w:r w:rsidR="00A75A48">
              <w:rPr>
                <w:rFonts w:cstheme="minorHAnsi"/>
                <w:bCs/>
                <w:sz w:val="16"/>
                <w:szCs w:val="16"/>
              </w:rPr>
              <w:t xml:space="preserve">, </w:t>
            </w:r>
            <w:r w:rsidRPr="003C10BC">
              <w:rPr>
                <w:rFonts w:cstheme="minorHAnsi"/>
                <w:bCs/>
                <w:sz w:val="16"/>
                <w:szCs w:val="16"/>
              </w:rPr>
              <w:t>baking powder, tomato</w:t>
            </w:r>
            <w:r w:rsidR="00A75A48">
              <w:rPr>
                <w:rFonts w:cstheme="minorHAnsi"/>
                <w:bCs/>
                <w:sz w:val="16"/>
                <w:szCs w:val="16"/>
              </w:rPr>
              <w:t xml:space="preserve"> paste or </w:t>
            </w:r>
            <w:r w:rsidRPr="003C10BC">
              <w:rPr>
                <w:rFonts w:cstheme="minorHAnsi"/>
                <w:bCs/>
                <w:sz w:val="16"/>
                <w:szCs w:val="16"/>
              </w:rPr>
              <w:t>sauce,</w:t>
            </w:r>
            <w:r w:rsidR="00A75A48">
              <w:rPr>
                <w:rFonts w:cstheme="minorHAnsi"/>
                <w:bCs/>
                <w:sz w:val="16"/>
                <w:szCs w:val="16"/>
              </w:rPr>
              <w:t xml:space="preserve"> </w:t>
            </w:r>
            <w:r w:rsidR="00A75A48">
              <w:rPr>
                <w:rFonts w:cstheme="minorHAnsi"/>
                <w:bCs/>
                <w:sz w:val="16"/>
                <w:szCs w:val="16"/>
              </w:rPr>
              <w:t xml:space="preserve">and small amounts of </w:t>
            </w:r>
            <w:r w:rsidR="00A75A48" w:rsidRPr="003C10BC">
              <w:rPr>
                <w:rFonts w:cstheme="minorHAnsi"/>
                <w:bCs/>
                <w:sz w:val="16"/>
                <w:szCs w:val="16"/>
              </w:rPr>
              <w:t>meat</w:t>
            </w:r>
            <w:r w:rsidR="00A75A48">
              <w:rPr>
                <w:rFonts w:cstheme="minorHAnsi"/>
                <w:bCs/>
                <w:sz w:val="16"/>
                <w:szCs w:val="16"/>
              </w:rPr>
              <w:t>,</w:t>
            </w:r>
            <w:r w:rsidR="00A75A48" w:rsidRPr="003C10BC">
              <w:rPr>
                <w:rFonts w:cstheme="minorHAnsi"/>
                <w:bCs/>
                <w:sz w:val="16"/>
                <w:szCs w:val="16"/>
              </w:rPr>
              <w:t xml:space="preserve"> fish</w:t>
            </w:r>
            <w:r w:rsidR="00A75A48">
              <w:rPr>
                <w:rFonts w:cstheme="minorHAnsi"/>
                <w:bCs/>
                <w:sz w:val="16"/>
                <w:szCs w:val="16"/>
              </w:rPr>
              <w:t xml:space="preserve">, milk or other food items consumed </w:t>
            </w:r>
            <w:r w:rsidR="00A75A48" w:rsidRPr="003C10BC">
              <w:rPr>
                <w:rFonts w:cstheme="minorHAnsi"/>
                <w:bCs/>
                <w:sz w:val="16"/>
                <w:szCs w:val="16"/>
              </w:rPr>
              <w:t xml:space="preserve"> as </w:t>
            </w:r>
            <w:r w:rsidR="00A75A48">
              <w:rPr>
                <w:rFonts w:cstheme="minorHAnsi"/>
                <w:bCs/>
                <w:sz w:val="16"/>
                <w:szCs w:val="16"/>
              </w:rPr>
              <w:t xml:space="preserve">a </w:t>
            </w:r>
            <w:r w:rsidR="00A75A48" w:rsidRPr="003C10BC">
              <w:rPr>
                <w:rFonts w:cstheme="minorHAnsi"/>
                <w:bCs/>
                <w:sz w:val="16"/>
                <w:szCs w:val="16"/>
              </w:rPr>
              <w:t>condiment</w:t>
            </w:r>
          </w:p>
          <w:p w14:paraId="4D977855" w14:textId="77777777" w:rsidR="004B217C" w:rsidRPr="00D27744" w:rsidRDefault="004B217C" w:rsidP="008152BD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F04007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  <w:tc>
          <w:tcPr>
            <w:tcW w:w="1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09D51CA5" w14:textId="77777777" w:rsidR="004B217C" w:rsidRPr="00E0146C" w:rsidRDefault="004B217C" w:rsidP="008152BD">
            <w:pPr>
              <w:jc w:val="center"/>
              <w:rPr>
                <w:rFonts w:cstheme="minorHAnsi"/>
                <w:color w:val="7F7F7F" w:themeColor="text1" w:themeTint="80"/>
                <w:sz w:val="18"/>
                <w:szCs w:val="20"/>
              </w:rPr>
            </w:pPr>
            <w:r w:rsidRPr="00E0146C">
              <w:rPr>
                <w:rFonts w:cstheme="minorHAnsi"/>
                <w:color w:val="7F7F7F" w:themeColor="text1" w:themeTint="80"/>
                <w:sz w:val="18"/>
                <w:szCs w:val="20"/>
              </w:rPr>
              <w:t>FCSCond</w:t>
            </w:r>
          </w:p>
        </w:tc>
        <w:tc>
          <w:tcPr>
            <w:tcW w:w="405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8A016" w14:textId="77777777" w:rsidR="004B217C" w:rsidRPr="003C10BC" w:rsidRDefault="004B217C" w:rsidP="008152BD">
            <w:pPr>
              <w:jc w:val="center"/>
              <w:rPr>
                <w:sz w:val="16"/>
                <w:szCs w:val="16"/>
              </w:rPr>
            </w:pPr>
            <w:r w:rsidRPr="003C10BC">
              <w:rPr>
                <w:rFonts w:cstheme="minorHAnsi"/>
                <w:sz w:val="16"/>
                <w:szCs w:val="16"/>
              </w:rPr>
              <w:t>|___|</w:t>
            </w:r>
          </w:p>
        </w:tc>
      </w:tr>
      <w:tr w:rsidR="004B217C" w:rsidRPr="006D5467" w14:paraId="1770A12C" w14:textId="77777777" w:rsidTr="227278E4">
        <w:tc>
          <w:tcPr>
            <w:tcW w:w="405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8D128" w14:textId="7674391D" w:rsidR="004B217C" w:rsidRPr="006D5467" w:rsidRDefault="004B217C" w:rsidP="008152BD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Codebook list name: SRf</w:t>
            </w:r>
          </w:p>
        </w:tc>
        <w:tc>
          <w:tcPr>
            <w:tcW w:w="684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395CB4E3" w14:textId="77777777" w:rsidR="004B217C" w:rsidRPr="006D5467" w:rsidRDefault="004B217C" w:rsidP="008152BD">
            <w:pPr>
              <w:autoSpaceDE w:val="0"/>
              <w:autoSpaceDN w:val="0"/>
              <w:adjustRightInd w:val="0"/>
              <w:rPr>
                <w:rFonts w:eastAsia="Times New Roman" w:cstheme="minorHAnsi"/>
                <w:b/>
                <w:bCs/>
                <w:sz w:val="16"/>
                <w:szCs w:val="16"/>
                <w:u w:val="single"/>
              </w:rPr>
            </w:pPr>
            <w:r w:rsidRPr="006D5467">
              <w:rPr>
                <w:rFonts w:eastAsia="Times New Roman" w:cstheme="minorHAnsi"/>
                <w:b/>
                <w:bCs/>
                <w:sz w:val="16"/>
                <w:szCs w:val="16"/>
                <w:u w:val="single"/>
              </w:rPr>
              <w:t>Food acquisition codes</w:t>
            </w:r>
          </w:p>
          <w:p w14:paraId="34943BA3" w14:textId="77777777" w:rsidR="004B217C" w:rsidRPr="006D5467" w:rsidRDefault="004B217C" w:rsidP="008152BD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</w:rPr>
            </w:pPr>
            <w:r w:rsidRPr="006D5467">
              <w:rPr>
                <w:rFonts w:eastAsia="Times New Roman" w:cstheme="minorHAnsi"/>
                <w:sz w:val="16"/>
                <w:szCs w:val="16"/>
              </w:rPr>
              <w:t>1</w:t>
            </w:r>
            <w:r>
              <w:rPr>
                <w:rFonts w:eastAsia="Times New Roman" w:cstheme="minorHAnsi"/>
                <w:sz w:val="16"/>
                <w:szCs w:val="16"/>
              </w:rPr>
              <w:t>00</w:t>
            </w:r>
            <w:r w:rsidRPr="006D5467">
              <w:rPr>
                <w:rFonts w:eastAsia="Times New Roman" w:cstheme="minorHAnsi"/>
                <w:sz w:val="16"/>
                <w:szCs w:val="16"/>
              </w:rPr>
              <w:t xml:space="preserve"> = Own production (crops, animal)</w:t>
            </w:r>
          </w:p>
          <w:p w14:paraId="35C0A785" w14:textId="77777777" w:rsidR="004B217C" w:rsidRPr="00980C42" w:rsidRDefault="004B217C" w:rsidP="008152BD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  <w:lang w:val="en-US"/>
              </w:rPr>
            </w:pPr>
            <w:r w:rsidRPr="006D5467">
              <w:rPr>
                <w:rFonts w:eastAsia="Times New Roman" w:cstheme="minorHAnsi"/>
                <w:sz w:val="16"/>
                <w:szCs w:val="16"/>
              </w:rPr>
              <w:lastRenderedPageBreak/>
              <w:t>2</w:t>
            </w:r>
            <w:r>
              <w:rPr>
                <w:rFonts w:eastAsia="Times New Roman" w:cstheme="minorHAnsi"/>
                <w:sz w:val="16"/>
                <w:szCs w:val="16"/>
              </w:rPr>
              <w:t>00</w:t>
            </w:r>
            <w:r w:rsidRPr="006D5467">
              <w:rPr>
                <w:rFonts w:eastAsia="Times New Roman" w:cstheme="minorHAnsi"/>
                <w:sz w:val="16"/>
                <w:szCs w:val="16"/>
              </w:rPr>
              <w:t xml:space="preserve"> = </w:t>
            </w:r>
            <w:r w:rsidRPr="006D5467">
              <w:rPr>
                <w:rFonts w:cstheme="minorHAnsi"/>
                <w:sz w:val="16"/>
                <w:szCs w:val="16"/>
              </w:rPr>
              <w:t>Fishing / Hunting</w:t>
            </w:r>
            <w:r w:rsidRPr="00980C42">
              <w:rPr>
                <w:rFonts w:eastAsia="Times New Roman" w:cstheme="minorHAnsi"/>
                <w:sz w:val="16"/>
                <w:szCs w:val="16"/>
                <w:lang w:val="en-US"/>
              </w:rPr>
              <w:t xml:space="preserve"> </w:t>
            </w:r>
          </w:p>
          <w:p w14:paraId="3AE761D9" w14:textId="77777777" w:rsidR="004B217C" w:rsidRPr="00980C42" w:rsidRDefault="004B217C" w:rsidP="008152BD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  <w:lang w:val="en-US"/>
              </w:rPr>
            </w:pPr>
            <w:r w:rsidRPr="00980C42">
              <w:rPr>
                <w:rFonts w:eastAsia="Times New Roman" w:cstheme="minorHAnsi"/>
                <w:sz w:val="16"/>
                <w:szCs w:val="16"/>
                <w:lang w:val="en-US"/>
              </w:rPr>
              <w:t>300 = Gathering</w:t>
            </w:r>
          </w:p>
          <w:p w14:paraId="59A19513" w14:textId="77777777" w:rsidR="004B217C" w:rsidRPr="00980C42" w:rsidRDefault="004B217C" w:rsidP="008152BD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  <w:lang w:val="en-US"/>
              </w:rPr>
            </w:pPr>
            <w:r w:rsidRPr="00980C42">
              <w:rPr>
                <w:rFonts w:eastAsia="Times New Roman" w:cstheme="minorHAnsi"/>
                <w:sz w:val="16"/>
                <w:szCs w:val="16"/>
                <w:lang w:val="en-US"/>
              </w:rPr>
              <w:t>400 = Loan</w:t>
            </w:r>
          </w:p>
          <w:p w14:paraId="26E0F28A" w14:textId="638C9479" w:rsidR="004B217C" w:rsidRDefault="004B217C" w:rsidP="008152BD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</w:rPr>
            </w:pPr>
            <w:r w:rsidRPr="006D5467">
              <w:rPr>
                <w:rFonts w:eastAsia="Times New Roman" w:cstheme="minorHAnsi"/>
                <w:sz w:val="16"/>
                <w:szCs w:val="16"/>
              </w:rPr>
              <w:t>5</w:t>
            </w:r>
            <w:r>
              <w:rPr>
                <w:rFonts w:eastAsia="Times New Roman" w:cstheme="minorHAnsi"/>
                <w:sz w:val="16"/>
                <w:szCs w:val="16"/>
              </w:rPr>
              <w:t>00</w:t>
            </w:r>
            <w:r w:rsidRPr="006D5467">
              <w:rPr>
                <w:rFonts w:eastAsia="Times New Roman" w:cstheme="minorHAnsi"/>
                <w:sz w:val="16"/>
                <w:szCs w:val="16"/>
              </w:rPr>
              <w:t xml:space="preserve"> = </w:t>
            </w:r>
            <w:r w:rsidR="008816E6">
              <w:rPr>
                <w:rFonts w:cstheme="minorHAnsi"/>
                <w:sz w:val="16"/>
                <w:szCs w:val="16"/>
              </w:rPr>
              <w:t>M</w:t>
            </w:r>
            <w:r w:rsidRPr="006D5467">
              <w:rPr>
                <w:rFonts w:cstheme="minorHAnsi"/>
                <w:sz w:val="16"/>
                <w:szCs w:val="16"/>
              </w:rPr>
              <w:t>arket (purchase with cash)</w:t>
            </w:r>
          </w:p>
          <w:p w14:paraId="1EC55C8B" w14:textId="2328C50B" w:rsidR="004B217C" w:rsidRPr="006D5467" w:rsidRDefault="004B217C" w:rsidP="008152BD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</w:rPr>
            </w:pPr>
            <w:r w:rsidRPr="006D5467">
              <w:rPr>
                <w:rFonts w:eastAsia="Times New Roman" w:cstheme="minorHAnsi"/>
                <w:sz w:val="16"/>
                <w:szCs w:val="16"/>
              </w:rPr>
              <w:t>6</w:t>
            </w:r>
            <w:r>
              <w:rPr>
                <w:rFonts w:eastAsia="Times New Roman" w:cstheme="minorHAnsi"/>
                <w:sz w:val="16"/>
                <w:szCs w:val="16"/>
              </w:rPr>
              <w:t>00</w:t>
            </w:r>
            <w:r w:rsidRPr="006D5467">
              <w:rPr>
                <w:rFonts w:eastAsia="Times New Roman" w:cstheme="minorHAnsi"/>
                <w:sz w:val="16"/>
                <w:szCs w:val="16"/>
              </w:rPr>
              <w:t xml:space="preserve"> = </w:t>
            </w:r>
            <w:r w:rsidR="008816E6">
              <w:rPr>
                <w:rFonts w:cstheme="minorHAnsi"/>
                <w:sz w:val="16"/>
                <w:szCs w:val="16"/>
              </w:rPr>
              <w:t>M</w:t>
            </w:r>
            <w:r w:rsidRPr="006D5467">
              <w:rPr>
                <w:rFonts w:cstheme="minorHAnsi"/>
                <w:sz w:val="16"/>
                <w:szCs w:val="16"/>
              </w:rPr>
              <w:t>arket (purchase on credit)</w:t>
            </w:r>
          </w:p>
          <w:p w14:paraId="147C141E" w14:textId="6E1BFDBA" w:rsidR="004B217C" w:rsidRDefault="004B217C" w:rsidP="008152BD">
            <w:pPr>
              <w:autoSpaceDE w:val="0"/>
              <w:autoSpaceDN w:val="0"/>
              <w:adjustRightInd w:val="0"/>
              <w:rPr>
                <w:rFonts w:cstheme="minorHAnsi"/>
                <w:sz w:val="16"/>
                <w:szCs w:val="16"/>
              </w:rPr>
            </w:pPr>
            <w:r w:rsidRPr="006D5467">
              <w:rPr>
                <w:rFonts w:eastAsia="Times New Roman" w:cstheme="minorHAnsi"/>
                <w:sz w:val="16"/>
                <w:szCs w:val="16"/>
              </w:rPr>
              <w:t>7</w:t>
            </w:r>
            <w:r>
              <w:rPr>
                <w:rFonts w:eastAsia="Times New Roman" w:cstheme="minorHAnsi"/>
                <w:sz w:val="16"/>
                <w:szCs w:val="16"/>
              </w:rPr>
              <w:t>00</w:t>
            </w:r>
            <w:r w:rsidRPr="006D5467">
              <w:rPr>
                <w:rFonts w:eastAsia="Times New Roman" w:cstheme="minorHAnsi"/>
                <w:sz w:val="16"/>
                <w:szCs w:val="16"/>
              </w:rPr>
              <w:t xml:space="preserve"> = </w:t>
            </w:r>
            <w:r w:rsidR="008816E6">
              <w:rPr>
                <w:rFonts w:cstheme="minorHAnsi"/>
                <w:sz w:val="16"/>
                <w:szCs w:val="16"/>
              </w:rPr>
              <w:t>B</w:t>
            </w:r>
            <w:r w:rsidRPr="006D5467">
              <w:rPr>
                <w:rFonts w:cstheme="minorHAnsi"/>
                <w:sz w:val="16"/>
                <w:szCs w:val="16"/>
              </w:rPr>
              <w:t>eg</w:t>
            </w:r>
            <w:r>
              <w:rPr>
                <w:rFonts w:cstheme="minorHAnsi"/>
                <w:sz w:val="16"/>
                <w:szCs w:val="16"/>
              </w:rPr>
              <w:t>ging</w:t>
            </w:r>
            <w:r w:rsidRPr="006D5467">
              <w:rPr>
                <w:rFonts w:cstheme="minorHAnsi"/>
                <w:sz w:val="16"/>
                <w:szCs w:val="16"/>
              </w:rPr>
              <w:t xml:space="preserve"> for food</w:t>
            </w:r>
          </w:p>
          <w:p w14:paraId="771C91A5" w14:textId="42E1B464" w:rsidR="004B217C" w:rsidRDefault="004B217C" w:rsidP="008152BD">
            <w:pPr>
              <w:autoSpaceDE w:val="0"/>
              <w:autoSpaceDN w:val="0"/>
              <w:adjustRightInd w:val="0"/>
              <w:rPr>
                <w:rFonts w:cstheme="minorHAnsi"/>
                <w:sz w:val="16"/>
                <w:szCs w:val="16"/>
              </w:rPr>
            </w:pPr>
            <w:r w:rsidRPr="006D5467">
              <w:rPr>
                <w:rFonts w:eastAsia="Times New Roman" w:cstheme="minorHAnsi"/>
                <w:sz w:val="16"/>
                <w:szCs w:val="16"/>
              </w:rPr>
              <w:t>8</w:t>
            </w:r>
            <w:r>
              <w:rPr>
                <w:rFonts w:eastAsia="Times New Roman" w:cstheme="minorHAnsi"/>
                <w:sz w:val="16"/>
                <w:szCs w:val="16"/>
              </w:rPr>
              <w:t>00</w:t>
            </w:r>
            <w:r w:rsidRPr="006D5467">
              <w:rPr>
                <w:rFonts w:eastAsia="Times New Roman" w:cstheme="minorHAnsi"/>
                <w:sz w:val="16"/>
                <w:szCs w:val="16"/>
              </w:rPr>
              <w:t xml:space="preserve"> = </w:t>
            </w:r>
            <w:r w:rsidR="008816E6">
              <w:rPr>
                <w:rFonts w:cstheme="minorHAnsi"/>
                <w:sz w:val="16"/>
                <w:szCs w:val="16"/>
              </w:rPr>
              <w:t>E</w:t>
            </w:r>
            <w:r w:rsidRPr="006D5467">
              <w:rPr>
                <w:rFonts w:cstheme="minorHAnsi"/>
                <w:sz w:val="16"/>
                <w:szCs w:val="16"/>
              </w:rPr>
              <w:t>xchange labor or items for food</w:t>
            </w:r>
          </w:p>
          <w:p w14:paraId="1E0C637A" w14:textId="67D248DA" w:rsidR="004B217C" w:rsidRDefault="004B217C" w:rsidP="008152BD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</w:rPr>
            </w:pPr>
            <w:r w:rsidRPr="006D5467">
              <w:rPr>
                <w:rFonts w:eastAsia="Times New Roman" w:cstheme="minorHAnsi"/>
                <w:sz w:val="16"/>
                <w:szCs w:val="16"/>
              </w:rPr>
              <w:t>9</w:t>
            </w:r>
            <w:r>
              <w:rPr>
                <w:rFonts w:eastAsia="Times New Roman" w:cstheme="minorHAnsi"/>
                <w:sz w:val="16"/>
                <w:szCs w:val="16"/>
              </w:rPr>
              <w:t>00</w:t>
            </w:r>
            <w:r w:rsidRPr="006D5467">
              <w:rPr>
                <w:rFonts w:eastAsia="Times New Roman" w:cstheme="minorHAnsi"/>
                <w:sz w:val="16"/>
                <w:szCs w:val="16"/>
              </w:rPr>
              <w:t xml:space="preserve"> = </w:t>
            </w:r>
            <w:r w:rsidR="008816E6">
              <w:rPr>
                <w:rFonts w:cstheme="minorHAnsi"/>
                <w:sz w:val="16"/>
                <w:szCs w:val="16"/>
              </w:rPr>
              <w:t>G</w:t>
            </w:r>
            <w:r w:rsidRPr="006D5467">
              <w:rPr>
                <w:rFonts w:cstheme="minorHAnsi"/>
                <w:sz w:val="16"/>
                <w:szCs w:val="16"/>
              </w:rPr>
              <w:t>ift (food) from family relatives or friends</w:t>
            </w:r>
            <w:r w:rsidRPr="006D5467">
              <w:rPr>
                <w:rFonts w:eastAsia="Times New Roman" w:cstheme="minorHAnsi"/>
                <w:sz w:val="16"/>
                <w:szCs w:val="16"/>
              </w:rPr>
              <w:t xml:space="preserve"> </w:t>
            </w:r>
          </w:p>
          <w:p w14:paraId="33C523F5" w14:textId="214B67E4" w:rsidR="00F604EB" w:rsidRDefault="00F604EB" w:rsidP="00F604EB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999 = Other</w:t>
            </w:r>
          </w:p>
          <w:p w14:paraId="5C50EE99" w14:textId="0941BBF3" w:rsidR="004B217C" w:rsidRPr="006D5467" w:rsidRDefault="004B217C" w:rsidP="008152BD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16"/>
                <w:szCs w:val="16"/>
              </w:rPr>
            </w:pPr>
            <w:r w:rsidRPr="00FA2792">
              <w:rPr>
                <w:rFonts w:eastAsia="Times New Roman" w:cstheme="minorHAnsi"/>
                <w:sz w:val="16"/>
                <w:szCs w:val="16"/>
              </w:rPr>
              <w:t>1000 =</w:t>
            </w:r>
            <w:r w:rsidRPr="00FA2792">
              <w:rPr>
                <w:rFonts w:cstheme="minorHAnsi"/>
                <w:sz w:val="16"/>
                <w:szCs w:val="16"/>
              </w:rPr>
              <w:t xml:space="preserve"> </w:t>
            </w:r>
            <w:r w:rsidR="008816E6">
              <w:rPr>
                <w:rFonts w:cstheme="minorHAnsi"/>
                <w:sz w:val="16"/>
                <w:szCs w:val="16"/>
              </w:rPr>
              <w:t>F</w:t>
            </w:r>
            <w:r w:rsidRPr="00FA2792">
              <w:rPr>
                <w:rFonts w:cstheme="minorHAnsi"/>
                <w:sz w:val="16"/>
                <w:szCs w:val="16"/>
              </w:rPr>
              <w:t>ood aid from civil society, NGOs, government, WFP etc.</w:t>
            </w:r>
          </w:p>
          <w:p w14:paraId="27DE5506" w14:textId="77777777" w:rsidR="004B217C" w:rsidRPr="006D5467" w:rsidRDefault="004B217C" w:rsidP="008152BD">
            <w:pPr>
              <w:autoSpaceDE w:val="0"/>
              <w:autoSpaceDN w:val="0"/>
              <w:adjustRightInd w:val="0"/>
              <w:rPr>
                <w:rFonts w:cstheme="minorHAnsi"/>
                <w:sz w:val="16"/>
                <w:szCs w:val="16"/>
              </w:rPr>
            </w:pPr>
          </w:p>
        </w:tc>
      </w:tr>
    </w:tbl>
    <w:p w14:paraId="4C0F8A40" w14:textId="77777777" w:rsidR="00DF0BD7" w:rsidRDefault="00DF0BD7" w:rsidP="00DF0BD7">
      <w:pPr>
        <w:autoSpaceDE w:val="0"/>
        <w:autoSpaceDN w:val="0"/>
        <w:adjustRightInd w:val="0"/>
        <w:rPr>
          <w:rFonts w:eastAsia="Times New Roman" w:cstheme="minorHAnsi"/>
          <w:b/>
          <w:bCs/>
        </w:rPr>
      </w:pPr>
    </w:p>
    <w:p w14:paraId="6CAE3B10" w14:textId="77777777" w:rsidR="00DF0BD7" w:rsidRDefault="00DF0BD7" w:rsidP="00DF0BD7">
      <w:pPr>
        <w:autoSpaceDE w:val="0"/>
        <w:autoSpaceDN w:val="0"/>
        <w:adjustRightInd w:val="0"/>
        <w:rPr>
          <w:rFonts w:eastAsia="Times New Roman" w:cstheme="minorHAnsi"/>
          <w:b/>
          <w:bCs/>
        </w:rPr>
      </w:pPr>
    </w:p>
    <w:p w14:paraId="302B39FC" w14:textId="77777777" w:rsidR="00DF0BD7" w:rsidRDefault="00DF0BD7" w:rsidP="00DF0BD7">
      <w:pPr>
        <w:autoSpaceDE w:val="0"/>
        <w:autoSpaceDN w:val="0"/>
        <w:adjustRightInd w:val="0"/>
        <w:rPr>
          <w:rFonts w:eastAsia="Times New Roman" w:cstheme="minorHAnsi"/>
          <w:b/>
          <w:bCs/>
        </w:rPr>
      </w:pPr>
    </w:p>
    <w:p w14:paraId="18BBF074" w14:textId="64EBCECA" w:rsidR="004B217C" w:rsidRDefault="004B217C" w:rsidP="004B217C">
      <w:pPr>
        <w:pStyle w:val="Title"/>
      </w:pPr>
    </w:p>
    <w:p w14:paraId="42FD5CAB" w14:textId="121A5F05" w:rsidR="004B217C" w:rsidRDefault="004B217C" w:rsidP="004B217C">
      <w:pPr>
        <w:pStyle w:val="Title"/>
      </w:pPr>
    </w:p>
    <w:p w14:paraId="765DE26E" w14:textId="7DABCBD0" w:rsidR="004B217C" w:rsidRDefault="004B217C" w:rsidP="00AA5133"/>
    <w:p w14:paraId="1A36B133" w14:textId="77777777" w:rsidR="004B217C" w:rsidRDefault="004B217C" w:rsidP="00AA5133"/>
    <w:p w14:paraId="2F0E59BC" w14:textId="54953E96" w:rsidR="00334976" w:rsidRDefault="00334976" w:rsidP="00AA5133"/>
    <w:p w14:paraId="7C8EF0A8" w14:textId="77E86E4C" w:rsidR="00334976" w:rsidRDefault="00334976" w:rsidP="00AA5133"/>
    <w:p w14:paraId="16C67EB7" w14:textId="77777777" w:rsidR="00EB4E3B" w:rsidRDefault="00EB4E3B" w:rsidP="000330F0"/>
    <w:p w14:paraId="3C94C5E8" w14:textId="77777777" w:rsidR="000330F0" w:rsidRDefault="000330F0" w:rsidP="00AA5133"/>
    <w:p w14:paraId="281E89EF" w14:textId="77777777" w:rsidR="000330F0" w:rsidRPr="00AA5133" w:rsidRDefault="000330F0" w:rsidP="00AA5133"/>
    <w:p w14:paraId="3DA216CF" w14:textId="1A3E3E3B" w:rsidR="00AA5133" w:rsidRDefault="00AA5133"/>
    <w:sectPr w:rsidR="00AA5133" w:rsidSect="001009D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A4775" w14:textId="77777777" w:rsidR="00F674F1" w:rsidRDefault="00F674F1" w:rsidP="003B256D">
      <w:r>
        <w:separator/>
      </w:r>
    </w:p>
  </w:endnote>
  <w:endnote w:type="continuationSeparator" w:id="0">
    <w:p w14:paraId="5917597E" w14:textId="77777777" w:rsidR="00F674F1" w:rsidRDefault="00F674F1" w:rsidP="003B256D">
      <w:r>
        <w:continuationSeparator/>
      </w:r>
    </w:p>
  </w:endnote>
  <w:endnote w:type="continuationNotice" w:id="1">
    <w:p w14:paraId="43969BC6" w14:textId="77777777" w:rsidR="00F674F1" w:rsidRDefault="00F674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DotumChe">
    <w:charset w:val="81"/>
    <w:family w:val="modern"/>
    <w:pitch w:val="fixed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5DAC8" w14:textId="77777777" w:rsidR="003B256D" w:rsidRDefault="003B25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7BEDC" w14:textId="77777777" w:rsidR="003B256D" w:rsidRDefault="003B25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0DB96" w14:textId="77777777" w:rsidR="003B256D" w:rsidRDefault="003B25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50A80B" w14:textId="77777777" w:rsidR="00F674F1" w:rsidRDefault="00F674F1" w:rsidP="003B256D">
      <w:r>
        <w:separator/>
      </w:r>
    </w:p>
  </w:footnote>
  <w:footnote w:type="continuationSeparator" w:id="0">
    <w:p w14:paraId="35178BE7" w14:textId="77777777" w:rsidR="00F674F1" w:rsidRDefault="00F674F1" w:rsidP="003B256D">
      <w:r>
        <w:continuationSeparator/>
      </w:r>
    </w:p>
  </w:footnote>
  <w:footnote w:type="continuationNotice" w:id="1">
    <w:p w14:paraId="4A30A48C" w14:textId="77777777" w:rsidR="00F674F1" w:rsidRDefault="00F674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C7E33" w14:textId="77777777" w:rsidR="003B256D" w:rsidRDefault="003B25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1067F" w14:textId="77777777" w:rsidR="003B256D" w:rsidRPr="003B256D" w:rsidRDefault="003B256D" w:rsidP="003B25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923A2" w14:textId="77777777" w:rsidR="003B256D" w:rsidRDefault="003B25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hybridMultilevel"/>
    <w:tmpl w:val="393E51F4"/>
    <w:lvl w:ilvl="0" w:tplc="4EE87A04">
      <w:start w:val="1"/>
      <w:numFmt w:val="decimal"/>
      <w:lvlText w:val="%1."/>
      <w:lvlJc w:val="left"/>
      <w:pPr>
        <w:tabs>
          <w:tab w:val="num" w:pos="360"/>
        </w:tabs>
        <w:ind w:left="360" w:firstLine="0"/>
      </w:pPr>
      <w:rPr>
        <w:rFonts w:asciiTheme="minorHAnsi" w:eastAsia="Times New Roman" w:hAnsiTheme="minorHAnsi" w:cstheme="minorHAnsi" w:hint="default"/>
        <w:b/>
        <w:bCs/>
        <w:i w:val="0"/>
        <w:iCs w:val="0"/>
        <w:strike w:val="0"/>
        <w:color w:val="000000"/>
        <w:sz w:val="16"/>
        <w:szCs w:val="16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216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432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48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0AE22492"/>
    <w:multiLevelType w:val="hybridMultilevel"/>
    <w:tmpl w:val="393E51F4"/>
    <w:lvl w:ilvl="0" w:tplc="4EE87A04">
      <w:start w:val="1"/>
      <w:numFmt w:val="decimal"/>
      <w:lvlText w:val="%1."/>
      <w:lvlJc w:val="left"/>
      <w:pPr>
        <w:tabs>
          <w:tab w:val="num" w:pos="360"/>
        </w:tabs>
        <w:ind w:left="360" w:firstLine="0"/>
      </w:pPr>
      <w:rPr>
        <w:rFonts w:asciiTheme="minorHAnsi" w:eastAsia="Times New Roman" w:hAnsiTheme="minorHAnsi" w:cstheme="minorHAnsi" w:hint="default"/>
        <w:b/>
        <w:bCs/>
        <w:i w:val="0"/>
        <w:iCs w:val="0"/>
        <w:strike w:val="0"/>
        <w:color w:val="000000"/>
        <w:sz w:val="16"/>
        <w:szCs w:val="16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216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432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48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" w15:restartNumberingAfterBreak="0">
    <w:nsid w:val="7DC844E2"/>
    <w:multiLevelType w:val="hybridMultilevel"/>
    <w:tmpl w:val="393E51F4"/>
    <w:lvl w:ilvl="0" w:tplc="4EE87A04">
      <w:start w:val="1"/>
      <w:numFmt w:val="decimal"/>
      <w:lvlText w:val="%1."/>
      <w:lvlJc w:val="left"/>
      <w:pPr>
        <w:tabs>
          <w:tab w:val="num" w:pos="360"/>
        </w:tabs>
        <w:ind w:left="360" w:firstLine="0"/>
      </w:pPr>
      <w:rPr>
        <w:rFonts w:asciiTheme="minorHAnsi" w:eastAsia="Times New Roman" w:hAnsiTheme="minorHAnsi" w:cstheme="minorHAnsi" w:hint="default"/>
        <w:b/>
        <w:bCs/>
        <w:i w:val="0"/>
        <w:iCs w:val="0"/>
        <w:strike w:val="0"/>
        <w:color w:val="000000"/>
        <w:sz w:val="16"/>
        <w:szCs w:val="16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216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432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48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num w:numId="1" w16cid:durableId="2039428256">
    <w:abstractNumId w:val="0"/>
  </w:num>
  <w:num w:numId="2" w16cid:durableId="563949017">
    <w:abstractNumId w:val="2"/>
  </w:num>
  <w:num w:numId="3" w16cid:durableId="3048938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NDI3NjMzsjQ0tDRQ0lEKTi0uzszPAykwqgUAPxqf6SwAAAA="/>
  </w:docVars>
  <w:rsids>
    <w:rsidRoot w:val="00AA5133"/>
    <w:rsid w:val="000320DD"/>
    <w:rsid w:val="000330F0"/>
    <w:rsid w:val="00036488"/>
    <w:rsid w:val="00055637"/>
    <w:rsid w:val="00060690"/>
    <w:rsid w:val="000677EF"/>
    <w:rsid w:val="000D014E"/>
    <w:rsid w:val="000E72CA"/>
    <w:rsid w:val="000F01D7"/>
    <w:rsid w:val="001009DE"/>
    <w:rsid w:val="00101478"/>
    <w:rsid w:val="00122693"/>
    <w:rsid w:val="00142ED9"/>
    <w:rsid w:val="00172DD2"/>
    <w:rsid w:val="00180132"/>
    <w:rsid w:val="00181731"/>
    <w:rsid w:val="001F127B"/>
    <w:rsid w:val="00201ACA"/>
    <w:rsid w:val="00223B17"/>
    <w:rsid w:val="00250F1B"/>
    <w:rsid w:val="00264DCB"/>
    <w:rsid w:val="0027255C"/>
    <w:rsid w:val="00287354"/>
    <w:rsid w:val="002D147B"/>
    <w:rsid w:val="00304B80"/>
    <w:rsid w:val="003058B0"/>
    <w:rsid w:val="00334976"/>
    <w:rsid w:val="00335180"/>
    <w:rsid w:val="00354CDF"/>
    <w:rsid w:val="00355FB1"/>
    <w:rsid w:val="0036562D"/>
    <w:rsid w:val="00370805"/>
    <w:rsid w:val="00380910"/>
    <w:rsid w:val="00383E80"/>
    <w:rsid w:val="003B1196"/>
    <w:rsid w:val="003B256D"/>
    <w:rsid w:val="003B731D"/>
    <w:rsid w:val="003D3E65"/>
    <w:rsid w:val="003D59F0"/>
    <w:rsid w:val="003E03E8"/>
    <w:rsid w:val="003E67A3"/>
    <w:rsid w:val="00404210"/>
    <w:rsid w:val="00414230"/>
    <w:rsid w:val="0041657C"/>
    <w:rsid w:val="004341C4"/>
    <w:rsid w:val="00444914"/>
    <w:rsid w:val="00444F79"/>
    <w:rsid w:val="0045072B"/>
    <w:rsid w:val="004A17AF"/>
    <w:rsid w:val="004B217C"/>
    <w:rsid w:val="004B44A4"/>
    <w:rsid w:val="004B4C0B"/>
    <w:rsid w:val="005016A3"/>
    <w:rsid w:val="00510AD9"/>
    <w:rsid w:val="00514E2A"/>
    <w:rsid w:val="00524E99"/>
    <w:rsid w:val="0053266E"/>
    <w:rsid w:val="00534978"/>
    <w:rsid w:val="00540A02"/>
    <w:rsid w:val="005555F1"/>
    <w:rsid w:val="00564E5B"/>
    <w:rsid w:val="005660CB"/>
    <w:rsid w:val="00586290"/>
    <w:rsid w:val="005C387C"/>
    <w:rsid w:val="006111F5"/>
    <w:rsid w:val="0062337F"/>
    <w:rsid w:val="00625304"/>
    <w:rsid w:val="00640C3B"/>
    <w:rsid w:val="006470B3"/>
    <w:rsid w:val="00650D7F"/>
    <w:rsid w:val="00664141"/>
    <w:rsid w:val="00692414"/>
    <w:rsid w:val="006A362A"/>
    <w:rsid w:val="006A4300"/>
    <w:rsid w:val="006F510E"/>
    <w:rsid w:val="00756B3B"/>
    <w:rsid w:val="00766A38"/>
    <w:rsid w:val="007715A7"/>
    <w:rsid w:val="00783982"/>
    <w:rsid w:val="0079740A"/>
    <w:rsid w:val="007A0EA7"/>
    <w:rsid w:val="007B36C4"/>
    <w:rsid w:val="007C5FF8"/>
    <w:rsid w:val="00806921"/>
    <w:rsid w:val="00813B9B"/>
    <w:rsid w:val="008152BD"/>
    <w:rsid w:val="00827328"/>
    <w:rsid w:val="00851DF5"/>
    <w:rsid w:val="008816E6"/>
    <w:rsid w:val="00896821"/>
    <w:rsid w:val="008A2D95"/>
    <w:rsid w:val="008B10F9"/>
    <w:rsid w:val="008B6309"/>
    <w:rsid w:val="00900BE8"/>
    <w:rsid w:val="00937119"/>
    <w:rsid w:val="00954056"/>
    <w:rsid w:val="009542F2"/>
    <w:rsid w:val="00961D22"/>
    <w:rsid w:val="009664CE"/>
    <w:rsid w:val="00974566"/>
    <w:rsid w:val="00982588"/>
    <w:rsid w:val="00985894"/>
    <w:rsid w:val="009B785B"/>
    <w:rsid w:val="009D2CB0"/>
    <w:rsid w:val="009E34C3"/>
    <w:rsid w:val="009F2C92"/>
    <w:rsid w:val="00A11332"/>
    <w:rsid w:val="00A13308"/>
    <w:rsid w:val="00A42C15"/>
    <w:rsid w:val="00A63F5A"/>
    <w:rsid w:val="00A75A48"/>
    <w:rsid w:val="00A8223A"/>
    <w:rsid w:val="00AA0ED9"/>
    <w:rsid w:val="00AA5133"/>
    <w:rsid w:val="00AB15A1"/>
    <w:rsid w:val="00AC0252"/>
    <w:rsid w:val="00AD1546"/>
    <w:rsid w:val="00AD7677"/>
    <w:rsid w:val="00AF535F"/>
    <w:rsid w:val="00B17203"/>
    <w:rsid w:val="00B37813"/>
    <w:rsid w:val="00B57328"/>
    <w:rsid w:val="00B6363D"/>
    <w:rsid w:val="00C04441"/>
    <w:rsid w:val="00C11C0C"/>
    <w:rsid w:val="00C2524C"/>
    <w:rsid w:val="00C618C9"/>
    <w:rsid w:val="00C66276"/>
    <w:rsid w:val="00C8770A"/>
    <w:rsid w:val="00CA4D4C"/>
    <w:rsid w:val="00CA6DC2"/>
    <w:rsid w:val="00CC05FC"/>
    <w:rsid w:val="00CE211D"/>
    <w:rsid w:val="00D116B0"/>
    <w:rsid w:val="00D169B1"/>
    <w:rsid w:val="00D31698"/>
    <w:rsid w:val="00D3500B"/>
    <w:rsid w:val="00D60313"/>
    <w:rsid w:val="00D94941"/>
    <w:rsid w:val="00DB2509"/>
    <w:rsid w:val="00DE11A0"/>
    <w:rsid w:val="00DF0BD7"/>
    <w:rsid w:val="00DF4758"/>
    <w:rsid w:val="00E3438B"/>
    <w:rsid w:val="00E423B6"/>
    <w:rsid w:val="00E52004"/>
    <w:rsid w:val="00E536B0"/>
    <w:rsid w:val="00E85BF5"/>
    <w:rsid w:val="00EA474F"/>
    <w:rsid w:val="00EB1272"/>
    <w:rsid w:val="00EB301B"/>
    <w:rsid w:val="00EB4E3B"/>
    <w:rsid w:val="00EE7154"/>
    <w:rsid w:val="00F1172F"/>
    <w:rsid w:val="00F1489B"/>
    <w:rsid w:val="00F4046B"/>
    <w:rsid w:val="00F525B2"/>
    <w:rsid w:val="00F56AB2"/>
    <w:rsid w:val="00F604EB"/>
    <w:rsid w:val="00F674F1"/>
    <w:rsid w:val="00FA2792"/>
    <w:rsid w:val="00FB3D20"/>
    <w:rsid w:val="00FB4BA6"/>
    <w:rsid w:val="00FF7A16"/>
    <w:rsid w:val="061A2B6E"/>
    <w:rsid w:val="0ECAB954"/>
    <w:rsid w:val="1A42F84A"/>
    <w:rsid w:val="227278E4"/>
    <w:rsid w:val="64602901"/>
    <w:rsid w:val="6925FC80"/>
    <w:rsid w:val="73CE3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7ECD0"/>
  <w15:chartTrackingRefBased/>
  <w15:docId w15:val="{5121732C-5EE1-441E-9859-17716302D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7119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513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513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A513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5133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AA513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AA513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table" w:styleId="TableGrid">
    <w:name w:val="Table Grid"/>
    <w:basedOn w:val="TableNormal"/>
    <w:uiPriority w:val="39"/>
    <w:rsid w:val="00AA5133"/>
    <w:pPr>
      <w:jc w:val="both"/>
    </w:pPr>
    <w:rPr>
      <w:rFonts w:ascii="Calibri" w:eastAsia="DotumChe" w:hAnsi="Calibri"/>
      <w:kern w:val="2"/>
      <w:sz w:val="20"/>
      <w:szCs w:val="22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D76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6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67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6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677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76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7677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F56AB2"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3B25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256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B25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256D"/>
    <w:rPr>
      <w:lang w:val="en-GB"/>
    </w:rPr>
  </w:style>
  <w:style w:type="paragraph" w:styleId="Revision">
    <w:name w:val="Revision"/>
    <w:hidden/>
    <w:uiPriority w:val="99"/>
    <w:semiHidden/>
    <w:rsid w:val="00A75A48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256dcf-74b5-4e0f-b2ab-e17546be8a80">
      <Terms xmlns="http://schemas.microsoft.com/office/infopath/2007/PartnerControls"/>
    </lcf76f155ced4ddcb4097134ff3c332f>
    <TaxCatchAll xmlns="3940b711-dc1d-4235-b0a5-48d487f0d3b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EC5AEA005F3944B5281CE0F7F3B6DF" ma:contentTypeVersion="16" ma:contentTypeDescription="Create a new document." ma:contentTypeScope="" ma:versionID="8476d45adca52faade56f8b9256ce3bd">
  <xsd:schema xmlns:xsd="http://www.w3.org/2001/XMLSchema" xmlns:xs="http://www.w3.org/2001/XMLSchema" xmlns:p="http://schemas.microsoft.com/office/2006/metadata/properties" xmlns:ns2="49256dcf-74b5-4e0f-b2ab-e17546be8a80" xmlns:ns3="3940b711-dc1d-4235-b0a5-48d487f0d3b9" targetNamespace="http://schemas.microsoft.com/office/2006/metadata/properties" ma:root="true" ma:fieldsID="74104236010912e7b4a328208123c8b0" ns2:_="" ns3:_="">
    <xsd:import namespace="49256dcf-74b5-4e0f-b2ab-e17546be8a80"/>
    <xsd:import namespace="3940b711-dc1d-4235-b0a5-48d487f0d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56dcf-74b5-4e0f-b2ab-e17546be8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acc4dc2-1d7d-4ba2-9bc5-748c4ad50a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0b711-dc1d-4235-b0a5-48d487f0d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17c2faf-511a-483c-a677-1ab92e51de83}" ma:internalName="TaxCatchAll" ma:showField="CatchAllData" ma:web="3940b711-dc1d-4235-b0a5-48d487f0d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36F331-9680-4B42-8400-3B8A0B076AD8}">
  <ds:schemaRefs>
    <ds:schemaRef ds:uri="http://schemas.microsoft.com/office/2006/metadata/properties"/>
    <ds:schemaRef ds:uri="http://schemas.microsoft.com/office/infopath/2007/PartnerControls"/>
    <ds:schemaRef ds:uri="49256dcf-74b5-4e0f-b2ab-e17546be8a80"/>
    <ds:schemaRef ds:uri="3940b711-dc1d-4235-b0a5-48d487f0d3b9"/>
  </ds:schemaRefs>
</ds:datastoreItem>
</file>

<file path=customXml/itemProps2.xml><?xml version="1.0" encoding="utf-8"?>
<ds:datastoreItem xmlns:ds="http://schemas.openxmlformats.org/officeDocument/2006/customXml" ds:itemID="{D9517307-3DEF-4AA7-A0D8-1FD1F720D8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35AACD-BD59-44DC-9898-BCFAE4FA64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56dcf-74b5-4e0f-b2ab-e17546be8a80"/>
    <ds:schemaRef ds:uri="3940b711-dc1d-4235-b0a5-48d487f0d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84</Words>
  <Characters>5040</Characters>
  <Application>Microsoft Office Word</Application>
  <DocSecurity>0</DocSecurity>
  <Lines>42</Lines>
  <Paragraphs>11</Paragraphs>
  <ScaleCrop>false</ScaleCrop>
  <Company/>
  <LinksUpToDate>false</LinksUpToDate>
  <CharactersWithSpaces>5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zia Papavero</dc:creator>
  <cp:keywords/>
  <dc:description/>
  <cp:lastModifiedBy>Cassandra WALKER</cp:lastModifiedBy>
  <cp:revision>3</cp:revision>
  <dcterms:created xsi:type="dcterms:W3CDTF">2023-09-13T14:31:00Z</dcterms:created>
  <dcterms:modified xsi:type="dcterms:W3CDTF">2023-09-13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EC5AEA005F3944B5281CE0F7F3B6DF</vt:lpwstr>
  </property>
  <property fmtid="{D5CDD505-2E9C-101B-9397-08002B2CF9AE}" pid="3" name="MediaServiceImageTags">
    <vt:lpwstr/>
  </property>
</Properties>
</file>